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02724" w14:textId="6352579F" w:rsidR="00AC5ADB" w:rsidRPr="00BC023A" w:rsidRDefault="00D1599A" w:rsidP="00AC5ADB">
      <w:pPr>
        <w:pStyle w:val="Heading2"/>
        <w:spacing w:before="59"/>
        <w:ind w:left="369"/>
        <w:jc w:val="center"/>
      </w:pPr>
      <w:r>
        <w:rPr>
          <w:color w:val="00AE50"/>
        </w:rPr>
        <w:t>SRM, Andhra Pradesh</w:t>
      </w:r>
    </w:p>
    <w:p w14:paraId="19502725" w14:textId="77777777" w:rsidR="00AC5ADB" w:rsidRDefault="00AC5ADB" w:rsidP="00AC5ADB">
      <w:pPr>
        <w:pStyle w:val="BodyText"/>
        <w:rPr>
          <w:b/>
          <w:sz w:val="25"/>
        </w:rPr>
      </w:pPr>
    </w:p>
    <w:p w14:paraId="19502726" w14:textId="77777777" w:rsidR="00187B1A" w:rsidRDefault="00AC5ADB" w:rsidP="00AC5ADB">
      <w:pPr>
        <w:ind w:left="2340" w:right="1970"/>
        <w:jc w:val="center"/>
        <w:rPr>
          <w:spacing w:val="-8"/>
          <w:sz w:val="32"/>
        </w:rPr>
      </w:pPr>
      <w:r>
        <w:rPr>
          <w:sz w:val="32"/>
        </w:rPr>
        <w:t>Introduction to Programming Using C</w:t>
      </w:r>
      <w:r>
        <w:rPr>
          <w:spacing w:val="-8"/>
          <w:sz w:val="32"/>
        </w:rPr>
        <w:t xml:space="preserve"> </w:t>
      </w:r>
    </w:p>
    <w:p w14:paraId="19502727" w14:textId="77777777" w:rsidR="00187B1A" w:rsidRDefault="00187B1A" w:rsidP="00187B1A">
      <w:pPr>
        <w:ind w:left="2340" w:right="1970"/>
        <w:jc w:val="center"/>
        <w:rPr>
          <w:spacing w:val="-8"/>
          <w:sz w:val="32"/>
        </w:rPr>
      </w:pPr>
      <w:r>
        <w:rPr>
          <w:spacing w:val="-8"/>
          <w:sz w:val="32"/>
        </w:rPr>
        <w:t>CSE 105 L</w:t>
      </w:r>
    </w:p>
    <w:p w14:paraId="19502728" w14:textId="77777777" w:rsidR="00AC5ADB" w:rsidRPr="00187B1A" w:rsidRDefault="00AC5ADB" w:rsidP="00187B1A">
      <w:pPr>
        <w:ind w:left="2340" w:right="1970"/>
        <w:jc w:val="center"/>
        <w:rPr>
          <w:spacing w:val="-8"/>
          <w:sz w:val="32"/>
        </w:rPr>
      </w:pPr>
      <w:proofErr w:type="gramStart"/>
      <w:r>
        <w:rPr>
          <w:sz w:val="32"/>
        </w:rPr>
        <w:t xml:space="preserve">Project </w:t>
      </w:r>
      <w:r>
        <w:rPr>
          <w:spacing w:val="-77"/>
          <w:sz w:val="32"/>
        </w:rPr>
        <w:t xml:space="preserve"> </w:t>
      </w:r>
      <w:r w:rsidR="00701C33">
        <w:rPr>
          <w:sz w:val="32"/>
        </w:rPr>
        <w:t>Report</w:t>
      </w:r>
      <w:proofErr w:type="gramEnd"/>
      <w:r>
        <w:rPr>
          <w:spacing w:val="2"/>
          <w:sz w:val="32"/>
        </w:rPr>
        <w:t xml:space="preserve"> </w:t>
      </w:r>
      <w:r>
        <w:rPr>
          <w:sz w:val="32"/>
        </w:rPr>
        <w:t>on</w:t>
      </w:r>
    </w:p>
    <w:p w14:paraId="19502729" w14:textId="77777777" w:rsidR="00AC5ADB" w:rsidRDefault="00AC5ADB" w:rsidP="00AC5ADB">
      <w:pPr>
        <w:ind w:left="3423" w:right="3215"/>
        <w:jc w:val="center"/>
        <w:rPr>
          <w:sz w:val="32"/>
        </w:rPr>
      </w:pPr>
    </w:p>
    <w:p w14:paraId="1950272A" w14:textId="6EFE1BD2" w:rsidR="00AC5ADB" w:rsidRDefault="00AC5ADB" w:rsidP="00AC5ADB">
      <w:pPr>
        <w:pStyle w:val="Title"/>
        <w:spacing w:line="280" w:lineRule="auto"/>
      </w:pPr>
      <w:r>
        <w:rPr>
          <w:color w:val="C00000"/>
        </w:rPr>
        <w:t>“</w:t>
      </w:r>
      <w:r w:rsidR="008045D5">
        <w:rPr>
          <w:color w:val="C00000"/>
        </w:rPr>
        <w:t>Customer Billing System</w:t>
      </w:r>
      <w:r>
        <w:rPr>
          <w:color w:val="C00000"/>
        </w:rPr>
        <w:t>”</w:t>
      </w:r>
      <w:r>
        <w:rPr>
          <w:color w:val="C00000"/>
          <w:spacing w:val="-87"/>
        </w:rPr>
        <w:t xml:space="preserve"> </w:t>
      </w:r>
    </w:p>
    <w:p w14:paraId="1950272B" w14:textId="77777777" w:rsidR="00AC5ADB" w:rsidRDefault="00AC5ADB" w:rsidP="00AC5ADB">
      <w:pPr>
        <w:pStyle w:val="BodyText"/>
        <w:rPr>
          <w:b/>
          <w:sz w:val="32"/>
        </w:rPr>
      </w:pPr>
    </w:p>
    <w:p w14:paraId="1950272C" w14:textId="77777777" w:rsidR="00AC5ADB" w:rsidRDefault="00AC5ADB" w:rsidP="00AC5ADB">
      <w:pPr>
        <w:ind w:left="31"/>
        <w:jc w:val="center"/>
        <w:rPr>
          <w:b/>
          <w:sz w:val="24"/>
        </w:rPr>
      </w:pPr>
      <w:r>
        <w:rPr>
          <w:b/>
          <w:sz w:val="24"/>
        </w:rPr>
        <w:t>submitted</w:t>
      </w:r>
      <w:r>
        <w:rPr>
          <w:b/>
          <w:spacing w:val="-1"/>
          <w:sz w:val="24"/>
        </w:rPr>
        <w:t xml:space="preserve"> </w:t>
      </w:r>
      <w:r>
        <w:rPr>
          <w:b/>
          <w:sz w:val="24"/>
        </w:rPr>
        <w:t>in</w:t>
      </w:r>
      <w:r>
        <w:rPr>
          <w:b/>
          <w:spacing w:val="-5"/>
          <w:sz w:val="24"/>
        </w:rPr>
        <w:t xml:space="preserve"> </w:t>
      </w:r>
      <w:r>
        <w:rPr>
          <w:b/>
          <w:sz w:val="24"/>
        </w:rPr>
        <w:t>partial</w:t>
      </w:r>
      <w:r>
        <w:rPr>
          <w:b/>
          <w:spacing w:val="-5"/>
          <w:sz w:val="24"/>
        </w:rPr>
        <w:t xml:space="preserve"> </w:t>
      </w:r>
      <w:r>
        <w:rPr>
          <w:b/>
          <w:sz w:val="24"/>
        </w:rPr>
        <w:t>fulfillment for</w:t>
      </w:r>
      <w:r>
        <w:rPr>
          <w:b/>
          <w:spacing w:val="-7"/>
          <w:sz w:val="24"/>
        </w:rPr>
        <w:t xml:space="preserve"> </w:t>
      </w:r>
      <w:r>
        <w:rPr>
          <w:b/>
          <w:sz w:val="24"/>
        </w:rPr>
        <w:t>the</w:t>
      </w:r>
      <w:r>
        <w:rPr>
          <w:b/>
          <w:spacing w:val="-2"/>
          <w:sz w:val="24"/>
        </w:rPr>
        <w:t xml:space="preserve"> </w:t>
      </w:r>
      <w:r>
        <w:rPr>
          <w:b/>
          <w:sz w:val="24"/>
        </w:rPr>
        <w:t>award</w:t>
      </w:r>
      <w:r>
        <w:rPr>
          <w:b/>
          <w:spacing w:val="-1"/>
          <w:sz w:val="24"/>
        </w:rPr>
        <w:t xml:space="preserve"> </w:t>
      </w:r>
      <w:r>
        <w:rPr>
          <w:b/>
          <w:sz w:val="24"/>
        </w:rPr>
        <w:t>of the</w:t>
      </w:r>
      <w:r>
        <w:rPr>
          <w:b/>
          <w:spacing w:val="-6"/>
          <w:sz w:val="24"/>
        </w:rPr>
        <w:t xml:space="preserve"> </w:t>
      </w:r>
      <w:r>
        <w:rPr>
          <w:b/>
          <w:sz w:val="24"/>
        </w:rPr>
        <w:t>degree</w:t>
      </w:r>
      <w:r>
        <w:rPr>
          <w:b/>
          <w:spacing w:val="-2"/>
          <w:sz w:val="24"/>
        </w:rPr>
        <w:t xml:space="preserve"> </w:t>
      </w:r>
      <w:r>
        <w:rPr>
          <w:b/>
          <w:sz w:val="24"/>
        </w:rPr>
        <w:t>in</w:t>
      </w:r>
    </w:p>
    <w:p w14:paraId="1950272D" w14:textId="77777777" w:rsidR="00AC5ADB" w:rsidRDefault="00AC5ADB" w:rsidP="00AC5ADB">
      <w:pPr>
        <w:pStyle w:val="Heading2"/>
        <w:spacing w:before="162"/>
        <w:ind w:left="16"/>
        <w:jc w:val="center"/>
      </w:pPr>
      <w:bookmarkStart w:id="0" w:name="BACHELOR_OF_ENGINEERING"/>
      <w:bookmarkEnd w:id="0"/>
      <w:r>
        <w:t>BACHELOR</w:t>
      </w:r>
      <w:r>
        <w:rPr>
          <w:spacing w:val="-4"/>
        </w:rPr>
        <w:t xml:space="preserve"> </w:t>
      </w:r>
      <w:r>
        <w:t>OF</w:t>
      </w:r>
      <w:r>
        <w:rPr>
          <w:spacing w:val="-5"/>
        </w:rPr>
        <w:t xml:space="preserve"> </w:t>
      </w:r>
      <w:r>
        <w:t>TECHNOLOGY</w:t>
      </w:r>
    </w:p>
    <w:p w14:paraId="1950272E" w14:textId="77777777" w:rsidR="00AC5ADB" w:rsidRDefault="00AC5ADB" w:rsidP="00AC5ADB">
      <w:pPr>
        <w:spacing w:before="161"/>
        <w:ind w:left="187"/>
        <w:jc w:val="center"/>
        <w:rPr>
          <w:b/>
          <w:sz w:val="20"/>
        </w:rPr>
      </w:pPr>
      <w:r>
        <w:rPr>
          <w:b/>
          <w:sz w:val="20"/>
        </w:rPr>
        <w:t>IN</w:t>
      </w:r>
    </w:p>
    <w:p w14:paraId="1950272F" w14:textId="77777777" w:rsidR="00AC5ADB" w:rsidRDefault="00AC5ADB" w:rsidP="00AC5ADB">
      <w:pPr>
        <w:pStyle w:val="Heading2"/>
        <w:spacing w:before="118"/>
        <w:ind w:left="3"/>
        <w:jc w:val="center"/>
      </w:pPr>
      <w:bookmarkStart w:id="1" w:name="COMPUTER_SCIENCE_AND_ENGINEERING"/>
      <w:bookmarkEnd w:id="1"/>
      <w:r>
        <w:rPr>
          <w:color w:val="C00000"/>
        </w:rPr>
        <w:t>COMPUTER</w:t>
      </w:r>
      <w:r>
        <w:rPr>
          <w:color w:val="C00000"/>
          <w:spacing w:val="-5"/>
        </w:rPr>
        <w:t xml:space="preserve"> </w:t>
      </w:r>
      <w:r>
        <w:rPr>
          <w:color w:val="C00000"/>
        </w:rPr>
        <w:t>SCIENCE</w:t>
      </w:r>
      <w:r>
        <w:rPr>
          <w:color w:val="C00000"/>
          <w:spacing w:val="-5"/>
        </w:rPr>
        <w:t xml:space="preserve"> </w:t>
      </w:r>
      <w:r>
        <w:rPr>
          <w:color w:val="C00000"/>
        </w:rPr>
        <w:t>AND</w:t>
      </w:r>
      <w:r>
        <w:rPr>
          <w:color w:val="C00000"/>
          <w:spacing w:val="-5"/>
        </w:rPr>
        <w:t xml:space="preserve"> </w:t>
      </w:r>
      <w:r>
        <w:rPr>
          <w:color w:val="C00000"/>
        </w:rPr>
        <w:t>ENGINEERING</w:t>
      </w:r>
    </w:p>
    <w:p w14:paraId="19502730" w14:textId="77777777" w:rsidR="00AC5ADB" w:rsidRDefault="00AC5ADB" w:rsidP="00AC5ADB">
      <w:pPr>
        <w:pStyle w:val="BodyText"/>
        <w:rPr>
          <w:b/>
          <w:sz w:val="30"/>
        </w:rPr>
      </w:pPr>
    </w:p>
    <w:p w14:paraId="19502731" w14:textId="77777777" w:rsidR="00AC5ADB" w:rsidRDefault="00AC5ADB" w:rsidP="00AC5ADB">
      <w:pPr>
        <w:pStyle w:val="BodyText"/>
        <w:spacing w:before="1"/>
        <w:rPr>
          <w:b/>
          <w:sz w:val="27"/>
        </w:rPr>
      </w:pPr>
    </w:p>
    <w:p w14:paraId="19502732" w14:textId="77777777" w:rsidR="00AC5ADB" w:rsidRDefault="00AC5ADB" w:rsidP="00AC5ADB">
      <w:pPr>
        <w:ind w:left="103"/>
        <w:jc w:val="center"/>
        <w:rPr>
          <w:b/>
          <w:sz w:val="24"/>
        </w:rPr>
      </w:pPr>
      <w:r>
        <w:rPr>
          <w:b/>
          <w:sz w:val="24"/>
        </w:rPr>
        <w:t>Submitted by</w:t>
      </w:r>
    </w:p>
    <w:p w14:paraId="19502733" w14:textId="77777777" w:rsidR="00AC5ADB" w:rsidRDefault="00AC5ADB" w:rsidP="00AC5ADB">
      <w:pPr>
        <w:pStyle w:val="BodyText"/>
        <w:spacing w:before="8"/>
        <w:rPr>
          <w:b/>
          <w:sz w:val="27"/>
        </w:rPr>
      </w:pPr>
    </w:p>
    <w:p w14:paraId="0B1C185C" w14:textId="77777777" w:rsidR="00937B39" w:rsidRDefault="00937B39" w:rsidP="00937B39">
      <w:pPr>
        <w:tabs>
          <w:tab w:val="left" w:pos="6121"/>
        </w:tabs>
        <w:spacing w:before="1"/>
        <w:ind w:left="344"/>
        <w:jc w:val="center"/>
        <w:rPr>
          <w:b/>
          <w:sz w:val="24"/>
        </w:rPr>
      </w:pPr>
      <w:r>
        <w:rPr>
          <w:b/>
          <w:sz w:val="24"/>
        </w:rPr>
        <w:t>Shivansh Goel (AP21110011078)</w:t>
      </w:r>
    </w:p>
    <w:p w14:paraId="4FDF27DC" w14:textId="77777777" w:rsidR="00937B39" w:rsidRDefault="00937B39" w:rsidP="00937B39">
      <w:pPr>
        <w:tabs>
          <w:tab w:val="left" w:pos="6121"/>
        </w:tabs>
        <w:spacing w:before="1"/>
        <w:ind w:left="344"/>
        <w:jc w:val="center"/>
        <w:rPr>
          <w:b/>
          <w:sz w:val="24"/>
        </w:rPr>
      </w:pPr>
      <w:r>
        <w:rPr>
          <w:b/>
          <w:sz w:val="24"/>
        </w:rPr>
        <w:t>Venkatesh Jasthi (AP21110011077)</w:t>
      </w:r>
    </w:p>
    <w:p w14:paraId="3F0903BB" w14:textId="77777777" w:rsidR="00937B39" w:rsidRDefault="00937B39" w:rsidP="00937B39">
      <w:pPr>
        <w:tabs>
          <w:tab w:val="left" w:pos="6121"/>
        </w:tabs>
        <w:spacing w:before="1"/>
        <w:ind w:left="344"/>
        <w:jc w:val="center"/>
        <w:rPr>
          <w:b/>
          <w:sz w:val="24"/>
        </w:rPr>
      </w:pPr>
      <w:r>
        <w:rPr>
          <w:b/>
          <w:sz w:val="24"/>
        </w:rPr>
        <w:t xml:space="preserve">Ajay </w:t>
      </w:r>
      <w:proofErr w:type="spellStart"/>
      <w:r>
        <w:rPr>
          <w:b/>
          <w:sz w:val="24"/>
        </w:rPr>
        <w:t>Jagadale</w:t>
      </w:r>
      <w:proofErr w:type="spellEnd"/>
      <w:r>
        <w:rPr>
          <w:b/>
          <w:sz w:val="24"/>
        </w:rPr>
        <w:t xml:space="preserve"> (AP21110011076)</w:t>
      </w:r>
    </w:p>
    <w:p w14:paraId="57E0EA7C" w14:textId="77777777" w:rsidR="00937B39" w:rsidRDefault="00937B39" w:rsidP="00937B39">
      <w:pPr>
        <w:tabs>
          <w:tab w:val="left" w:pos="6121"/>
        </w:tabs>
        <w:spacing w:before="1"/>
        <w:ind w:left="344"/>
        <w:jc w:val="center"/>
        <w:rPr>
          <w:b/>
          <w:sz w:val="24"/>
        </w:rPr>
      </w:pPr>
      <w:proofErr w:type="spellStart"/>
      <w:r>
        <w:rPr>
          <w:b/>
          <w:sz w:val="24"/>
        </w:rPr>
        <w:t>Keventh</w:t>
      </w:r>
      <w:proofErr w:type="spellEnd"/>
      <w:r>
        <w:rPr>
          <w:b/>
          <w:sz w:val="24"/>
        </w:rPr>
        <w:t xml:space="preserve"> Nandala (AP21110011075)</w:t>
      </w:r>
    </w:p>
    <w:p w14:paraId="19502735" w14:textId="77777777" w:rsidR="00AC5ADB" w:rsidRDefault="00AC5ADB" w:rsidP="00AC5ADB">
      <w:pPr>
        <w:pStyle w:val="BodyText"/>
        <w:rPr>
          <w:b/>
          <w:sz w:val="26"/>
        </w:rPr>
      </w:pPr>
    </w:p>
    <w:p w14:paraId="19502736" w14:textId="77777777" w:rsidR="00AC5ADB" w:rsidRDefault="00AC5ADB" w:rsidP="00AC5ADB">
      <w:pPr>
        <w:pStyle w:val="BodyText"/>
        <w:spacing w:before="1"/>
        <w:rPr>
          <w:b/>
          <w:sz w:val="38"/>
        </w:rPr>
      </w:pPr>
    </w:p>
    <w:p w14:paraId="19502737" w14:textId="77777777" w:rsidR="00AC5ADB" w:rsidRDefault="00AC5ADB" w:rsidP="00AC5ADB">
      <w:pPr>
        <w:pStyle w:val="BodyText"/>
        <w:spacing w:before="1"/>
        <w:rPr>
          <w:b/>
          <w:sz w:val="38"/>
        </w:rPr>
      </w:pPr>
    </w:p>
    <w:p w14:paraId="19502738" w14:textId="77777777" w:rsidR="00AC5ADB" w:rsidRDefault="00AC5ADB" w:rsidP="00AC5ADB">
      <w:pPr>
        <w:pStyle w:val="BodyText"/>
        <w:spacing w:before="1"/>
        <w:rPr>
          <w:b/>
          <w:sz w:val="38"/>
        </w:rPr>
      </w:pPr>
    </w:p>
    <w:p w14:paraId="19502739" w14:textId="77777777" w:rsidR="00AC5ADB" w:rsidRDefault="00AC5ADB" w:rsidP="00AC5ADB">
      <w:pPr>
        <w:pStyle w:val="BodyText"/>
        <w:spacing w:before="1"/>
        <w:rPr>
          <w:b/>
          <w:sz w:val="38"/>
        </w:rPr>
      </w:pPr>
    </w:p>
    <w:p w14:paraId="1950273A" w14:textId="77777777" w:rsidR="00AC5ADB" w:rsidRDefault="00AC5ADB" w:rsidP="00AC5ADB">
      <w:pPr>
        <w:pStyle w:val="BodyText"/>
        <w:spacing w:before="1"/>
        <w:rPr>
          <w:b/>
          <w:sz w:val="38"/>
        </w:rPr>
      </w:pPr>
    </w:p>
    <w:p w14:paraId="1950273B" w14:textId="77777777" w:rsidR="00AC5ADB" w:rsidRDefault="00AC5ADB" w:rsidP="00AC5ADB">
      <w:pPr>
        <w:pStyle w:val="BodyText"/>
        <w:spacing w:before="1"/>
        <w:rPr>
          <w:b/>
          <w:sz w:val="38"/>
        </w:rPr>
      </w:pPr>
    </w:p>
    <w:p w14:paraId="1950273C" w14:textId="77777777" w:rsidR="00317702" w:rsidRDefault="00317702" w:rsidP="00AC5ADB">
      <w:pPr>
        <w:pStyle w:val="BodyText"/>
        <w:ind w:left="187"/>
        <w:jc w:val="center"/>
      </w:pPr>
    </w:p>
    <w:p w14:paraId="1950273D" w14:textId="77777777" w:rsidR="00317702" w:rsidRDefault="00317702" w:rsidP="00AC5ADB">
      <w:pPr>
        <w:pStyle w:val="BodyText"/>
        <w:ind w:left="187"/>
        <w:jc w:val="center"/>
      </w:pPr>
    </w:p>
    <w:p w14:paraId="1950273E" w14:textId="77777777" w:rsidR="00317702" w:rsidRDefault="00317702" w:rsidP="00AC5ADB">
      <w:pPr>
        <w:pStyle w:val="BodyText"/>
        <w:ind w:left="187"/>
        <w:jc w:val="center"/>
      </w:pPr>
    </w:p>
    <w:p w14:paraId="1950273F" w14:textId="77777777" w:rsidR="00317702" w:rsidRDefault="00317702" w:rsidP="00AC5ADB">
      <w:pPr>
        <w:pStyle w:val="BodyText"/>
        <w:ind w:left="187"/>
        <w:jc w:val="center"/>
      </w:pPr>
    </w:p>
    <w:p w14:paraId="19502740" w14:textId="77777777" w:rsidR="00317702" w:rsidRDefault="00317702" w:rsidP="00AC5ADB">
      <w:pPr>
        <w:pStyle w:val="BodyText"/>
        <w:ind w:left="187"/>
        <w:jc w:val="center"/>
      </w:pPr>
    </w:p>
    <w:p w14:paraId="19502741" w14:textId="77777777" w:rsidR="00317702" w:rsidRDefault="00317702" w:rsidP="00AC5ADB">
      <w:pPr>
        <w:pStyle w:val="BodyText"/>
        <w:ind w:left="187"/>
        <w:jc w:val="center"/>
      </w:pPr>
    </w:p>
    <w:p w14:paraId="19502742" w14:textId="77777777" w:rsidR="00AC5ADB" w:rsidRDefault="00AC5ADB" w:rsidP="00AC5ADB">
      <w:pPr>
        <w:pStyle w:val="BodyText"/>
        <w:ind w:left="187"/>
        <w:jc w:val="center"/>
      </w:pPr>
      <w:r>
        <w:t>Under</w:t>
      </w:r>
      <w:r>
        <w:rPr>
          <w:spacing w:val="1"/>
        </w:rPr>
        <w:t xml:space="preserve"> </w:t>
      </w:r>
      <w:r>
        <w:t>the</w:t>
      </w:r>
      <w:r>
        <w:rPr>
          <w:spacing w:val="-1"/>
        </w:rPr>
        <w:t xml:space="preserve"> </w:t>
      </w:r>
      <w:r>
        <w:t>guidance of</w:t>
      </w:r>
    </w:p>
    <w:p w14:paraId="19502743" w14:textId="77777777" w:rsidR="00AC5ADB" w:rsidRDefault="00AC5ADB" w:rsidP="00AC5ADB">
      <w:pPr>
        <w:pStyle w:val="BodyText"/>
        <w:spacing w:before="1"/>
      </w:pPr>
    </w:p>
    <w:p w14:paraId="19502744" w14:textId="1EE8AB7A" w:rsidR="00AC5ADB" w:rsidRDefault="00AC5ADB" w:rsidP="00AC5ADB">
      <w:pPr>
        <w:pStyle w:val="BodyText"/>
        <w:tabs>
          <w:tab w:val="left" w:pos="7183"/>
        </w:tabs>
        <w:spacing w:line="275" w:lineRule="exact"/>
        <w:ind w:left="340"/>
        <w:jc w:val="center"/>
      </w:pPr>
      <w:r>
        <w:t>Mrs.</w:t>
      </w:r>
      <w:r w:rsidR="00937B39">
        <w:t xml:space="preserve"> </w:t>
      </w:r>
      <w:r>
        <w:t>Vidya</w:t>
      </w:r>
      <w:r>
        <w:rPr>
          <w:spacing w:val="-3"/>
        </w:rPr>
        <w:t xml:space="preserve"> </w:t>
      </w:r>
      <w:r>
        <w:t>V</w:t>
      </w:r>
    </w:p>
    <w:p w14:paraId="1950274B" w14:textId="2DB54A1B" w:rsidR="00AC5ADB" w:rsidRDefault="00317702" w:rsidP="00937B39">
      <w:pPr>
        <w:pStyle w:val="BodyText"/>
        <w:tabs>
          <w:tab w:val="left" w:pos="7183"/>
        </w:tabs>
        <w:spacing w:line="275" w:lineRule="exact"/>
        <w:ind w:left="340"/>
        <w:jc w:val="center"/>
      </w:pPr>
      <w:r>
        <w:t>Project Mentor</w:t>
      </w:r>
    </w:p>
    <w:p w14:paraId="1950274C" w14:textId="77777777" w:rsidR="00AC5ADB" w:rsidRDefault="00AC5ADB" w:rsidP="00701C33">
      <w:pPr>
        <w:pStyle w:val="Heading1"/>
        <w:spacing w:before="71"/>
        <w:ind w:right="1225"/>
        <w:jc w:val="center"/>
        <w:rPr>
          <w:rFonts w:ascii="Times New Roman" w:hAnsi="Times New Roman" w:cs="Times New Roman"/>
          <w:b/>
          <w:color w:val="auto"/>
        </w:rPr>
      </w:pPr>
      <w:r w:rsidRPr="00AC5ADB">
        <w:rPr>
          <w:rFonts w:ascii="Times New Roman" w:hAnsi="Times New Roman" w:cs="Times New Roman"/>
          <w:b/>
          <w:color w:val="auto"/>
        </w:rPr>
        <w:lastRenderedPageBreak/>
        <w:t>ABSTRACT</w:t>
      </w:r>
    </w:p>
    <w:p w14:paraId="1950274D" w14:textId="77777777" w:rsidR="00AC5ADB" w:rsidRDefault="00AC5ADB" w:rsidP="00AC5ADB"/>
    <w:p w14:paraId="19502753" w14:textId="201CBD1C" w:rsidR="00AC5ADB" w:rsidRPr="002B71AB" w:rsidRDefault="00340CCC" w:rsidP="00AC5ADB">
      <w:pPr>
        <w:rPr>
          <w:sz w:val="28"/>
          <w:szCs w:val="28"/>
        </w:rPr>
      </w:pPr>
      <w:r w:rsidRPr="002B71AB">
        <w:rPr>
          <w:sz w:val="28"/>
          <w:szCs w:val="28"/>
        </w:rPr>
        <w:t xml:space="preserve">“Customer Billing System” is a simple </w:t>
      </w:r>
      <w:r w:rsidR="00741921" w:rsidRPr="002B71AB">
        <w:rPr>
          <w:sz w:val="28"/>
          <w:szCs w:val="28"/>
        </w:rPr>
        <w:t>C</w:t>
      </w:r>
      <w:r w:rsidRPr="002B71AB">
        <w:rPr>
          <w:sz w:val="28"/>
          <w:szCs w:val="28"/>
        </w:rPr>
        <w:t>ommand</w:t>
      </w:r>
      <w:r w:rsidR="0063470C" w:rsidRPr="002B71AB">
        <w:rPr>
          <w:sz w:val="28"/>
          <w:szCs w:val="28"/>
        </w:rPr>
        <w:t>-L</w:t>
      </w:r>
      <w:r w:rsidRPr="002B71AB">
        <w:rPr>
          <w:sz w:val="28"/>
          <w:szCs w:val="28"/>
        </w:rPr>
        <w:t xml:space="preserve">ine based </w:t>
      </w:r>
      <w:r w:rsidR="002E12E7" w:rsidRPr="002B71AB">
        <w:rPr>
          <w:sz w:val="28"/>
          <w:szCs w:val="28"/>
        </w:rPr>
        <w:t>billing</w:t>
      </w:r>
      <w:r w:rsidR="0063470C" w:rsidRPr="002B71AB">
        <w:rPr>
          <w:sz w:val="28"/>
          <w:szCs w:val="28"/>
        </w:rPr>
        <w:t xml:space="preserve"> and customer database</w:t>
      </w:r>
      <w:r w:rsidR="002E12E7" w:rsidRPr="002B71AB">
        <w:rPr>
          <w:sz w:val="28"/>
          <w:szCs w:val="28"/>
        </w:rPr>
        <w:t xml:space="preserve"> program that can help businesses manage their customer data and </w:t>
      </w:r>
      <w:r w:rsidR="0011778A" w:rsidRPr="002B71AB">
        <w:rPr>
          <w:sz w:val="28"/>
          <w:szCs w:val="28"/>
        </w:rPr>
        <w:t>assist with the billing process in a very cost and time</w:t>
      </w:r>
      <w:r w:rsidR="00980C38" w:rsidRPr="002B71AB">
        <w:rPr>
          <w:sz w:val="28"/>
          <w:szCs w:val="28"/>
        </w:rPr>
        <w:t>-</w:t>
      </w:r>
      <w:r w:rsidR="0011778A" w:rsidRPr="002B71AB">
        <w:rPr>
          <w:sz w:val="28"/>
          <w:szCs w:val="28"/>
        </w:rPr>
        <w:t>efficient manner.</w:t>
      </w:r>
      <w:r w:rsidR="00B72E5E" w:rsidRPr="002B71AB">
        <w:rPr>
          <w:sz w:val="28"/>
          <w:szCs w:val="28"/>
        </w:rPr>
        <w:t xml:space="preserve"> It uses C Language </w:t>
      </w:r>
      <w:r w:rsidR="004B412C" w:rsidRPr="002B71AB">
        <w:rPr>
          <w:sz w:val="28"/>
          <w:szCs w:val="28"/>
        </w:rPr>
        <w:t xml:space="preserve">as the front end and </w:t>
      </w:r>
      <w:r w:rsidR="00BC3093" w:rsidRPr="002B71AB">
        <w:rPr>
          <w:sz w:val="28"/>
          <w:szCs w:val="28"/>
        </w:rPr>
        <w:t>Generic Data</w:t>
      </w:r>
      <w:r w:rsidR="004B412C" w:rsidRPr="002B71AB">
        <w:rPr>
          <w:sz w:val="28"/>
          <w:szCs w:val="28"/>
        </w:rPr>
        <w:t xml:space="preserve"> </w:t>
      </w:r>
      <w:r w:rsidR="00BC3093" w:rsidRPr="002B71AB">
        <w:rPr>
          <w:sz w:val="28"/>
          <w:szCs w:val="28"/>
        </w:rPr>
        <w:t>F</w:t>
      </w:r>
      <w:r w:rsidR="004B412C" w:rsidRPr="002B71AB">
        <w:rPr>
          <w:sz w:val="28"/>
          <w:szCs w:val="28"/>
        </w:rPr>
        <w:t>iles to store the data in the backend.</w:t>
      </w:r>
      <w:r w:rsidR="00DD76BE" w:rsidRPr="002B71AB">
        <w:rPr>
          <w:sz w:val="28"/>
          <w:szCs w:val="28"/>
        </w:rPr>
        <w:t xml:space="preserve"> This program </w:t>
      </w:r>
      <w:r w:rsidR="0010089D" w:rsidRPr="002B71AB">
        <w:rPr>
          <w:sz w:val="28"/>
          <w:szCs w:val="28"/>
        </w:rPr>
        <w:t>lets</w:t>
      </w:r>
      <w:r w:rsidR="00DD76BE" w:rsidRPr="002B71AB">
        <w:rPr>
          <w:sz w:val="28"/>
          <w:szCs w:val="28"/>
        </w:rPr>
        <w:t xml:space="preserve"> the businesses </w:t>
      </w:r>
      <w:r w:rsidR="006C3892" w:rsidRPr="002B71AB">
        <w:rPr>
          <w:sz w:val="28"/>
          <w:szCs w:val="28"/>
        </w:rPr>
        <w:t xml:space="preserve">store customer accounts </w:t>
      </w:r>
      <w:r w:rsidR="000D20A5" w:rsidRPr="002B71AB">
        <w:rPr>
          <w:sz w:val="28"/>
          <w:szCs w:val="28"/>
        </w:rPr>
        <w:t xml:space="preserve">along </w:t>
      </w:r>
      <w:r w:rsidR="006C3892" w:rsidRPr="002B71AB">
        <w:rPr>
          <w:sz w:val="28"/>
          <w:szCs w:val="28"/>
        </w:rPr>
        <w:t xml:space="preserve">with their basic details </w:t>
      </w:r>
      <w:r w:rsidR="000921EE" w:rsidRPr="002B71AB">
        <w:rPr>
          <w:sz w:val="28"/>
          <w:szCs w:val="28"/>
        </w:rPr>
        <w:t>and their wall</w:t>
      </w:r>
      <w:r w:rsidR="00243F87" w:rsidRPr="002B71AB">
        <w:rPr>
          <w:sz w:val="28"/>
          <w:szCs w:val="28"/>
        </w:rPr>
        <w:t>et balance</w:t>
      </w:r>
      <w:r w:rsidR="0010089D" w:rsidRPr="002B71AB">
        <w:rPr>
          <w:sz w:val="28"/>
          <w:szCs w:val="28"/>
        </w:rPr>
        <w:t>.</w:t>
      </w:r>
    </w:p>
    <w:p w14:paraId="2AC0759D" w14:textId="77777777" w:rsidR="00946781" w:rsidRDefault="00946781" w:rsidP="00AC5ADB"/>
    <w:p w14:paraId="19502754" w14:textId="77777777" w:rsidR="00AC5ADB" w:rsidRDefault="00AC5ADB" w:rsidP="00AC5ADB"/>
    <w:p w14:paraId="19502755" w14:textId="77777777" w:rsidR="00AC5ADB" w:rsidRDefault="00AC5ADB" w:rsidP="00AC5ADB"/>
    <w:p w14:paraId="19502756" w14:textId="77777777" w:rsidR="00AC5ADB" w:rsidRDefault="00AC5ADB" w:rsidP="00AC5ADB"/>
    <w:p w14:paraId="19502757" w14:textId="77777777" w:rsidR="00AC5ADB" w:rsidRDefault="00AC5ADB" w:rsidP="00AC5ADB"/>
    <w:p w14:paraId="19502758" w14:textId="77777777" w:rsidR="00AC5ADB" w:rsidRDefault="00AC5ADB" w:rsidP="00AC5ADB"/>
    <w:p w14:paraId="19502759" w14:textId="77777777" w:rsidR="00AC5ADB" w:rsidRDefault="00AC5ADB" w:rsidP="00AC5ADB"/>
    <w:p w14:paraId="1950275A" w14:textId="77777777" w:rsidR="00AC5ADB" w:rsidRDefault="00AC5ADB" w:rsidP="00AC5ADB"/>
    <w:p w14:paraId="1950275B" w14:textId="77777777" w:rsidR="00AC5ADB" w:rsidRDefault="00AC5ADB" w:rsidP="00AC5ADB"/>
    <w:p w14:paraId="1950275C" w14:textId="77777777" w:rsidR="00AC5ADB" w:rsidRDefault="00AC5ADB" w:rsidP="00AC5ADB"/>
    <w:p w14:paraId="1950275D" w14:textId="77777777" w:rsidR="00AC5ADB" w:rsidRDefault="00AC5ADB" w:rsidP="00AC5ADB"/>
    <w:p w14:paraId="1950275E" w14:textId="77777777" w:rsidR="00AC5ADB" w:rsidRDefault="00AC5ADB" w:rsidP="00AC5ADB"/>
    <w:p w14:paraId="1950275F" w14:textId="77777777" w:rsidR="00AC5ADB" w:rsidRDefault="00AC5ADB" w:rsidP="00AC5ADB"/>
    <w:p w14:paraId="19502760" w14:textId="77777777" w:rsidR="00AC5ADB" w:rsidRDefault="00AC5ADB" w:rsidP="00AC5ADB"/>
    <w:p w14:paraId="19502761" w14:textId="77777777" w:rsidR="00AC5ADB" w:rsidRDefault="00AC5ADB" w:rsidP="00AC5ADB"/>
    <w:p w14:paraId="19502762" w14:textId="77777777" w:rsidR="00AC5ADB" w:rsidRDefault="00AC5ADB" w:rsidP="00AC5ADB"/>
    <w:p w14:paraId="19502763" w14:textId="77777777" w:rsidR="00AC5ADB" w:rsidRDefault="00AC5ADB" w:rsidP="00AC5ADB"/>
    <w:p w14:paraId="19502764" w14:textId="77777777" w:rsidR="00AC5ADB" w:rsidRDefault="00AC5ADB" w:rsidP="00AC5ADB"/>
    <w:p w14:paraId="19502765" w14:textId="77777777" w:rsidR="00AC5ADB" w:rsidRDefault="00AC5ADB" w:rsidP="00AC5ADB"/>
    <w:p w14:paraId="19502766" w14:textId="77777777" w:rsidR="00AC5ADB" w:rsidRDefault="00AC5ADB" w:rsidP="00AC5ADB"/>
    <w:p w14:paraId="19502767" w14:textId="77777777" w:rsidR="00AC5ADB" w:rsidRDefault="00AC5ADB" w:rsidP="00AC5ADB"/>
    <w:p w14:paraId="19502768" w14:textId="77777777" w:rsidR="00AC5ADB" w:rsidRDefault="00AC5ADB" w:rsidP="00AC5ADB"/>
    <w:p w14:paraId="19502769" w14:textId="77777777" w:rsidR="00AC5ADB" w:rsidRDefault="00AC5ADB" w:rsidP="00AC5ADB"/>
    <w:p w14:paraId="1950276A" w14:textId="77777777" w:rsidR="00AC5ADB" w:rsidRDefault="00AC5ADB" w:rsidP="00AC5ADB"/>
    <w:p w14:paraId="1950276B" w14:textId="77777777" w:rsidR="00AC5ADB" w:rsidRDefault="00AC5ADB" w:rsidP="00AC5ADB"/>
    <w:p w14:paraId="1950276C" w14:textId="77777777" w:rsidR="00AC5ADB" w:rsidRDefault="00AC5ADB" w:rsidP="00AC5ADB"/>
    <w:p w14:paraId="1950276D" w14:textId="77777777" w:rsidR="00AC5ADB" w:rsidRDefault="00AC5ADB" w:rsidP="00AC5ADB"/>
    <w:p w14:paraId="1950276E" w14:textId="77777777" w:rsidR="00AC5ADB" w:rsidRDefault="00AC5ADB" w:rsidP="00AC5ADB"/>
    <w:p w14:paraId="1950276F" w14:textId="77777777" w:rsidR="00AC5ADB" w:rsidRDefault="00AC5ADB" w:rsidP="00AC5ADB"/>
    <w:p w14:paraId="19502770" w14:textId="77777777" w:rsidR="00AC5ADB" w:rsidRDefault="00AC5ADB" w:rsidP="00AC5ADB"/>
    <w:p w14:paraId="19502771" w14:textId="77777777" w:rsidR="00AC5ADB" w:rsidRDefault="00AC5ADB" w:rsidP="00AC5ADB"/>
    <w:p w14:paraId="19502772" w14:textId="77777777" w:rsidR="00AC5ADB" w:rsidRDefault="00AC5ADB" w:rsidP="00AC5ADB"/>
    <w:p w14:paraId="19502773" w14:textId="77777777" w:rsidR="00AC5ADB" w:rsidRDefault="00AC5ADB" w:rsidP="00AC5ADB"/>
    <w:p w14:paraId="19502774" w14:textId="77777777" w:rsidR="00AC5ADB" w:rsidRDefault="00AC5ADB" w:rsidP="00AC5ADB"/>
    <w:p w14:paraId="19502775" w14:textId="77777777" w:rsidR="00AC5ADB" w:rsidRDefault="00AC5ADB" w:rsidP="00AC5ADB"/>
    <w:p w14:paraId="19502776" w14:textId="77777777" w:rsidR="00AC5ADB" w:rsidRDefault="00AC5ADB" w:rsidP="00AC5ADB"/>
    <w:p w14:paraId="19502777" w14:textId="77777777" w:rsidR="00AC5ADB" w:rsidRDefault="00AC5ADB" w:rsidP="00AC5ADB"/>
    <w:p w14:paraId="19502778" w14:textId="77777777" w:rsidR="00AC5ADB" w:rsidRDefault="00AC5ADB" w:rsidP="00AC5ADB"/>
    <w:p w14:paraId="19502779" w14:textId="77777777" w:rsidR="00AC5ADB" w:rsidRDefault="00AC5ADB" w:rsidP="00AC5ADB"/>
    <w:p w14:paraId="1950277D" w14:textId="77777777" w:rsidR="00AC5ADB" w:rsidRDefault="00AC5ADB" w:rsidP="00317702">
      <w:pPr>
        <w:pStyle w:val="Heading1"/>
        <w:ind w:right="1225"/>
      </w:pPr>
    </w:p>
    <w:p w14:paraId="1950277E" w14:textId="77777777" w:rsidR="00AC5ADB" w:rsidRPr="00AC5ADB" w:rsidRDefault="00AC5ADB" w:rsidP="00AC5ADB">
      <w:pPr>
        <w:pStyle w:val="Heading1"/>
        <w:ind w:left="1229" w:right="1225"/>
        <w:jc w:val="center"/>
        <w:rPr>
          <w:rFonts w:ascii="Times New Roman" w:hAnsi="Times New Roman" w:cs="Times New Roman"/>
          <w:b/>
          <w:color w:val="auto"/>
        </w:rPr>
      </w:pPr>
      <w:r w:rsidRPr="00AC5ADB">
        <w:rPr>
          <w:rFonts w:ascii="Times New Roman" w:hAnsi="Times New Roman" w:cs="Times New Roman"/>
          <w:b/>
          <w:color w:val="auto"/>
        </w:rPr>
        <w:t>CONTENTS</w:t>
      </w:r>
    </w:p>
    <w:p w14:paraId="1950277F" w14:textId="77777777" w:rsidR="00AC5ADB" w:rsidRDefault="00AC5ADB" w:rsidP="00AC5ADB">
      <w:pPr>
        <w:pStyle w:val="BodyText"/>
        <w:spacing w:before="3"/>
        <w:rPr>
          <w:b/>
          <w:sz w:val="16"/>
        </w:rPr>
      </w:pPr>
    </w:p>
    <w:tbl>
      <w:tblPr>
        <w:tblW w:w="0" w:type="auto"/>
        <w:tblInd w:w="389" w:type="dxa"/>
        <w:tblLayout w:type="fixed"/>
        <w:tblCellMar>
          <w:left w:w="0" w:type="dxa"/>
          <w:right w:w="0" w:type="dxa"/>
        </w:tblCellMar>
        <w:tblLook w:val="01E0" w:firstRow="1" w:lastRow="1" w:firstColumn="1" w:lastColumn="1" w:noHBand="0" w:noVBand="0"/>
      </w:tblPr>
      <w:tblGrid>
        <w:gridCol w:w="1917"/>
        <w:gridCol w:w="4598"/>
        <w:gridCol w:w="2027"/>
      </w:tblGrid>
      <w:tr w:rsidR="00AC5ADB" w14:paraId="19502783" w14:textId="77777777" w:rsidTr="00171B30">
        <w:trPr>
          <w:trHeight w:val="339"/>
        </w:trPr>
        <w:tc>
          <w:tcPr>
            <w:tcW w:w="1917" w:type="dxa"/>
          </w:tcPr>
          <w:p w14:paraId="19502780" w14:textId="77777777" w:rsidR="00AC5ADB" w:rsidRDefault="00AC5ADB" w:rsidP="00171B30">
            <w:pPr>
              <w:pStyle w:val="TableParagraph"/>
              <w:spacing w:before="0" w:line="266" w:lineRule="exact"/>
              <w:ind w:left="200"/>
              <w:rPr>
                <w:sz w:val="24"/>
              </w:rPr>
            </w:pPr>
            <w:r>
              <w:rPr>
                <w:sz w:val="24"/>
              </w:rPr>
              <w:t>Chapter No.</w:t>
            </w:r>
          </w:p>
        </w:tc>
        <w:tc>
          <w:tcPr>
            <w:tcW w:w="4598" w:type="dxa"/>
          </w:tcPr>
          <w:p w14:paraId="19502781" w14:textId="77777777" w:rsidR="00AC5ADB" w:rsidRDefault="00AC5ADB" w:rsidP="00171B30">
            <w:pPr>
              <w:pStyle w:val="TableParagraph"/>
              <w:spacing w:before="0" w:line="266" w:lineRule="exact"/>
              <w:ind w:left="1687"/>
              <w:rPr>
                <w:sz w:val="24"/>
              </w:rPr>
            </w:pPr>
            <w:r>
              <w:rPr>
                <w:sz w:val="24"/>
              </w:rPr>
              <w:t>Chapter</w:t>
            </w:r>
            <w:r>
              <w:rPr>
                <w:spacing w:val="-2"/>
                <w:sz w:val="24"/>
              </w:rPr>
              <w:t xml:space="preserve"> </w:t>
            </w:r>
            <w:r>
              <w:rPr>
                <w:sz w:val="24"/>
              </w:rPr>
              <w:t>Name</w:t>
            </w:r>
          </w:p>
        </w:tc>
        <w:tc>
          <w:tcPr>
            <w:tcW w:w="2027" w:type="dxa"/>
          </w:tcPr>
          <w:p w14:paraId="19502782" w14:textId="77777777" w:rsidR="00AC5ADB" w:rsidRDefault="00AC5ADB" w:rsidP="00171B30">
            <w:pPr>
              <w:pStyle w:val="TableParagraph"/>
              <w:spacing w:before="0" w:line="266" w:lineRule="exact"/>
              <w:ind w:left="925" w:right="181"/>
              <w:jc w:val="center"/>
              <w:rPr>
                <w:sz w:val="24"/>
              </w:rPr>
            </w:pPr>
            <w:r>
              <w:rPr>
                <w:sz w:val="24"/>
              </w:rPr>
              <w:t>Page No.</w:t>
            </w:r>
          </w:p>
        </w:tc>
      </w:tr>
      <w:tr w:rsidR="00AC5ADB" w14:paraId="19502787" w14:textId="77777777" w:rsidTr="00171B30">
        <w:trPr>
          <w:trHeight w:val="413"/>
        </w:trPr>
        <w:tc>
          <w:tcPr>
            <w:tcW w:w="1917" w:type="dxa"/>
          </w:tcPr>
          <w:p w14:paraId="19502784" w14:textId="77777777" w:rsidR="00AC5ADB" w:rsidRDefault="00AC5ADB" w:rsidP="00171B30">
            <w:pPr>
              <w:pStyle w:val="TableParagraph"/>
              <w:ind w:right="347"/>
              <w:jc w:val="center"/>
              <w:rPr>
                <w:sz w:val="24"/>
              </w:rPr>
            </w:pPr>
            <w:r>
              <w:rPr>
                <w:sz w:val="24"/>
              </w:rPr>
              <w:t>1</w:t>
            </w:r>
          </w:p>
        </w:tc>
        <w:tc>
          <w:tcPr>
            <w:tcW w:w="4598" w:type="dxa"/>
          </w:tcPr>
          <w:p w14:paraId="19502785" w14:textId="77777777" w:rsidR="00AC5ADB" w:rsidRDefault="00AC5ADB" w:rsidP="00171B30">
            <w:pPr>
              <w:pStyle w:val="TableParagraph"/>
              <w:ind w:left="107"/>
              <w:rPr>
                <w:sz w:val="24"/>
              </w:rPr>
            </w:pPr>
            <w:r>
              <w:rPr>
                <w:sz w:val="24"/>
              </w:rPr>
              <w:t>Introduction</w:t>
            </w:r>
          </w:p>
        </w:tc>
        <w:tc>
          <w:tcPr>
            <w:tcW w:w="2027" w:type="dxa"/>
          </w:tcPr>
          <w:p w14:paraId="19502786" w14:textId="13A62238" w:rsidR="00AC5ADB" w:rsidRDefault="009B7226" w:rsidP="00171B30">
            <w:pPr>
              <w:pStyle w:val="TableParagraph"/>
              <w:ind w:left="742"/>
              <w:jc w:val="center"/>
              <w:rPr>
                <w:sz w:val="24"/>
              </w:rPr>
            </w:pPr>
            <w:r>
              <w:rPr>
                <w:sz w:val="24"/>
              </w:rPr>
              <w:t>0</w:t>
            </w:r>
            <w:r w:rsidR="00A713D1">
              <w:rPr>
                <w:sz w:val="24"/>
              </w:rPr>
              <w:t>4</w:t>
            </w:r>
          </w:p>
        </w:tc>
      </w:tr>
      <w:tr w:rsidR="00AC5ADB" w14:paraId="1950278B" w14:textId="77777777" w:rsidTr="00171B30">
        <w:trPr>
          <w:trHeight w:val="415"/>
        </w:trPr>
        <w:tc>
          <w:tcPr>
            <w:tcW w:w="1917" w:type="dxa"/>
          </w:tcPr>
          <w:p w14:paraId="19502788" w14:textId="77777777" w:rsidR="00AC5ADB" w:rsidRDefault="00AC5ADB" w:rsidP="00171B30">
            <w:pPr>
              <w:pStyle w:val="TableParagraph"/>
              <w:ind w:right="347"/>
              <w:jc w:val="center"/>
              <w:rPr>
                <w:sz w:val="24"/>
              </w:rPr>
            </w:pPr>
            <w:r>
              <w:rPr>
                <w:sz w:val="24"/>
              </w:rPr>
              <w:t>2</w:t>
            </w:r>
          </w:p>
        </w:tc>
        <w:tc>
          <w:tcPr>
            <w:tcW w:w="4598" w:type="dxa"/>
          </w:tcPr>
          <w:p w14:paraId="19502789" w14:textId="77777777" w:rsidR="00AC5ADB" w:rsidRDefault="00AC5ADB" w:rsidP="00171B30">
            <w:pPr>
              <w:pStyle w:val="TableParagraph"/>
              <w:ind w:left="107"/>
              <w:rPr>
                <w:sz w:val="24"/>
              </w:rPr>
            </w:pPr>
            <w:r>
              <w:rPr>
                <w:sz w:val="24"/>
              </w:rPr>
              <w:t>Objective</w:t>
            </w:r>
          </w:p>
        </w:tc>
        <w:tc>
          <w:tcPr>
            <w:tcW w:w="2027" w:type="dxa"/>
          </w:tcPr>
          <w:p w14:paraId="1950278A" w14:textId="677B88E5" w:rsidR="00AC5ADB" w:rsidRDefault="009B7226" w:rsidP="00171B30">
            <w:pPr>
              <w:pStyle w:val="TableParagraph"/>
              <w:ind w:left="742"/>
              <w:jc w:val="center"/>
              <w:rPr>
                <w:sz w:val="24"/>
              </w:rPr>
            </w:pPr>
            <w:r>
              <w:rPr>
                <w:sz w:val="24"/>
              </w:rPr>
              <w:t>0</w:t>
            </w:r>
            <w:r w:rsidR="00A713D1">
              <w:rPr>
                <w:sz w:val="24"/>
              </w:rPr>
              <w:t>5</w:t>
            </w:r>
          </w:p>
        </w:tc>
      </w:tr>
      <w:tr w:rsidR="00AC5ADB" w14:paraId="1950278F" w14:textId="77777777" w:rsidTr="00171B30">
        <w:trPr>
          <w:trHeight w:val="415"/>
        </w:trPr>
        <w:tc>
          <w:tcPr>
            <w:tcW w:w="1917" w:type="dxa"/>
          </w:tcPr>
          <w:p w14:paraId="1950278C" w14:textId="77777777" w:rsidR="00AC5ADB" w:rsidRDefault="00AC5ADB" w:rsidP="00171B30">
            <w:pPr>
              <w:pStyle w:val="TableParagraph"/>
              <w:spacing w:before="65"/>
              <w:ind w:right="347"/>
              <w:jc w:val="center"/>
              <w:rPr>
                <w:sz w:val="24"/>
              </w:rPr>
            </w:pPr>
            <w:r>
              <w:rPr>
                <w:sz w:val="24"/>
              </w:rPr>
              <w:t>3</w:t>
            </w:r>
          </w:p>
        </w:tc>
        <w:tc>
          <w:tcPr>
            <w:tcW w:w="4598" w:type="dxa"/>
          </w:tcPr>
          <w:p w14:paraId="1950278D" w14:textId="77777777" w:rsidR="00AC5ADB" w:rsidRDefault="00AC5ADB" w:rsidP="00171B30">
            <w:pPr>
              <w:pStyle w:val="TableParagraph"/>
              <w:spacing w:before="65"/>
              <w:ind w:left="107"/>
              <w:rPr>
                <w:sz w:val="24"/>
              </w:rPr>
            </w:pPr>
            <w:r>
              <w:rPr>
                <w:sz w:val="24"/>
              </w:rPr>
              <w:t>System</w:t>
            </w:r>
            <w:r>
              <w:rPr>
                <w:spacing w:val="-13"/>
                <w:sz w:val="24"/>
              </w:rPr>
              <w:t xml:space="preserve"> </w:t>
            </w:r>
            <w:r>
              <w:rPr>
                <w:sz w:val="24"/>
              </w:rPr>
              <w:t>Requirement</w:t>
            </w:r>
            <w:r>
              <w:rPr>
                <w:spacing w:val="3"/>
                <w:sz w:val="24"/>
              </w:rPr>
              <w:t xml:space="preserve"> </w:t>
            </w:r>
            <w:r>
              <w:rPr>
                <w:sz w:val="24"/>
              </w:rPr>
              <w:t>specifications</w:t>
            </w:r>
          </w:p>
        </w:tc>
        <w:tc>
          <w:tcPr>
            <w:tcW w:w="2027" w:type="dxa"/>
          </w:tcPr>
          <w:p w14:paraId="1950278E" w14:textId="093FAF22" w:rsidR="00AC5ADB" w:rsidRDefault="009B7226" w:rsidP="00171B30">
            <w:pPr>
              <w:pStyle w:val="TableParagraph"/>
              <w:spacing w:before="65"/>
              <w:ind w:left="742"/>
              <w:jc w:val="center"/>
              <w:rPr>
                <w:sz w:val="24"/>
              </w:rPr>
            </w:pPr>
            <w:r>
              <w:rPr>
                <w:sz w:val="24"/>
              </w:rPr>
              <w:t>0</w:t>
            </w:r>
            <w:r w:rsidR="00A713D1">
              <w:rPr>
                <w:sz w:val="24"/>
              </w:rPr>
              <w:t>6</w:t>
            </w:r>
          </w:p>
        </w:tc>
      </w:tr>
      <w:tr w:rsidR="00AC5ADB" w14:paraId="19502793" w14:textId="77777777" w:rsidTr="00171B30">
        <w:trPr>
          <w:trHeight w:val="412"/>
        </w:trPr>
        <w:tc>
          <w:tcPr>
            <w:tcW w:w="1917" w:type="dxa"/>
          </w:tcPr>
          <w:p w14:paraId="19502790" w14:textId="77777777" w:rsidR="00AC5ADB" w:rsidRDefault="00AC5ADB" w:rsidP="00171B30">
            <w:pPr>
              <w:pStyle w:val="TableParagraph"/>
              <w:ind w:right="106"/>
              <w:jc w:val="right"/>
              <w:rPr>
                <w:sz w:val="24"/>
              </w:rPr>
            </w:pPr>
            <w:r>
              <w:rPr>
                <w:sz w:val="24"/>
              </w:rPr>
              <w:t>3.1</w:t>
            </w:r>
          </w:p>
        </w:tc>
        <w:tc>
          <w:tcPr>
            <w:tcW w:w="4598" w:type="dxa"/>
          </w:tcPr>
          <w:p w14:paraId="19502791" w14:textId="77777777" w:rsidR="00AC5ADB" w:rsidRDefault="00AC5ADB" w:rsidP="00171B30">
            <w:pPr>
              <w:pStyle w:val="TableParagraph"/>
              <w:ind w:left="107"/>
              <w:rPr>
                <w:sz w:val="24"/>
              </w:rPr>
            </w:pPr>
            <w:r>
              <w:rPr>
                <w:sz w:val="24"/>
              </w:rPr>
              <w:t>Hardware</w:t>
            </w:r>
            <w:r>
              <w:rPr>
                <w:spacing w:val="-6"/>
                <w:sz w:val="24"/>
              </w:rPr>
              <w:t xml:space="preserve"> </w:t>
            </w:r>
            <w:r>
              <w:rPr>
                <w:sz w:val="24"/>
              </w:rPr>
              <w:t>specifications</w:t>
            </w:r>
          </w:p>
        </w:tc>
        <w:tc>
          <w:tcPr>
            <w:tcW w:w="2027" w:type="dxa"/>
          </w:tcPr>
          <w:p w14:paraId="19502792" w14:textId="77777777" w:rsidR="00AC5ADB" w:rsidRDefault="00AC5ADB" w:rsidP="00171B30">
            <w:pPr>
              <w:pStyle w:val="TableParagraph"/>
              <w:spacing w:before="0"/>
              <w:rPr>
                <w:sz w:val="24"/>
              </w:rPr>
            </w:pPr>
          </w:p>
        </w:tc>
      </w:tr>
      <w:tr w:rsidR="00AC5ADB" w14:paraId="19502797" w14:textId="77777777" w:rsidTr="00171B30">
        <w:trPr>
          <w:trHeight w:val="413"/>
        </w:trPr>
        <w:tc>
          <w:tcPr>
            <w:tcW w:w="1917" w:type="dxa"/>
          </w:tcPr>
          <w:p w14:paraId="19502794" w14:textId="77777777" w:rsidR="00AC5ADB" w:rsidRDefault="00AC5ADB" w:rsidP="00171B30">
            <w:pPr>
              <w:pStyle w:val="TableParagraph"/>
              <w:ind w:right="135"/>
              <w:jc w:val="right"/>
              <w:rPr>
                <w:sz w:val="24"/>
              </w:rPr>
            </w:pPr>
            <w:r>
              <w:rPr>
                <w:sz w:val="24"/>
              </w:rPr>
              <w:t>3.2</w:t>
            </w:r>
          </w:p>
        </w:tc>
        <w:tc>
          <w:tcPr>
            <w:tcW w:w="4598" w:type="dxa"/>
          </w:tcPr>
          <w:p w14:paraId="19502795" w14:textId="77777777" w:rsidR="00AC5ADB" w:rsidRDefault="00AC5ADB" w:rsidP="00171B30">
            <w:pPr>
              <w:pStyle w:val="TableParagraph"/>
              <w:ind w:left="107"/>
              <w:rPr>
                <w:sz w:val="24"/>
              </w:rPr>
            </w:pPr>
            <w:r>
              <w:rPr>
                <w:sz w:val="24"/>
              </w:rPr>
              <w:t>Software</w:t>
            </w:r>
            <w:r>
              <w:rPr>
                <w:spacing w:val="-6"/>
                <w:sz w:val="24"/>
              </w:rPr>
              <w:t xml:space="preserve"> </w:t>
            </w:r>
            <w:r>
              <w:rPr>
                <w:sz w:val="24"/>
              </w:rPr>
              <w:t>specifications</w:t>
            </w:r>
          </w:p>
        </w:tc>
        <w:tc>
          <w:tcPr>
            <w:tcW w:w="2027" w:type="dxa"/>
          </w:tcPr>
          <w:p w14:paraId="19502796" w14:textId="77777777" w:rsidR="00AC5ADB" w:rsidRDefault="00AC5ADB" w:rsidP="00171B30">
            <w:pPr>
              <w:pStyle w:val="TableParagraph"/>
              <w:spacing w:before="0"/>
              <w:rPr>
                <w:sz w:val="24"/>
              </w:rPr>
            </w:pPr>
          </w:p>
        </w:tc>
      </w:tr>
      <w:tr w:rsidR="00AC5ADB" w14:paraId="1950279B" w14:textId="77777777" w:rsidTr="00171B30">
        <w:trPr>
          <w:trHeight w:val="415"/>
        </w:trPr>
        <w:tc>
          <w:tcPr>
            <w:tcW w:w="1917" w:type="dxa"/>
          </w:tcPr>
          <w:p w14:paraId="19502798" w14:textId="77777777" w:rsidR="00AC5ADB" w:rsidRDefault="00AC5ADB" w:rsidP="00171B30">
            <w:pPr>
              <w:pStyle w:val="TableParagraph"/>
              <w:ind w:right="347"/>
              <w:jc w:val="center"/>
              <w:rPr>
                <w:sz w:val="24"/>
              </w:rPr>
            </w:pPr>
            <w:r>
              <w:rPr>
                <w:sz w:val="24"/>
              </w:rPr>
              <w:t>4</w:t>
            </w:r>
          </w:p>
        </w:tc>
        <w:tc>
          <w:tcPr>
            <w:tcW w:w="4598" w:type="dxa"/>
          </w:tcPr>
          <w:p w14:paraId="19502799" w14:textId="69E0A6D5" w:rsidR="00B97D60" w:rsidRDefault="00AC5ADB" w:rsidP="00B97D60">
            <w:pPr>
              <w:pStyle w:val="TableParagraph"/>
              <w:ind w:left="107"/>
              <w:rPr>
                <w:sz w:val="24"/>
              </w:rPr>
            </w:pPr>
            <w:r>
              <w:rPr>
                <w:sz w:val="24"/>
              </w:rPr>
              <w:t>System</w:t>
            </w:r>
            <w:r>
              <w:rPr>
                <w:spacing w:val="-7"/>
                <w:sz w:val="24"/>
              </w:rPr>
              <w:t xml:space="preserve"> </w:t>
            </w:r>
            <w:r>
              <w:rPr>
                <w:sz w:val="24"/>
              </w:rPr>
              <w:t>Desig</w:t>
            </w:r>
            <w:r w:rsidR="00B97D60">
              <w:rPr>
                <w:sz w:val="24"/>
              </w:rPr>
              <w:t>n</w:t>
            </w:r>
          </w:p>
        </w:tc>
        <w:tc>
          <w:tcPr>
            <w:tcW w:w="2027" w:type="dxa"/>
          </w:tcPr>
          <w:p w14:paraId="1950279A" w14:textId="6B2E5B14" w:rsidR="00AC5ADB" w:rsidRDefault="009B7226" w:rsidP="00171B30">
            <w:pPr>
              <w:pStyle w:val="TableParagraph"/>
              <w:ind w:left="742"/>
              <w:jc w:val="center"/>
              <w:rPr>
                <w:sz w:val="24"/>
              </w:rPr>
            </w:pPr>
            <w:r>
              <w:rPr>
                <w:sz w:val="24"/>
              </w:rPr>
              <w:t>0</w:t>
            </w:r>
            <w:r w:rsidR="004D590D">
              <w:rPr>
                <w:sz w:val="24"/>
              </w:rPr>
              <w:t>7</w:t>
            </w:r>
          </w:p>
        </w:tc>
      </w:tr>
      <w:tr w:rsidR="00AC5ADB" w14:paraId="1950279F" w14:textId="77777777" w:rsidTr="00171B30">
        <w:trPr>
          <w:trHeight w:val="415"/>
        </w:trPr>
        <w:tc>
          <w:tcPr>
            <w:tcW w:w="1917" w:type="dxa"/>
          </w:tcPr>
          <w:p w14:paraId="1950279C" w14:textId="77777777" w:rsidR="00AC5ADB" w:rsidRDefault="00AC5ADB" w:rsidP="00171B30">
            <w:pPr>
              <w:pStyle w:val="TableParagraph"/>
              <w:spacing w:before="65"/>
              <w:ind w:right="347"/>
              <w:jc w:val="center"/>
              <w:rPr>
                <w:sz w:val="24"/>
              </w:rPr>
            </w:pPr>
            <w:r>
              <w:rPr>
                <w:sz w:val="24"/>
              </w:rPr>
              <w:t>5</w:t>
            </w:r>
          </w:p>
        </w:tc>
        <w:tc>
          <w:tcPr>
            <w:tcW w:w="4598" w:type="dxa"/>
          </w:tcPr>
          <w:p w14:paraId="1950279D" w14:textId="77777777" w:rsidR="00AC5ADB" w:rsidRDefault="00AC5ADB" w:rsidP="00171B30">
            <w:pPr>
              <w:pStyle w:val="TableParagraph"/>
              <w:spacing w:before="65"/>
              <w:ind w:left="107"/>
              <w:rPr>
                <w:sz w:val="24"/>
              </w:rPr>
            </w:pPr>
            <w:r>
              <w:rPr>
                <w:sz w:val="24"/>
              </w:rPr>
              <w:t>System</w:t>
            </w:r>
            <w:r>
              <w:rPr>
                <w:spacing w:val="-9"/>
                <w:sz w:val="24"/>
              </w:rPr>
              <w:t xml:space="preserve"> </w:t>
            </w:r>
            <w:r>
              <w:rPr>
                <w:sz w:val="24"/>
              </w:rPr>
              <w:t>Implementation</w:t>
            </w:r>
          </w:p>
        </w:tc>
        <w:tc>
          <w:tcPr>
            <w:tcW w:w="2027" w:type="dxa"/>
          </w:tcPr>
          <w:p w14:paraId="1950279E" w14:textId="226FD533" w:rsidR="00AC5ADB" w:rsidRDefault="009B7226" w:rsidP="00171B30">
            <w:pPr>
              <w:pStyle w:val="TableParagraph"/>
              <w:spacing w:before="65"/>
              <w:ind w:left="742"/>
              <w:jc w:val="center"/>
              <w:rPr>
                <w:sz w:val="24"/>
              </w:rPr>
            </w:pPr>
            <w:r>
              <w:rPr>
                <w:sz w:val="24"/>
              </w:rPr>
              <w:t>09</w:t>
            </w:r>
          </w:p>
        </w:tc>
      </w:tr>
      <w:tr w:rsidR="00AC5ADB" w14:paraId="195027A4" w14:textId="77777777" w:rsidTr="00171B30">
        <w:trPr>
          <w:trHeight w:val="413"/>
        </w:trPr>
        <w:tc>
          <w:tcPr>
            <w:tcW w:w="1917" w:type="dxa"/>
          </w:tcPr>
          <w:p w14:paraId="195027A0" w14:textId="77777777" w:rsidR="00AC5ADB" w:rsidRDefault="00AC5ADB" w:rsidP="00171B30">
            <w:pPr>
              <w:pStyle w:val="TableParagraph"/>
              <w:ind w:right="347"/>
              <w:jc w:val="center"/>
              <w:rPr>
                <w:sz w:val="24"/>
              </w:rPr>
            </w:pPr>
            <w:r>
              <w:rPr>
                <w:sz w:val="24"/>
              </w:rPr>
              <w:t>6</w:t>
            </w:r>
          </w:p>
        </w:tc>
        <w:tc>
          <w:tcPr>
            <w:tcW w:w="4598" w:type="dxa"/>
          </w:tcPr>
          <w:p w14:paraId="195027A1" w14:textId="77777777" w:rsidR="00AC5ADB" w:rsidRDefault="00AC5ADB" w:rsidP="00171B30">
            <w:pPr>
              <w:pStyle w:val="TableParagraph"/>
              <w:ind w:left="107"/>
              <w:rPr>
                <w:sz w:val="24"/>
              </w:rPr>
            </w:pPr>
            <w:r>
              <w:rPr>
                <w:sz w:val="24"/>
              </w:rPr>
              <w:t>Results</w:t>
            </w:r>
          </w:p>
          <w:p w14:paraId="195027A2" w14:textId="77777777" w:rsidR="00AC5ADB" w:rsidRDefault="00AC5ADB" w:rsidP="00317702">
            <w:pPr>
              <w:pStyle w:val="TableParagraph"/>
              <w:rPr>
                <w:sz w:val="24"/>
              </w:rPr>
            </w:pPr>
          </w:p>
        </w:tc>
        <w:tc>
          <w:tcPr>
            <w:tcW w:w="2027" w:type="dxa"/>
          </w:tcPr>
          <w:p w14:paraId="195027A3" w14:textId="04D44F6B" w:rsidR="00AC5ADB" w:rsidRDefault="0014093C" w:rsidP="00171B30">
            <w:pPr>
              <w:pStyle w:val="TableParagraph"/>
              <w:ind w:left="925" w:right="178"/>
              <w:jc w:val="center"/>
              <w:rPr>
                <w:sz w:val="24"/>
              </w:rPr>
            </w:pPr>
            <w:r>
              <w:rPr>
                <w:sz w:val="24"/>
              </w:rPr>
              <w:t>12</w:t>
            </w:r>
          </w:p>
        </w:tc>
      </w:tr>
      <w:tr w:rsidR="00AC5ADB" w14:paraId="195027A8" w14:textId="77777777" w:rsidTr="00171B30">
        <w:trPr>
          <w:trHeight w:val="413"/>
        </w:trPr>
        <w:tc>
          <w:tcPr>
            <w:tcW w:w="1917" w:type="dxa"/>
          </w:tcPr>
          <w:p w14:paraId="195027A5" w14:textId="77777777" w:rsidR="00AC5ADB" w:rsidRDefault="00AC5ADB" w:rsidP="00171B30">
            <w:pPr>
              <w:pStyle w:val="TableParagraph"/>
              <w:ind w:right="347"/>
              <w:jc w:val="center"/>
              <w:rPr>
                <w:sz w:val="24"/>
              </w:rPr>
            </w:pPr>
          </w:p>
        </w:tc>
        <w:tc>
          <w:tcPr>
            <w:tcW w:w="4598" w:type="dxa"/>
          </w:tcPr>
          <w:p w14:paraId="195027A6" w14:textId="77777777" w:rsidR="00AC5ADB" w:rsidRDefault="00AC5ADB" w:rsidP="00AC5ADB">
            <w:pPr>
              <w:pStyle w:val="TableParagraph"/>
              <w:rPr>
                <w:sz w:val="24"/>
              </w:rPr>
            </w:pPr>
          </w:p>
        </w:tc>
        <w:tc>
          <w:tcPr>
            <w:tcW w:w="2027" w:type="dxa"/>
          </w:tcPr>
          <w:p w14:paraId="195027A7" w14:textId="77777777" w:rsidR="00AC5ADB" w:rsidRDefault="00AC5ADB" w:rsidP="00171B30">
            <w:pPr>
              <w:pStyle w:val="TableParagraph"/>
              <w:ind w:left="925" w:right="178"/>
              <w:jc w:val="center"/>
              <w:rPr>
                <w:sz w:val="24"/>
              </w:rPr>
            </w:pPr>
          </w:p>
        </w:tc>
      </w:tr>
      <w:tr w:rsidR="00AC5ADB" w14:paraId="195027AC" w14:textId="77777777" w:rsidTr="00171B30">
        <w:trPr>
          <w:trHeight w:val="339"/>
        </w:trPr>
        <w:tc>
          <w:tcPr>
            <w:tcW w:w="1917" w:type="dxa"/>
          </w:tcPr>
          <w:p w14:paraId="195027A9" w14:textId="77777777" w:rsidR="00AC5ADB" w:rsidRDefault="00AC5ADB" w:rsidP="00171B30">
            <w:pPr>
              <w:pStyle w:val="TableParagraph"/>
              <w:spacing w:before="0"/>
              <w:rPr>
                <w:sz w:val="24"/>
              </w:rPr>
            </w:pPr>
          </w:p>
        </w:tc>
        <w:tc>
          <w:tcPr>
            <w:tcW w:w="4598" w:type="dxa"/>
          </w:tcPr>
          <w:p w14:paraId="195027AA" w14:textId="77777777" w:rsidR="00AC5ADB" w:rsidRDefault="00AC5ADB" w:rsidP="00AC5ADB">
            <w:pPr>
              <w:pStyle w:val="TableParagraph"/>
              <w:spacing w:line="256" w:lineRule="exact"/>
              <w:rPr>
                <w:sz w:val="24"/>
              </w:rPr>
            </w:pPr>
          </w:p>
        </w:tc>
        <w:tc>
          <w:tcPr>
            <w:tcW w:w="2027" w:type="dxa"/>
          </w:tcPr>
          <w:p w14:paraId="195027AB" w14:textId="77777777" w:rsidR="00AC5ADB" w:rsidRDefault="00AC5ADB" w:rsidP="00171B30">
            <w:pPr>
              <w:pStyle w:val="TableParagraph"/>
              <w:spacing w:line="256" w:lineRule="exact"/>
              <w:ind w:left="925" w:right="178"/>
              <w:jc w:val="center"/>
              <w:rPr>
                <w:sz w:val="24"/>
              </w:rPr>
            </w:pPr>
          </w:p>
        </w:tc>
      </w:tr>
    </w:tbl>
    <w:p w14:paraId="195027AD" w14:textId="77777777" w:rsidR="00AC5ADB" w:rsidRDefault="00AC5ADB" w:rsidP="00AC5ADB">
      <w:pPr>
        <w:spacing w:line="256" w:lineRule="exact"/>
        <w:jc w:val="center"/>
        <w:rPr>
          <w:sz w:val="24"/>
        </w:rPr>
        <w:sectPr w:rsidR="00AC5ADB">
          <w:footerReference w:type="default" r:id="rId8"/>
          <w:pgSz w:w="12240" w:h="15840"/>
          <w:pgMar w:top="1380" w:right="1300" w:bottom="280" w:left="1300" w:header="720" w:footer="720" w:gutter="0"/>
          <w:pgBorders w:offsetFrom="page">
            <w:top w:val="single" w:sz="4" w:space="24" w:color="000000"/>
            <w:left w:val="single" w:sz="4" w:space="24" w:color="000000"/>
            <w:bottom w:val="single" w:sz="4" w:space="24" w:color="000000"/>
            <w:right w:val="single" w:sz="4" w:space="24" w:color="000000"/>
          </w:pgBorders>
          <w:cols w:space="720"/>
        </w:sectPr>
      </w:pPr>
    </w:p>
    <w:p w14:paraId="195027AE" w14:textId="77777777" w:rsidR="00AC5ADB" w:rsidRDefault="00AC5ADB" w:rsidP="00AC5ADB">
      <w:pPr>
        <w:spacing w:before="59"/>
        <w:ind w:left="140"/>
        <w:rPr>
          <w:b/>
          <w:sz w:val="32"/>
        </w:rPr>
      </w:pPr>
      <w:r>
        <w:rPr>
          <w:b/>
          <w:sz w:val="32"/>
        </w:rPr>
        <w:lastRenderedPageBreak/>
        <w:t>CHAPTER</w:t>
      </w:r>
      <w:r>
        <w:rPr>
          <w:b/>
          <w:spacing w:val="-4"/>
          <w:sz w:val="32"/>
        </w:rPr>
        <w:t xml:space="preserve"> </w:t>
      </w:r>
      <w:r>
        <w:rPr>
          <w:b/>
          <w:sz w:val="32"/>
        </w:rPr>
        <w:t>1</w:t>
      </w:r>
    </w:p>
    <w:p w14:paraId="195027AF" w14:textId="77777777" w:rsidR="00AC5ADB" w:rsidRDefault="00AC5ADB" w:rsidP="00AC5ADB">
      <w:pPr>
        <w:pStyle w:val="BodyText"/>
        <w:spacing w:before="11"/>
        <w:rPr>
          <w:b/>
          <w:sz w:val="25"/>
        </w:rPr>
      </w:pPr>
    </w:p>
    <w:p w14:paraId="195027B0" w14:textId="77777777" w:rsidR="00AC5ADB" w:rsidRDefault="00AC5ADB" w:rsidP="00AC5ADB">
      <w:pPr>
        <w:pStyle w:val="Heading1"/>
        <w:spacing w:before="88"/>
        <w:ind w:left="998" w:right="1225"/>
        <w:jc w:val="center"/>
        <w:rPr>
          <w:rFonts w:ascii="Times New Roman" w:hAnsi="Times New Roman" w:cs="Times New Roman"/>
          <w:b/>
          <w:color w:val="auto"/>
        </w:rPr>
      </w:pPr>
      <w:r w:rsidRPr="00AC5ADB">
        <w:rPr>
          <w:rFonts w:ascii="Times New Roman" w:hAnsi="Times New Roman" w:cs="Times New Roman"/>
          <w:b/>
          <w:color w:val="auto"/>
        </w:rPr>
        <w:t>INTRODUCTION</w:t>
      </w:r>
    </w:p>
    <w:p w14:paraId="195027B1" w14:textId="77777777" w:rsidR="00AC5ADB" w:rsidRDefault="00AC5ADB" w:rsidP="00AC5ADB"/>
    <w:p w14:paraId="195027B2" w14:textId="77777777" w:rsidR="00AC5ADB" w:rsidRDefault="00AC5ADB" w:rsidP="00AC5ADB"/>
    <w:p w14:paraId="195027B3" w14:textId="77777777" w:rsidR="00AC5ADB" w:rsidRDefault="00AC5ADB" w:rsidP="00AC5ADB"/>
    <w:p w14:paraId="109B99BA" w14:textId="77777777" w:rsidR="00970394" w:rsidRPr="00D26C48" w:rsidRDefault="005B18C9" w:rsidP="00AC5ADB">
      <w:pPr>
        <w:rPr>
          <w:sz w:val="28"/>
          <w:szCs w:val="28"/>
        </w:rPr>
      </w:pPr>
      <w:r w:rsidRPr="00D26C48">
        <w:rPr>
          <w:sz w:val="28"/>
          <w:szCs w:val="28"/>
        </w:rPr>
        <w:t xml:space="preserve">This program is intended to be used by </w:t>
      </w:r>
      <w:r w:rsidR="003E4F48" w:rsidRPr="00D26C48">
        <w:rPr>
          <w:sz w:val="28"/>
          <w:szCs w:val="28"/>
        </w:rPr>
        <w:t>Business Managers and</w:t>
      </w:r>
      <w:r w:rsidR="00F85C8A" w:rsidRPr="00D26C48">
        <w:rPr>
          <w:sz w:val="28"/>
          <w:szCs w:val="28"/>
        </w:rPr>
        <w:t xml:space="preserve"> the</w:t>
      </w:r>
      <w:r w:rsidR="003E4F48" w:rsidRPr="00D26C48">
        <w:rPr>
          <w:sz w:val="28"/>
          <w:szCs w:val="28"/>
        </w:rPr>
        <w:t xml:space="preserve"> Billing </w:t>
      </w:r>
      <w:r w:rsidR="00F85C8A" w:rsidRPr="00D26C48">
        <w:rPr>
          <w:sz w:val="28"/>
          <w:szCs w:val="28"/>
        </w:rPr>
        <w:t>Team. It</w:t>
      </w:r>
      <w:r w:rsidRPr="00D26C48">
        <w:rPr>
          <w:sz w:val="28"/>
          <w:szCs w:val="28"/>
        </w:rPr>
        <w:t xml:space="preserve"> works by providing the user with a menu</w:t>
      </w:r>
      <w:r w:rsidR="00980C38" w:rsidRPr="00D26C48">
        <w:rPr>
          <w:sz w:val="28"/>
          <w:szCs w:val="28"/>
        </w:rPr>
        <w:t>-</w:t>
      </w:r>
      <w:r w:rsidRPr="00D26C48">
        <w:rPr>
          <w:sz w:val="28"/>
          <w:szCs w:val="28"/>
        </w:rPr>
        <w:t>based interface</w:t>
      </w:r>
      <w:r w:rsidR="00F85C8A" w:rsidRPr="00D26C48">
        <w:rPr>
          <w:sz w:val="28"/>
          <w:szCs w:val="28"/>
        </w:rPr>
        <w:t>.</w:t>
      </w:r>
      <w:r w:rsidR="00F205DB" w:rsidRPr="00D26C48">
        <w:rPr>
          <w:sz w:val="28"/>
          <w:szCs w:val="28"/>
        </w:rPr>
        <w:t xml:space="preserve"> Users can create accounts for their customers</w:t>
      </w:r>
      <w:r w:rsidR="00C30AA0" w:rsidRPr="00D26C48">
        <w:rPr>
          <w:sz w:val="28"/>
          <w:szCs w:val="28"/>
        </w:rPr>
        <w:t xml:space="preserve"> by entering basic details which </w:t>
      </w:r>
      <w:r w:rsidR="005B23FE" w:rsidRPr="00D26C48">
        <w:rPr>
          <w:sz w:val="28"/>
          <w:szCs w:val="28"/>
        </w:rPr>
        <w:t xml:space="preserve">are then stored in Generic Data Files which </w:t>
      </w:r>
      <w:proofErr w:type="gramStart"/>
      <w:r w:rsidR="005B23FE" w:rsidRPr="00D26C48">
        <w:rPr>
          <w:sz w:val="28"/>
          <w:szCs w:val="28"/>
        </w:rPr>
        <w:t>are located in</w:t>
      </w:r>
      <w:proofErr w:type="gramEnd"/>
      <w:r w:rsidR="005B23FE" w:rsidRPr="00D26C48">
        <w:rPr>
          <w:sz w:val="28"/>
          <w:szCs w:val="28"/>
        </w:rPr>
        <w:t xml:space="preserve"> the same Directory as the Program Code. The Program also offers the user the functionality to fetch the Customer Details and update their wallet balance according to the Sale Bill or Wallet Top-Up.</w:t>
      </w:r>
      <w:r w:rsidR="00970394" w:rsidRPr="00D26C48">
        <w:rPr>
          <w:sz w:val="28"/>
          <w:szCs w:val="28"/>
        </w:rPr>
        <w:t xml:space="preserve"> </w:t>
      </w:r>
    </w:p>
    <w:p w14:paraId="117E91DC" w14:textId="77777777" w:rsidR="00970394" w:rsidRPr="00D26C48" w:rsidRDefault="00970394" w:rsidP="00AC5ADB">
      <w:pPr>
        <w:rPr>
          <w:sz w:val="28"/>
          <w:szCs w:val="28"/>
        </w:rPr>
      </w:pPr>
    </w:p>
    <w:p w14:paraId="195027BC" w14:textId="51C2EB5D" w:rsidR="00AC5ADB" w:rsidRPr="00D26C48" w:rsidRDefault="00970394" w:rsidP="00AC5ADB">
      <w:pPr>
        <w:rPr>
          <w:sz w:val="28"/>
          <w:szCs w:val="28"/>
        </w:rPr>
      </w:pPr>
      <w:r w:rsidRPr="00D26C48">
        <w:rPr>
          <w:sz w:val="28"/>
          <w:szCs w:val="28"/>
        </w:rPr>
        <w:t>The whole program has been written in C-Language whi</w:t>
      </w:r>
      <w:r w:rsidR="00B25580" w:rsidRPr="00D26C48">
        <w:rPr>
          <w:sz w:val="28"/>
          <w:szCs w:val="28"/>
        </w:rPr>
        <w:t xml:space="preserve">ch is a </w:t>
      </w:r>
      <w:r w:rsidR="00DD143C" w:rsidRPr="00D26C48">
        <w:rPr>
          <w:sz w:val="28"/>
          <w:szCs w:val="28"/>
        </w:rPr>
        <w:t>high-level and g</w:t>
      </w:r>
      <w:r w:rsidR="00B25580" w:rsidRPr="00D26C48">
        <w:rPr>
          <w:sz w:val="28"/>
          <w:szCs w:val="28"/>
        </w:rPr>
        <w:t>eneral-</w:t>
      </w:r>
      <w:r w:rsidR="00DD143C" w:rsidRPr="00D26C48">
        <w:rPr>
          <w:sz w:val="28"/>
          <w:szCs w:val="28"/>
        </w:rPr>
        <w:t>p</w:t>
      </w:r>
      <w:r w:rsidR="00B25580" w:rsidRPr="00D26C48">
        <w:rPr>
          <w:sz w:val="28"/>
          <w:szCs w:val="28"/>
        </w:rPr>
        <w:t>urpose procedural computer programming language</w:t>
      </w:r>
      <w:r w:rsidR="00142E01" w:rsidRPr="00D26C48">
        <w:rPr>
          <w:sz w:val="28"/>
          <w:szCs w:val="28"/>
        </w:rPr>
        <w:t xml:space="preserve"> </w:t>
      </w:r>
      <w:r w:rsidR="00DD143C" w:rsidRPr="00D26C48">
        <w:rPr>
          <w:sz w:val="28"/>
          <w:szCs w:val="28"/>
        </w:rPr>
        <w:t>that</w:t>
      </w:r>
      <w:r w:rsidR="00142E01" w:rsidRPr="00D26C48">
        <w:rPr>
          <w:sz w:val="28"/>
          <w:szCs w:val="28"/>
        </w:rPr>
        <w:t xml:space="preserve"> supports structured programming, lexical variable scope</w:t>
      </w:r>
      <w:r w:rsidR="00DD143C" w:rsidRPr="00D26C48">
        <w:rPr>
          <w:sz w:val="28"/>
          <w:szCs w:val="28"/>
        </w:rPr>
        <w:t>,</w:t>
      </w:r>
      <w:r w:rsidR="00142E01" w:rsidRPr="00D26C48">
        <w:rPr>
          <w:sz w:val="28"/>
          <w:szCs w:val="28"/>
        </w:rPr>
        <w:t xml:space="preserve"> and recursion with a static </w:t>
      </w:r>
      <w:proofErr w:type="gramStart"/>
      <w:r w:rsidR="00142E01" w:rsidRPr="00D26C48">
        <w:rPr>
          <w:sz w:val="28"/>
          <w:szCs w:val="28"/>
        </w:rPr>
        <w:t>type</w:t>
      </w:r>
      <w:proofErr w:type="gramEnd"/>
      <w:r w:rsidR="00142E01" w:rsidRPr="00D26C48">
        <w:rPr>
          <w:sz w:val="28"/>
          <w:szCs w:val="28"/>
        </w:rPr>
        <w:t xml:space="preserve"> system</w:t>
      </w:r>
      <w:r w:rsidR="009306AA" w:rsidRPr="00D26C48">
        <w:rPr>
          <w:sz w:val="28"/>
          <w:szCs w:val="28"/>
        </w:rPr>
        <w:t>.</w:t>
      </w:r>
    </w:p>
    <w:p w14:paraId="5B9B7B2B" w14:textId="77777777" w:rsidR="009306AA" w:rsidRDefault="009306AA" w:rsidP="00AC5ADB">
      <w:pPr>
        <w:rPr>
          <w:sz w:val="24"/>
          <w:szCs w:val="24"/>
        </w:rPr>
      </w:pPr>
    </w:p>
    <w:p w14:paraId="248B9AC7" w14:textId="5E5310F8" w:rsidR="00980C38" w:rsidRDefault="004834CD" w:rsidP="00AC5ADB">
      <w:r>
        <w:t xml:space="preserve"> </w:t>
      </w:r>
    </w:p>
    <w:p w14:paraId="195027BD" w14:textId="77777777" w:rsidR="00AC5ADB" w:rsidRDefault="00AC5ADB" w:rsidP="00AC5ADB"/>
    <w:p w14:paraId="195027BE" w14:textId="77777777" w:rsidR="00AC5ADB" w:rsidRDefault="00AC5ADB" w:rsidP="00AC5ADB"/>
    <w:p w14:paraId="195027BF" w14:textId="77777777" w:rsidR="00AC5ADB" w:rsidRDefault="00AC5ADB" w:rsidP="00AC5ADB"/>
    <w:p w14:paraId="195027C0" w14:textId="77777777" w:rsidR="00AC5ADB" w:rsidRDefault="00AC5ADB" w:rsidP="00AC5ADB"/>
    <w:p w14:paraId="195027C1" w14:textId="77777777" w:rsidR="00AC5ADB" w:rsidRDefault="00AC5ADB" w:rsidP="00AC5ADB"/>
    <w:p w14:paraId="195027C2" w14:textId="77777777" w:rsidR="00AC5ADB" w:rsidRDefault="00AC5ADB" w:rsidP="00AC5ADB"/>
    <w:p w14:paraId="195027C3" w14:textId="77777777" w:rsidR="00AC5ADB" w:rsidRDefault="00AC5ADB" w:rsidP="00AC5ADB"/>
    <w:p w14:paraId="195027C4" w14:textId="77777777" w:rsidR="00AC5ADB" w:rsidRDefault="00AC5ADB" w:rsidP="00AC5ADB"/>
    <w:p w14:paraId="195027C5" w14:textId="77777777" w:rsidR="00AC5ADB" w:rsidRDefault="00AC5ADB" w:rsidP="00AC5ADB"/>
    <w:p w14:paraId="195027C6" w14:textId="77777777" w:rsidR="00AC5ADB" w:rsidRDefault="00AC5ADB" w:rsidP="00AC5ADB"/>
    <w:p w14:paraId="195027C7" w14:textId="77777777" w:rsidR="00AC5ADB" w:rsidRDefault="00AC5ADB" w:rsidP="00AC5ADB"/>
    <w:p w14:paraId="195027C8" w14:textId="77777777" w:rsidR="00AC5ADB" w:rsidRDefault="00AC5ADB" w:rsidP="00AC5ADB"/>
    <w:p w14:paraId="195027C9" w14:textId="77777777" w:rsidR="00AC5ADB" w:rsidRDefault="00AC5ADB" w:rsidP="00AC5ADB"/>
    <w:p w14:paraId="195027CA" w14:textId="77777777" w:rsidR="00AC5ADB" w:rsidRDefault="00AC5ADB" w:rsidP="00AC5ADB"/>
    <w:p w14:paraId="195027CB" w14:textId="77777777" w:rsidR="00AC5ADB" w:rsidRDefault="00AC5ADB" w:rsidP="00AC5ADB"/>
    <w:p w14:paraId="195027CC" w14:textId="77777777" w:rsidR="00AC5ADB" w:rsidRDefault="00AC5ADB" w:rsidP="00AC5ADB"/>
    <w:p w14:paraId="195027CD" w14:textId="77777777" w:rsidR="00AC5ADB" w:rsidRDefault="00AC5ADB" w:rsidP="00AC5ADB"/>
    <w:p w14:paraId="195027CE" w14:textId="77777777" w:rsidR="00AC5ADB" w:rsidRDefault="00AC5ADB" w:rsidP="00AC5ADB"/>
    <w:p w14:paraId="195027CF" w14:textId="77777777" w:rsidR="00AC5ADB" w:rsidRDefault="00AC5ADB" w:rsidP="00AC5ADB"/>
    <w:p w14:paraId="195027D0" w14:textId="77777777" w:rsidR="00AC5ADB" w:rsidRDefault="00AC5ADB" w:rsidP="00AC5ADB"/>
    <w:p w14:paraId="195027D1" w14:textId="77777777" w:rsidR="00AC5ADB" w:rsidRDefault="00AC5ADB" w:rsidP="00AC5ADB"/>
    <w:p w14:paraId="195027D2" w14:textId="77777777" w:rsidR="00AC5ADB" w:rsidRDefault="00AC5ADB" w:rsidP="00AC5ADB"/>
    <w:p w14:paraId="195027D3" w14:textId="77777777" w:rsidR="00AC5ADB" w:rsidRDefault="00AC5ADB" w:rsidP="00AC5ADB"/>
    <w:p w14:paraId="195027D4" w14:textId="77777777" w:rsidR="00AC5ADB" w:rsidRDefault="00AC5ADB" w:rsidP="00AC5ADB"/>
    <w:p w14:paraId="195027D5" w14:textId="77777777" w:rsidR="00AC5ADB" w:rsidRDefault="00AC5ADB" w:rsidP="00AC5ADB"/>
    <w:p w14:paraId="195027D6" w14:textId="77777777" w:rsidR="00AC5ADB" w:rsidRDefault="00AC5ADB" w:rsidP="00AC5ADB"/>
    <w:p w14:paraId="4351CA35" w14:textId="77777777" w:rsidR="00A0000C" w:rsidRDefault="00A0000C" w:rsidP="00AC5ADB"/>
    <w:p w14:paraId="7D75683B" w14:textId="77777777" w:rsidR="00A0000C" w:rsidRDefault="00A0000C" w:rsidP="00AC5ADB"/>
    <w:p w14:paraId="195027E1" w14:textId="33C73CD4" w:rsidR="00AC5ADB" w:rsidRDefault="00B338C3" w:rsidP="00AC5ADB">
      <w:r>
        <w:t xml:space="preserve">                                                                             </w:t>
      </w:r>
    </w:p>
    <w:p w14:paraId="195027E2" w14:textId="77777777" w:rsidR="00AC5ADB" w:rsidRPr="00AC5ADB" w:rsidRDefault="00AC5ADB" w:rsidP="00AC5ADB">
      <w:pPr>
        <w:pStyle w:val="Heading1"/>
        <w:rPr>
          <w:rFonts w:ascii="Times New Roman" w:hAnsi="Times New Roman" w:cs="Times New Roman"/>
          <w:b/>
          <w:color w:val="auto"/>
        </w:rPr>
      </w:pPr>
      <w:r w:rsidRPr="00AC5ADB">
        <w:rPr>
          <w:rFonts w:ascii="Times New Roman" w:hAnsi="Times New Roman" w:cs="Times New Roman"/>
          <w:b/>
          <w:color w:val="auto"/>
        </w:rPr>
        <w:t>CHAPTER</w:t>
      </w:r>
      <w:r w:rsidRPr="00AC5ADB">
        <w:rPr>
          <w:rFonts w:ascii="Times New Roman" w:hAnsi="Times New Roman" w:cs="Times New Roman"/>
          <w:b/>
          <w:color w:val="auto"/>
          <w:spacing w:val="-4"/>
        </w:rPr>
        <w:t xml:space="preserve"> </w:t>
      </w:r>
      <w:r w:rsidRPr="00AC5ADB">
        <w:rPr>
          <w:rFonts w:ascii="Times New Roman" w:hAnsi="Times New Roman" w:cs="Times New Roman"/>
          <w:b/>
          <w:color w:val="auto"/>
        </w:rPr>
        <w:t>2</w:t>
      </w:r>
    </w:p>
    <w:p w14:paraId="195027E3" w14:textId="77777777" w:rsidR="00AC5ADB" w:rsidRDefault="00AC5ADB" w:rsidP="00AC5ADB">
      <w:pPr>
        <w:pStyle w:val="BodyText"/>
        <w:spacing w:before="11"/>
        <w:rPr>
          <w:b/>
          <w:sz w:val="25"/>
        </w:rPr>
      </w:pPr>
    </w:p>
    <w:p w14:paraId="2257A09E" w14:textId="1B5DC7C9" w:rsidR="00A0000C" w:rsidRDefault="00AC5ADB" w:rsidP="00A0000C">
      <w:pPr>
        <w:spacing w:before="88"/>
        <w:ind w:left="1409" w:right="1172"/>
        <w:jc w:val="center"/>
        <w:rPr>
          <w:b/>
          <w:sz w:val="32"/>
        </w:rPr>
      </w:pPr>
      <w:r>
        <w:rPr>
          <w:b/>
          <w:sz w:val="32"/>
        </w:rPr>
        <w:t>OBJECTIVE</w:t>
      </w:r>
    </w:p>
    <w:p w14:paraId="05F0881D" w14:textId="77777777" w:rsidR="00A0000C" w:rsidRPr="00A0000C" w:rsidRDefault="00A0000C" w:rsidP="00A0000C">
      <w:pPr>
        <w:spacing w:before="88"/>
        <w:ind w:left="1409" w:right="1172"/>
        <w:rPr>
          <w:b/>
          <w:sz w:val="32"/>
        </w:rPr>
      </w:pPr>
    </w:p>
    <w:p w14:paraId="195027E5" w14:textId="28E710D9" w:rsidR="00AC5ADB" w:rsidRPr="00D26C48" w:rsidRDefault="00B54E57" w:rsidP="00AC5ADB">
      <w:pPr>
        <w:rPr>
          <w:sz w:val="28"/>
          <w:szCs w:val="28"/>
        </w:rPr>
      </w:pPr>
      <w:r w:rsidRPr="00D26C48">
        <w:rPr>
          <w:sz w:val="28"/>
          <w:szCs w:val="28"/>
        </w:rPr>
        <w:t>This program aims to solve the problem of long billing que</w:t>
      </w:r>
      <w:r w:rsidR="00C35BE7" w:rsidRPr="00D26C48">
        <w:rPr>
          <w:sz w:val="28"/>
          <w:szCs w:val="28"/>
        </w:rPr>
        <w:t>ue</w:t>
      </w:r>
      <w:r w:rsidRPr="00D26C48">
        <w:rPr>
          <w:sz w:val="28"/>
          <w:szCs w:val="28"/>
        </w:rPr>
        <w:t xml:space="preserve">s at the checkout counter and ease out the </w:t>
      </w:r>
      <w:r w:rsidR="00C35BE7" w:rsidRPr="00D26C48">
        <w:rPr>
          <w:sz w:val="28"/>
          <w:szCs w:val="28"/>
        </w:rPr>
        <w:t xml:space="preserve">customer details and bill management process </w:t>
      </w:r>
      <w:r w:rsidR="00042240" w:rsidRPr="00D26C48">
        <w:rPr>
          <w:sz w:val="28"/>
          <w:szCs w:val="28"/>
        </w:rPr>
        <w:t>for all types of businesses all while increasing time efficiency and</w:t>
      </w:r>
      <w:r w:rsidR="001B6E97" w:rsidRPr="00D26C48">
        <w:rPr>
          <w:sz w:val="28"/>
          <w:szCs w:val="28"/>
        </w:rPr>
        <w:t xml:space="preserve"> reducing human error which can result in huge losses for high</w:t>
      </w:r>
      <w:r w:rsidR="00CC1632" w:rsidRPr="00D26C48">
        <w:rPr>
          <w:sz w:val="28"/>
          <w:szCs w:val="28"/>
        </w:rPr>
        <w:t>-value</w:t>
      </w:r>
      <w:r w:rsidR="001B6E97" w:rsidRPr="00D26C48">
        <w:rPr>
          <w:sz w:val="28"/>
          <w:szCs w:val="28"/>
        </w:rPr>
        <w:t xml:space="preserve"> transaction businesses.</w:t>
      </w:r>
    </w:p>
    <w:p w14:paraId="195027E6" w14:textId="77777777" w:rsidR="00AC5ADB" w:rsidRDefault="00AC5ADB" w:rsidP="00AC5ADB">
      <w:pPr>
        <w:pStyle w:val="BodyText"/>
        <w:spacing w:before="5"/>
        <w:rPr>
          <w:b/>
          <w:sz w:val="32"/>
        </w:rPr>
      </w:pPr>
    </w:p>
    <w:p w14:paraId="195027E7" w14:textId="77777777" w:rsidR="00AC5ADB" w:rsidRPr="00AC5ADB" w:rsidRDefault="00AC5ADB" w:rsidP="00AC5ADB"/>
    <w:p w14:paraId="195027E8" w14:textId="77777777" w:rsidR="00AC5ADB" w:rsidRDefault="00AC5ADB" w:rsidP="00AC5ADB">
      <w:pPr>
        <w:pStyle w:val="BodyText"/>
        <w:tabs>
          <w:tab w:val="left" w:pos="7183"/>
        </w:tabs>
        <w:spacing w:line="275" w:lineRule="exact"/>
        <w:ind w:left="340"/>
        <w:jc w:val="center"/>
      </w:pPr>
    </w:p>
    <w:p w14:paraId="195027E9" w14:textId="77777777" w:rsidR="00AC5ADB" w:rsidRDefault="00AC5ADB" w:rsidP="00AC5ADB">
      <w:pPr>
        <w:pStyle w:val="BodyText"/>
        <w:tabs>
          <w:tab w:val="left" w:pos="7183"/>
        </w:tabs>
        <w:spacing w:line="275" w:lineRule="exact"/>
        <w:ind w:left="340"/>
        <w:jc w:val="center"/>
      </w:pPr>
    </w:p>
    <w:p w14:paraId="195027EA" w14:textId="77777777" w:rsidR="00DF6458" w:rsidRDefault="009B24DE"/>
    <w:p w14:paraId="195027EB" w14:textId="77777777" w:rsidR="00AC5ADB" w:rsidRDefault="00AC5ADB"/>
    <w:p w14:paraId="195027EC" w14:textId="77777777" w:rsidR="00AC5ADB" w:rsidRDefault="00AC5ADB"/>
    <w:p w14:paraId="195027ED" w14:textId="77777777" w:rsidR="00AC5ADB" w:rsidRDefault="00AC5ADB"/>
    <w:p w14:paraId="195027EE" w14:textId="77777777" w:rsidR="00AC5ADB" w:rsidRDefault="00AC5ADB"/>
    <w:p w14:paraId="195027EF" w14:textId="77777777" w:rsidR="00AC5ADB" w:rsidRDefault="00AC5ADB"/>
    <w:p w14:paraId="195027F0" w14:textId="77777777" w:rsidR="00AC5ADB" w:rsidRDefault="00AC5ADB"/>
    <w:p w14:paraId="195027F1" w14:textId="77777777" w:rsidR="00AC5ADB" w:rsidRDefault="00AC5ADB"/>
    <w:p w14:paraId="195027F2" w14:textId="77777777" w:rsidR="00AC5ADB" w:rsidRDefault="00AC5ADB"/>
    <w:p w14:paraId="195027F3" w14:textId="77777777" w:rsidR="00AC5ADB" w:rsidRDefault="00AC5ADB"/>
    <w:p w14:paraId="195027F4" w14:textId="77777777" w:rsidR="00AC5ADB" w:rsidRDefault="00AC5ADB"/>
    <w:p w14:paraId="195027F5" w14:textId="77777777" w:rsidR="00AC5ADB" w:rsidRDefault="00AC5ADB"/>
    <w:p w14:paraId="195027F6" w14:textId="77777777" w:rsidR="00AC5ADB" w:rsidRDefault="00AC5ADB"/>
    <w:p w14:paraId="195027F7" w14:textId="77777777" w:rsidR="00AC5ADB" w:rsidRDefault="00AC5ADB"/>
    <w:p w14:paraId="195027F8" w14:textId="77777777" w:rsidR="00AC5ADB" w:rsidRDefault="00AC5ADB"/>
    <w:p w14:paraId="195027F9" w14:textId="77777777" w:rsidR="00AC5ADB" w:rsidRDefault="00AC5ADB"/>
    <w:p w14:paraId="195027FA" w14:textId="77777777" w:rsidR="00AC5ADB" w:rsidRDefault="00AC5ADB"/>
    <w:p w14:paraId="195027FB" w14:textId="77777777" w:rsidR="00AC5ADB" w:rsidRDefault="00AC5ADB"/>
    <w:p w14:paraId="195027FC" w14:textId="77777777" w:rsidR="00AC5ADB" w:rsidRDefault="00AC5ADB"/>
    <w:p w14:paraId="195027FD" w14:textId="77777777" w:rsidR="00AC5ADB" w:rsidRDefault="00AC5ADB"/>
    <w:p w14:paraId="195027FE" w14:textId="77777777" w:rsidR="00AC5ADB" w:rsidRDefault="00AC5ADB"/>
    <w:p w14:paraId="195027FF" w14:textId="77777777" w:rsidR="00AC5ADB" w:rsidRDefault="00AC5ADB"/>
    <w:p w14:paraId="19502800" w14:textId="77777777" w:rsidR="00AC5ADB" w:rsidRDefault="00AC5ADB"/>
    <w:p w14:paraId="19502801" w14:textId="77777777" w:rsidR="00AC5ADB" w:rsidRDefault="00AC5ADB"/>
    <w:p w14:paraId="19502802" w14:textId="77777777" w:rsidR="00AC5ADB" w:rsidRDefault="00AC5ADB"/>
    <w:p w14:paraId="19502803" w14:textId="77777777" w:rsidR="00AC5ADB" w:rsidRDefault="00AC5ADB"/>
    <w:p w14:paraId="19502804" w14:textId="77777777" w:rsidR="00AC5ADB" w:rsidRDefault="00AC5ADB"/>
    <w:p w14:paraId="19502805" w14:textId="77777777" w:rsidR="00AC5ADB" w:rsidRDefault="00AC5ADB"/>
    <w:p w14:paraId="19502806" w14:textId="77777777" w:rsidR="00AC5ADB" w:rsidRDefault="00AC5ADB"/>
    <w:p w14:paraId="19502807" w14:textId="77777777" w:rsidR="00AC5ADB" w:rsidRDefault="00AC5ADB"/>
    <w:p w14:paraId="19502808" w14:textId="77777777" w:rsidR="00AC5ADB" w:rsidRDefault="00AC5ADB"/>
    <w:p w14:paraId="19502809" w14:textId="77777777" w:rsidR="00AC5ADB" w:rsidRDefault="00AC5ADB"/>
    <w:p w14:paraId="1950280A" w14:textId="77777777" w:rsidR="00AC5ADB" w:rsidRDefault="00AC5ADB"/>
    <w:p w14:paraId="1950280B" w14:textId="77777777" w:rsidR="00AC5ADB" w:rsidRDefault="00AC5ADB"/>
    <w:p w14:paraId="02F9C371" w14:textId="77777777" w:rsidR="00ED17D8" w:rsidRDefault="00ED17D8" w:rsidP="00AC5ADB">
      <w:pPr>
        <w:spacing w:before="73"/>
        <w:ind w:left="140"/>
        <w:rPr>
          <w:b/>
          <w:sz w:val="32"/>
          <w:szCs w:val="32"/>
        </w:rPr>
      </w:pPr>
    </w:p>
    <w:p w14:paraId="19502813" w14:textId="3FB7A31F" w:rsidR="00AC5ADB" w:rsidRPr="00AC5ADB" w:rsidRDefault="00AC5ADB" w:rsidP="00AC5ADB">
      <w:pPr>
        <w:spacing w:before="73"/>
        <w:ind w:left="140"/>
        <w:rPr>
          <w:b/>
          <w:sz w:val="32"/>
          <w:szCs w:val="32"/>
        </w:rPr>
      </w:pPr>
      <w:r w:rsidRPr="00AC5ADB">
        <w:rPr>
          <w:b/>
          <w:sz w:val="32"/>
          <w:szCs w:val="32"/>
        </w:rPr>
        <w:t>CHAPTER 3</w:t>
      </w:r>
    </w:p>
    <w:p w14:paraId="2882F236" w14:textId="77777777" w:rsidR="00D21B38" w:rsidRDefault="00D21B38" w:rsidP="00D21B38">
      <w:pPr>
        <w:pStyle w:val="Heading1"/>
        <w:spacing w:before="88"/>
        <w:rPr>
          <w:rFonts w:ascii="Times New Roman" w:hAnsi="Times New Roman" w:cs="Times New Roman"/>
          <w:b/>
          <w:color w:val="auto"/>
        </w:rPr>
      </w:pPr>
    </w:p>
    <w:p w14:paraId="19502815" w14:textId="029EFE00" w:rsidR="00AC5ADB" w:rsidRPr="00AC5ADB" w:rsidRDefault="00AC5ADB" w:rsidP="00D21B38">
      <w:pPr>
        <w:pStyle w:val="Heading1"/>
        <w:spacing w:before="88"/>
        <w:jc w:val="center"/>
        <w:rPr>
          <w:rFonts w:ascii="Times New Roman" w:hAnsi="Times New Roman" w:cs="Times New Roman"/>
          <w:b/>
          <w:color w:val="auto"/>
        </w:rPr>
      </w:pPr>
      <w:r w:rsidRPr="00AC5ADB">
        <w:rPr>
          <w:rFonts w:ascii="Times New Roman" w:hAnsi="Times New Roman" w:cs="Times New Roman"/>
          <w:b/>
          <w:color w:val="auto"/>
        </w:rPr>
        <w:t>SYSTEM</w:t>
      </w:r>
      <w:r w:rsidRPr="00AC5ADB">
        <w:rPr>
          <w:rFonts w:ascii="Times New Roman" w:hAnsi="Times New Roman" w:cs="Times New Roman"/>
          <w:b/>
          <w:color w:val="auto"/>
          <w:spacing w:val="-9"/>
        </w:rPr>
        <w:t xml:space="preserve"> </w:t>
      </w:r>
      <w:r w:rsidRPr="00AC5ADB">
        <w:rPr>
          <w:rFonts w:ascii="Times New Roman" w:hAnsi="Times New Roman" w:cs="Times New Roman"/>
          <w:b/>
          <w:color w:val="auto"/>
        </w:rPr>
        <w:t>REQUIREMENTS</w:t>
      </w:r>
    </w:p>
    <w:p w14:paraId="19502816" w14:textId="77777777" w:rsidR="00AC5ADB" w:rsidRDefault="00AC5ADB"/>
    <w:p w14:paraId="19502817" w14:textId="77777777" w:rsidR="00AC5ADB" w:rsidRDefault="00AC5ADB"/>
    <w:p w14:paraId="19502818" w14:textId="77777777" w:rsidR="00AC5ADB" w:rsidRPr="005B6C8A" w:rsidRDefault="00AC5ADB">
      <w:pPr>
        <w:rPr>
          <w:sz w:val="28"/>
          <w:szCs w:val="28"/>
        </w:rPr>
      </w:pPr>
    </w:p>
    <w:p w14:paraId="19502819" w14:textId="77777777" w:rsidR="00AC5ADB" w:rsidRDefault="00AC5ADB"/>
    <w:p w14:paraId="1950281A" w14:textId="5970FFFD" w:rsidR="00AC5ADB" w:rsidRDefault="005B6C8A">
      <w:pPr>
        <w:rPr>
          <w:b/>
          <w:bCs/>
          <w:sz w:val="28"/>
          <w:szCs w:val="28"/>
        </w:rPr>
      </w:pPr>
      <w:r>
        <w:rPr>
          <w:b/>
          <w:bCs/>
          <w:sz w:val="28"/>
          <w:szCs w:val="28"/>
        </w:rPr>
        <w:t>3.1 SOFTWARE R</w:t>
      </w:r>
      <w:r w:rsidR="00657533">
        <w:rPr>
          <w:b/>
          <w:bCs/>
          <w:sz w:val="28"/>
          <w:szCs w:val="28"/>
        </w:rPr>
        <w:t>EQUIREMENTS:</w:t>
      </w:r>
    </w:p>
    <w:p w14:paraId="6F0B8873" w14:textId="77777777" w:rsidR="00657533" w:rsidRDefault="00657533">
      <w:pPr>
        <w:rPr>
          <w:b/>
          <w:bCs/>
          <w:sz w:val="28"/>
          <w:szCs w:val="28"/>
        </w:rPr>
      </w:pPr>
    </w:p>
    <w:p w14:paraId="3228C97F" w14:textId="2BA9992D" w:rsidR="00545359" w:rsidRDefault="00CC48C4" w:rsidP="00EF0A33">
      <w:pPr>
        <w:pStyle w:val="ListParagraph"/>
        <w:numPr>
          <w:ilvl w:val="0"/>
          <w:numId w:val="1"/>
        </w:numPr>
        <w:rPr>
          <w:sz w:val="24"/>
          <w:szCs w:val="24"/>
        </w:rPr>
      </w:pPr>
      <w:r>
        <w:rPr>
          <w:sz w:val="24"/>
          <w:szCs w:val="24"/>
        </w:rPr>
        <w:t>Language Used: C</w:t>
      </w:r>
      <w:r w:rsidR="00545359">
        <w:rPr>
          <w:sz w:val="24"/>
          <w:szCs w:val="24"/>
        </w:rPr>
        <w:t xml:space="preserve"> (C18)</w:t>
      </w:r>
    </w:p>
    <w:p w14:paraId="7C035D16" w14:textId="77777777" w:rsidR="00EF0A33" w:rsidRDefault="00EF0A33" w:rsidP="00EF0A33">
      <w:pPr>
        <w:rPr>
          <w:sz w:val="24"/>
          <w:szCs w:val="24"/>
        </w:rPr>
      </w:pPr>
    </w:p>
    <w:p w14:paraId="5A614EFA" w14:textId="6D65B881" w:rsidR="00EF0A33" w:rsidRDefault="00EF0A33" w:rsidP="00EF0A33">
      <w:pPr>
        <w:rPr>
          <w:b/>
          <w:bCs/>
          <w:sz w:val="28"/>
          <w:szCs w:val="28"/>
        </w:rPr>
      </w:pPr>
      <w:r>
        <w:rPr>
          <w:b/>
          <w:bCs/>
          <w:sz w:val="28"/>
          <w:szCs w:val="28"/>
        </w:rPr>
        <w:t>3.2 HARDWARE REQUIREMENTS:</w:t>
      </w:r>
    </w:p>
    <w:p w14:paraId="06500BE1" w14:textId="77777777" w:rsidR="00EF0A33" w:rsidRDefault="00EF0A33" w:rsidP="00EF0A33">
      <w:pPr>
        <w:rPr>
          <w:b/>
          <w:bCs/>
          <w:sz w:val="28"/>
          <w:szCs w:val="28"/>
        </w:rPr>
      </w:pPr>
    </w:p>
    <w:p w14:paraId="47A163F1" w14:textId="3C428209" w:rsidR="00BD1F45" w:rsidRDefault="00EF0A33" w:rsidP="00BD1F45">
      <w:pPr>
        <w:pStyle w:val="ListParagraph"/>
        <w:numPr>
          <w:ilvl w:val="0"/>
          <w:numId w:val="2"/>
        </w:numPr>
        <w:rPr>
          <w:sz w:val="24"/>
          <w:szCs w:val="24"/>
        </w:rPr>
      </w:pPr>
      <w:r>
        <w:rPr>
          <w:sz w:val="24"/>
          <w:szCs w:val="24"/>
        </w:rPr>
        <w:t xml:space="preserve">Operating System: </w:t>
      </w:r>
      <w:r w:rsidR="00BD1F45">
        <w:rPr>
          <w:sz w:val="24"/>
          <w:szCs w:val="24"/>
        </w:rPr>
        <w:t>Windows 7 or Later</w:t>
      </w:r>
    </w:p>
    <w:p w14:paraId="10102B72" w14:textId="2EE3E27B" w:rsidR="00BD1F45" w:rsidRDefault="00CF4A06" w:rsidP="00BD1F45">
      <w:pPr>
        <w:pStyle w:val="ListParagraph"/>
        <w:numPr>
          <w:ilvl w:val="0"/>
          <w:numId w:val="2"/>
        </w:numPr>
        <w:rPr>
          <w:sz w:val="24"/>
          <w:szCs w:val="24"/>
        </w:rPr>
      </w:pPr>
      <w:r>
        <w:rPr>
          <w:sz w:val="24"/>
          <w:szCs w:val="24"/>
        </w:rPr>
        <w:t>Processor: Dual-Core and above</w:t>
      </w:r>
    </w:p>
    <w:p w14:paraId="42C45097" w14:textId="47D4AD65" w:rsidR="00CF4A06" w:rsidRPr="00BD1F45" w:rsidRDefault="00CF4A06" w:rsidP="00BD1F45">
      <w:pPr>
        <w:pStyle w:val="ListParagraph"/>
        <w:numPr>
          <w:ilvl w:val="0"/>
          <w:numId w:val="2"/>
        </w:numPr>
        <w:rPr>
          <w:sz w:val="24"/>
          <w:szCs w:val="24"/>
        </w:rPr>
      </w:pPr>
      <w:r>
        <w:rPr>
          <w:sz w:val="24"/>
          <w:szCs w:val="24"/>
        </w:rPr>
        <w:t>RAM: 1GB or More</w:t>
      </w:r>
    </w:p>
    <w:p w14:paraId="1950281B" w14:textId="77777777" w:rsidR="00AC5ADB" w:rsidRDefault="00AC5ADB"/>
    <w:p w14:paraId="1950281C" w14:textId="77777777" w:rsidR="00AC5ADB" w:rsidRDefault="00AC5ADB"/>
    <w:p w14:paraId="1950281D" w14:textId="77777777" w:rsidR="00AC5ADB" w:rsidRDefault="00AC5ADB"/>
    <w:p w14:paraId="1950281E" w14:textId="77777777" w:rsidR="00AC5ADB" w:rsidRDefault="00AC5ADB"/>
    <w:p w14:paraId="1950281F" w14:textId="77777777" w:rsidR="00AC5ADB" w:rsidRDefault="00AC5ADB"/>
    <w:p w14:paraId="19502820" w14:textId="77777777" w:rsidR="00AC5ADB" w:rsidRDefault="00AC5ADB"/>
    <w:p w14:paraId="19502821" w14:textId="77777777" w:rsidR="00AC5ADB" w:rsidRDefault="00AC5ADB"/>
    <w:p w14:paraId="19502822" w14:textId="77777777" w:rsidR="00AC5ADB" w:rsidRDefault="00AC5ADB"/>
    <w:p w14:paraId="19502823" w14:textId="77777777" w:rsidR="00AC5ADB" w:rsidRDefault="00AC5ADB"/>
    <w:p w14:paraId="19502824" w14:textId="77777777" w:rsidR="00AC5ADB" w:rsidRDefault="00AC5ADB"/>
    <w:p w14:paraId="19502825" w14:textId="77777777" w:rsidR="00AC5ADB" w:rsidRDefault="00AC5ADB"/>
    <w:p w14:paraId="19502826" w14:textId="77777777" w:rsidR="00AC5ADB" w:rsidRDefault="00AC5ADB"/>
    <w:p w14:paraId="19502827" w14:textId="77777777" w:rsidR="00AC5ADB" w:rsidRDefault="00AC5ADB"/>
    <w:p w14:paraId="19502828" w14:textId="77777777" w:rsidR="00AC5ADB" w:rsidRDefault="00AC5ADB"/>
    <w:p w14:paraId="19502829" w14:textId="77777777" w:rsidR="00AC5ADB" w:rsidRDefault="00AC5ADB"/>
    <w:p w14:paraId="1950282A" w14:textId="77777777" w:rsidR="00AC5ADB" w:rsidRDefault="00AC5ADB"/>
    <w:p w14:paraId="1950282B" w14:textId="77777777" w:rsidR="00AC5ADB" w:rsidRDefault="00AC5ADB"/>
    <w:p w14:paraId="1950282C" w14:textId="77777777" w:rsidR="00AC5ADB" w:rsidRDefault="00AC5ADB"/>
    <w:p w14:paraId="1950282D" w14:textId="77777777" w:rsidR="00AC5ADB" w:rsidRDefault="00AC5ADB"/>
    <w:p w14:paraId="1950282E" w14:textId="77777777" w:rsidR="00AC5ADB" w:rsidRDefault="00AC5ADB"/>
    <w:p w14:paraId="1950282F" w14:textId="77777777" w:rsidR="00AC5ADB" w:rsidRDefault="00AC5ADB"/>
    <w:p w14:paraId="19502830" w14:textId="77777777" w:rsidR="00AC5ADB" w:rsidRDefault="00AC5ADB"/>
    <w:p w14:paraId="19502831" w14:textId="77777777" w:rsidR="00AC5ADB" w:rsidRDefault="00AC5ADB"/>
    <w:p w14:paraId="19502832" w14:textId="77777777" w:rsidR="00AC5ADB" w:rsidRDefault="00AC5ADB"/>
    <w:p w14:paraId="19502833" w14:textId="77777777" w:rsidR="00AC5ADB" w:rsidRDefault="00AC5ADB"/>
    <w:p w14:paraId="19502834" w14:textId="77777777" w:rsidR="00AC5ADB" w:rsidRDefault="00AC5ADB"/>
    <w:p w14:paraId="19502835" w14:textId="77777777" w:rsidR="00AC5ADB" w:rsidRDefault="00AC5ADB"/>
    <w:p w14:paraId="19502836" w14:textId="77777777" w:rsidR="00AC5ADB" w:rsidRDefault="00AC5ADB"/>
    <w:p w14:paraId="19502837" w14:textId="77777777" w:rsidR="00AC5ADB" w:rsidRDefault="00AC5ADB"/>
    <w:p w14:paraId="19502838" w14:textId="77777777" w:rsidR="00AC5ADB" w:rsidRDefault="00AC5ADB"/>
    <w:p w14:paraId="19502839" w14:textId="77777777" w:rsidR="00AC5ADB" w:rsidRDefault="00AC5ADB"/>
    <w:p w14:paraId="19502844" w14:textId="19139AF2" w:rsidR="00AC5ADB" w:rsidRPr="00AC5ADB" w:rsidRDefault="00CF65FD" w:rsidP="00AC5ADB">
      <w:pPr>
        <w:pStyle w:val="Heading1"/>
        <w:rPr>
          <w:rFonts w:ascii="Times New Roman" w:hAnsi="Times New Roman" w:cs="Times New Roman"/>
          <w:b/>
          <w:color w:val="auto"/>
        </w:rPr>
      </w:pPr>
      <w:r>
        <w:rPr>
          <w:rFonts w:ascii="Times New Roman" w:hAnsi="Times New Roman" w:cs="Times New Roman"/>
          <w:b/>
          <w:color w:val="auto"/>
        </w:rPr>
        <w:t>C</w:t>
      </w:r>
      <w:r w:rsidR="00AC5ADB" w:rsidRPr="00AC5ADB">
        <w:rPr>
          <w:rFonts w:ascii="Times New Roman" w:hAnsi="Times New Roman" w:cs="Times New Roman"/>
          <w:b/>
          <w:color w:val="auto"/>
        </w:rPr>
        <w:t>HAPTER</w:t>
      </w:r>
      <w:r w:rsidR="00AC5ADB" w:rsidRPr="00AC5ADB">
        <w:rPr>
          <w:rFonts w:ascii="Times New Roman" w:hAnsi="Times New Roman" w:cs="Times New Roman"/>
          <w:b/>
          <w:color w:val="auto"/>
          <w:spacing w:val="-4"/>
        </w:rPr>
        <w:t xml:space="preserve"> </w:t>
      </w:r>
      <w:r w:rsidR="00AC5ADB" w:rsidRPr="00AC5ADB">
        <w:rPr>
          <w:rFonts w:ascii="Times New Roman" w:hAnsi="Times New Roman" w:cs="Times New Roman"/>
          <w:b/>
          <w:color w:val="auto"/>
        </w:rPr>
        <w:t>4</w:t>
      </w:r>
    </w:p>
    <w:p w14:paraId="19502845" w14:textId="77777777" w:rsidR="00AC5ADB" w:rsidRDefault="00AC5ADB" w:rsidP="00AC5ADB">
      <w:pPr>
        <w:pStyle w:val="BodyText"/>
        <w:spacing w:before="11"/>
        <w:rPr>
          <w:b/>
          <w:sz w:val="25"/>
        </w:rPr>
      </w:pPr>
    </w:p>
    <w:p w14:paraId="7CC27C1E" w14:textId="17F0F63E" w:rsidR="00251697" w:rsidRDefault="00AC5ADB" w:rsidP="00A10DB3">
      <w:pPr>
        <w:spacing w:before="88"/>
        <w:ind w:left="1060" w:right="1225"/>
        <w:jc w:val="center"/>
        <w:rPr>
          <w:bCs/>
          <w:sz w:val="28"/>
          <w:szCs w:val="20"/>
        </w:rPr>
      </w:pPr>
      <w:r>
        <w:rPr>
          <w:b/>
          <w:sz w:val="32"/>
        </w:rPr>
        <w:t>SYSTEM</w:t>
      </w:r>
      <w:r>
        <w:rPr>
          <w:b/>
          <w:spacing w:val="-2"/>
          <w:sz w:val="32"/>
        </w:rPr>
        <w:t xml:space="preserve"> </w:t>
      </w:r>
      <w:r>
        <w:rPr>
          <w:b/>
          <w:sz w:val="32"/>
        </w:rPr>
        <w:t>DESIGN</w:t>
      </w:r>
    </w:p>
    <w:p w14:paraId="37AD355B" w14:textId="6A6D1FF4" w:rsidR="00EF5320" w:rsidRDefault="00EF5320" w:rsidP="00EF5320">
      <w:pPr>
        <w:spacing w:before="88"/>
        <w:ind w:right="1225"/>
        <w:rPr>
          <w:b/>
          <w:sz w:val="28"/>
          <w:szCs w:val="20"/>
        </w:rPr>
      </w:pPr>
      <w:r>
        <w:rPr>
          <w:b/>
          <w:sz w:val="28"/>
          <w:szCs w:val="20"/>
        </w:rPr>
        <w:t>ALGORITHM</w:t>
      </w:r>
    </w:p>
    <w:p w14:paraId="036A8896" w14:textId="77777777" w:rsidR="00251697" w:rsidRDefault="00251697" w:rsidP="00EF5320">
      <w:pPr>
        <w:spacing w:before="88"/>
        <w:ind w:right="1225"/>
        <w:rPr>
          <w:b/>
          <w:sz w:val="28"/>
          <w:szCs w:val="20"/>
        </w:rPr>
      </w:pPr>
    </w:p>
    <w:p w14:paraId="21CF3A25" w14:textId="4C5B1812" w:rsidR="0096556C" w:rsidRDefault="0096556C" w:rsidP="00EF5320">
      <w:pPr>
        <w:spacing w:before="88"/>
        <w:ind w:right="1225"/>
        <w:rPr>
          <w:bCs/>
          <w:sz w:val="24"/>
          <w:szCs w:val="18"/>
        </w:rPr>
      </w:pPr>
      <w:r>
        <w:rPr>
          <w:bCs/>
          <w:sz w:val="24"/>
          <w:szCs w:val="18"/>
        </w:rPr>
        <w:t xml:space="preserve">MENU: </w:t>
      </w:r>
      <w:r w:rsidR="00060FD2">
        <w:rPr>
          <w:bCs/>
          <w:sz w:val="24"/>
          <w:szCs w:val="18"/>
        </w:rPr>
        <w:t>This c</w:t>
      </w:r>
      <w:r w:rsidR="00D55E45">
        <w:rPr>
          <w:bCs/>
          <w:sz w:val="24"/>
          <w:szCs w:val="18"/>
        </w:rPr>
        <w:t>ontains all the options that can be carried out by the program</w:t>
      </w:r>
    </w:p>
    <w:p w14:paraId="15C8607A" w14:textId="3C36EA81" w:rsidR="00EF5320" w:rsidRDefault="000E17C0" w:rsidP="00EF5320">
      <w:pPr>
        <w:spacing w:before="88"/>
        <w:ind w:right="1225"/>
        <w:rPr>
          <w:bCs/>
          <w:sz w:val="24"/>
          <w:szCs w:val="18"/>
        </w:rPr>
      </w:pPr>
      <w:r>
        <w:rPr>
          <w:bCs/>
          <w:sz w:val="24"/>
          <w:szCs w:val="18"/>
        </w:rPr>
        <w:t>OPTION:</w:t>
      </w:r>
      <w:r w:rsidR="001B130F">
        <w:rPr>
          <w:bCs/>
          <w:sz w:val="24"/>
          <w:szCs w:val="18"/>
        </w:rPr>
        <w:t xml:space="preserve"> Option Number according to the menu</w:t>
      </w:r>
    </w:p>
    <w:p w14:paraId="3D38C7AB" w14:textId="5FE9FDB2" w:rsidR="00B179F8" w:rsidRDefault="00B179F8" w:rsidP="00EF5320">
      <w:pPr>
        <w:spacing w:before="88"/>
        <w:ind w:right="1225"/>
        <w:rPr>
          <w:bCs/>
          <w:sz w:val="24"/>
          <w:szCs w:val="18"/>
        </w:rPr>
      </w:pPr>
      <w:r>
        <w:rPr>
          <w:bCs/>
          <w:sz w:val="24"/>
          <w:szCs w:val="18"/>
        </w:rPr>
        <w:t>NAME: Name of the Customer entered by the user</w:t>
      </w:r>
    </w:p>
    <w:p w14:paraId="1AD63E68" w14:textId="584607E8" w:rsidR="00360904" w:rsidRDefault="00360904" w:rsidP="00EF5320">
      <w:pPr>
        <w:spacing w:before="88"/>
        <w:ind w:right="1225"/>
        <w:rPr>
          <w:bCs/>
          <w:sz w:val="24"/>
          <w:szCs w:val="18"/>
        </w:rPr>
      </w:pPr>
      <w:r>
        <w:rPr>
          <w:bCs/>
          <w:sz w:val="24"/>
          <w:szCs w:val="18"/>
        </w:rPr>
        <w:t>BALANCE: Money Available in Customer’s Account</w:t>
      </w:r>
    </w:p>
    <w:p w14:paraId="0952A714" w14:textId="77777777" w:rsidR="001B130F" w:rsidRPr="000E17C0" w:rsidRDefault="001B130F" w:rsidP="00EF5320">
      <w:pPr>
        <w:spacing w:before="88"/>
        <w:ind w:right="1225"/>
        <w:rPr>
          <w:bCs/>
          <w:sz w:val="24"/>
          <w:szCs w:val="18"/>
        </w:rPr>
      </w:pPr>
    </w:p>
    <w:p w14:paraId="1A565269" w14:textId="77777777" w:rsidR="000E17C0" w:rsidRDefault="000E17C0" w:rsidP="00EF5320">
      <w:pPr>
        <w:spacing w:before="88"/>
        <w:ind w:right="1225"/>
        <w:rPr>
          <w:b/>
          <w:sz w:val="28"/>
          <w:szCs w:val="20"/>
        </w:rPr>
      </w:pPr>
    </w:p>
    <w:p w14:paraId="391E248E" w14:textId="6AD4E39A" w:rsidR="00EF5320" w:rsidRDefault="008D666C" w:rsidP="00F3628E">
      <w:pPr>
        <w:pStyle w:val="ListParagraph"/>
        <w:numPr>
          <w:ilvl w:val="0"/>
          <w:numId w:val="3"/>
        </w:numPr>
        <w:spacing w:before="86"/>
        <w:ind w:right="1225"/>
        <w:rPr>
          <w:bCs/>
          <w:sz w:val="24"/>
          <w:szCs w:val="18"/>
        </w:rPr>
      </w:pPr>
      <w:r>
        <w:rPr>
          <w:bCs/>
          <w:sz w:val="24"/>
          <w:szCs w:val="18"/>
        </w:rPr>
        <w:t>START</w:t>
      </w:r>
    </w:p>
    <w:p w14:paraId="19F8EAFC" w14:textId="7564EF22" w:rsidR="0096556C" w:rsidRDefault="0096556C" w:rsidP="00F3628E">
      <w:pPr>
        <w:pStyle w:val="ListParagraph"/>
        <w:numPr>
          <w:ilvl w:val="0"/>
          <w:numId w:val="3"/>
        </w:numPr>
        <w:spacing w:before="86"/>
        <w:ind w:right="1225"/>
        <w:rPr>
          <w:bCs/>
          <w:sz w:val="24"/>
          <w:szCs w:val="18"/>
        </w:rPr>
      </w:pPr>
      <w:r>
        <w:rPr>
          <w:bCs/>
          <w:sz w:val="24"/>
          <w:szCs w:val="18"/>
        </w:rPr>
        <w:t>Print MENU</w:t>
      </w:r>
    </w:p>
    <w:p w14:paraId="39F1B900" w14:textId="1BF812A7" w:rsidR="008D666C" w:rsidRDefault="000E17C0" w:rsidP="00F3628E">
      <w:pPr>
        <w:pStyle w:val="ListParagraph"/>
        <w:numPr>
          <w:ilvl w:val="0"/>
          <w:numId w:val="3"/>
        </w:numPr>
        <w:spacing w:before="86"/>
        <w:ind w:right="1225"/>
        <w:rPr>
          <w:bCs/>
          <w:sz w:val="24"/>
          <w:szCs w:val="18"/>
        </w:rPr>
      </w:pPr>
      <w:r>
        <w:rPr>
          <w:bCs/>
          <w:sz w:val="24"/>
          <w:szCs w:val="18"/>
        </w:rPr>
        <w:t>Input OPTION</w:t>
      </w:r>
    </w:p>
    <w:p w14:paraId="34D22FB0" w14:textId="6FB69069" w:rsidR="001B130F" w:rsidRDefault="00150A9D" w:rsidP="00F3628E">
      <w:pPr>
        <w:pStyle w:val="ListParagraph"/>
        <w:numPr>
          <w:ilvl w:val="0"/>
          <w:numId w:val="3"/>
        </w:numPr>
        <w:spacing w:before="86"/>
        <w:ind w:right="1225"/>
        <w:rPr>
          <w:bCs/>
          <w:sz w:val="24"/>
          <w:szCs w:val="18"/>
        </w:rPr>
      </w:pPr>
      <w:r>
        <w:rPr>
          <w:bCs/>
          <w:sz w:val="24"/>
          <w:szCs w:val="18"/>
        </w:rPr>
        <w:t>IF OPTION==1</w:t>
      </w:r>
      <w:r w:rsidR="00712F14">
        <w:rPr>
          <w:bCs/>
          <w:sz w:val="24"/>
          <w:szCs w:val="18"/>
        </w:rPr>
        <w:t>:</w:t>
      </w:r>
    </w:p>
    <w:p w14:paraId="4FA38FF4" w14:textId="5A5FEDAA" w:rsidR="0040639C" w:rsidRDefault="0040639C" w:rsidP="00F3628E">
      <w:pPr>
        <w:spacing w:before="86"/>
        <w:ind w:left="2160" w:right="1225"/>
        <w:rPr>
          <w:bCs/>
          <w:sz w:val="24"/>
          <w:szCs w:val="18"/>
        </w:rPr>
      </w:pPr>
      <w:r>
        <w:rPr>
          <w:bCs/>
          <w:sz w:val="24"/>
          <w:szCs w:val="18"/>
        </w:rPr>
        <w:t>Input Customer Details</w:t>
      </w:r>
    </w:p>
    <w:p w14:paraId="46916E61" w14:textId="2633179F" w:rsidR="0040639C" w:rsidRPr="00514E61" w:rsidRDefault="00BB594D" w:rsidP="00F3628E">
      <w:pPr>
        <w:spacing w:before="86"/>
        <w:ind w:left="1800" w:right="1225" w:firstLine="360"/>
        <w:rPr>
          <w:bCs/>
          <w:sz w:val="24"/>
          <w:szCs w:val="18"/>
        </w:rPr>
      </w:pPr>
      <w:r w:rsidRPr="00514E61">
        <w:rPr>
          <w:bCs/>
          <w:sz w:val="24"/>
          <w:szCs w:val="18"/>
        </w:rPr>
        <w:t xml:space="preserve">Dump customer details </w:t>
      </w:r>
      <w:proofErr w:type="gramStart"/>
      <w:r w:rsidRPr="00514E61">
        <w:rPr>
          <w:bCs/>
          <w:sz w:val="24"/>
          <w:szCs w:val="18"/>
        </w:rPr>
        <w:t xml:space="preserve">in  </w:t>
      </w:r>
      <w:r w:rsidR="00F27AC8">
        <w:rPr>
          <w:bCs/>
          <w:sz w:val="24"/>
          <w:szCs w:val="18"/>
        </w:rPr>
        <w:t>NAME</w:t>
      </w:r>
      <w:r w:rsidRPr="00514E61">
        <w:rPr>
          <w:bCs/>
          <w:sz w:val="24"/>
          <w:szCs w:val="18"/>
        </w:rPr>
        <w:t>.dat</w:t>
      </w:r>
      <w:proofErr w:type="gramEnd"/>
      <w:r w:rsidRPr="00514E61">
        <w:rPr>
          <w:bCs/>
          <w:sz w:val="24"/>
          <w:szCs w:val="18"/>
        </w:rPr>
        <w:t xml:space="preserve"> file</w:t>
      </w:r>
    </w:p>
    <w:p w14:paraId="067A57AC" w14:textId="343739E2" w:rsidR="00BB594D" w:rsidRPr="00514E61" w:rsidRDefault="002460FC" w:rsidP="00F3628E">
      <w:pPr>
        <w:spacing w:before="86"/>
        <w:ind w:left="1440" w:right="1225" w:firstLine="720"/>
        <w:rPr>
          <w:bCs/>
          <w:sz w:val="24"/>
          <w:szCs w:val="18"/>
        </w:rPr>
      </w:pPr>
      <w:r>
        <w:rPr>
          <w:bCs/>
          <w:sz w:val="24"/>
          <w:szCs w:val="18"/>
        </w:rPr>
        <w:t>Print</w:t>
      </w:r>
      <w:r w:rsidR="00EC45E6" w:rsidRPr="00514E61">
        <w:rPr>
          <w:bCs/>
          <w:sz w:val="24"/>
          <w:szCs w:val="18"/>
        </w:rPr>
        <w:t xml:space="preserve"> “</w:t>
      </w:r>
      <w:r w:rsidR="00B179F8" w:rsidRPr="00514E61">
        <w:rPr>
          <w:bCs/>
          <w:sz w:val="24"/>
          <w:szCs w:val="18"/>
        </w:rPr>
        <w:t>Details of NAME Saved Successfully</w:t>
      </w:r>
      <w:r w:rsidR="00E0423C">
        <w:rPr>
          <w:bCs/>
          <w:sz w:val="24"/>
          <w:szCs w:val="18"/>
        </w:rPr>
        <w:t>”</w:t>
      </w:r>
    </w:p>
    <w:p w14:paraId="0C8C0DEC" w14:textId="2FFE3A75" w:rsidR="00B179F8" w:rsidRPr="00514E61" w:rsidRDefault="00B179F8" w:rsidP="00F3628E">
      <w:pPr>
        <w:spacing w:before="86"/>
        <w:ind w:left="1800" w:right="1225" w:firstLine="360"/>
        <w:rPr>
          <w:bCs/>
          <w:sz w:val="24"/>
          <w:szCs w:val="18"/>
        </w:rPr>
      </w:pPr>
      <w:r w:rsidRPr="00514E61">
        <w:rPr>
          <w:bCs/>
          <w:sz w:val="24"/>
          <w:szCs w:val="18"/>
        </w:rPr>
        <w:t>GO</w:t>
      </w:r>
      <w:r w:rsidR="00514E61" w:rsidRPr="00514E61">
        <w:rPr>
          <w:bCs/>
          <w:sz w:val="24"/>
          <w:szCs w:val="18"/>
        </w:rPr>
        <w:t xml:space="preserve">TO </w:t>
      </w:r>
      <w:r w:rsidR="009C0A0E">
        <w:rPr>
          <w:bCs/>
          <w:sz w:val="24"/>
          <w:szCs w:val="18"/>
        </w:rPr>
        <w:t xml:space="preserve">Step </w:t>
      </w:r>
      <w:r w:rsidR="00514E61" w:rsidRPr="00514E61">
        <w:rPr>
          <w:bCs/>
          <w:sz w:val="24"/>
          <w:szCs w:val="18"/>
        </w:rPr>
        <w:t>2</w:t>
      </w:r>
    </w:p>
    <w:p w14:paraId="5E4BBC24" w14:textId="32623CBD" w:rsidR="00514E61" w:rsidRDefault="00514E61" w:rsidP="00F3628E">
      <w:pPr>
        <w:pStyle w:val="ListParagraph"/>
        <w:numPr>
          <w:ilvl w:val="0"/>
          <w:numId w:val="3"/>
        </w:numPr>
        <w:spacing w:before="86"/>
        <w:ind w:right="1225"/>
        <w:rPr>
          <w:bCs/>
          <w:sz w:val="24"/>
          <w:szCs w:val="18"/>
        </w:rPr>
      </w:pPr>
      <w:r>
        <w:rPr>
          <w:bCs/>
          <w:sz w:val="24"/>
          <w:szCs w:val="18"/>
        </w:rPr>
        <w:t>IF OPTION==2</w:t>
      </w:r>
      <w:r w:rsidR="00712F14">
        <w:rPr>
          <w:bCs/>
          <w:sz w:val="24"/>
          <w:szCs w:val="18"/>
        </w:rPr>
        <w:t>:</w:t>
      </w:r>
    </w:p>
    <w:p w14:paraId="1DED63BF" w14:textId="5C75A1F5" w:rsidR="00514E61" w:rsidRDefault="0096556C" w:rsidP="00F3628E">
      <w:pPr>
        <w:spacing w:before="86"/>
        <w:ind w:left="1440" w:right="1225" w:firstLine="720"/>
        <w:rPr>
          <w:bCs/>
          <w:sz w:val="24"/>
          <w:szCs w:val="18"/>
        </w:rPr>
      </w:pPr>
      <w:r>
        <w:rPr>
          <w:bCs/>
          <w:sz w:val="24"/>
          <w:szCs w:val="18"/>
        </w:rPr>
        <w:t>Input C</w:t>
      </w:r>
      <w:r w:rsidR="00D55E45">
        <w:rPr>
          <w:bCs/>
          <w:sz w:val="24"/>
          <w:szCs w:val="18"/>
        </w:rPr>
        <w:t>us</w:t>
      </w:r>
      <w:r>
        <w:rPr>
          <w:bCs/>
          <w:sz w:val="24"/>
          <w:szCs w:val="18"/>
        </w:rPr>
        <w:t>tomer Name to be Searched</w:t>
      </w:r>
    </w:p>
    <w:p w14:paraId="667F0C5F" w14:textId="26AAFD28" w:rsidR="00D55E45" w:rsidRDefault="00096F31" w:rsidP="00F3628E">
      <w:pPr>
        <w:spacing w:before="86"/>
        <w:ind w:left="1440" w:right="1225" w:firstLine="720"/>
        <w:rPr>
          <w:bCs/>
          <w:sz w:val="24"/>
          <w:szCs w:val="18"/>
        </w:rPr>
      </w:pPr>
      <w:r>
        <w:rPr>
          <w:bCs/>
          <w:sz w:val="24"/>
          <w:szCs w:val="18"/>
        </w:rPr>
        <w:t>Search for the NAME.dat file</w:t>
      </w:r>
    </w:p>
    <w:p w14:paraId="57E7534F" w14:textId="1C14FF61" w:rsidR="00096F31" w:rsidRDefault="00096F31" w:rsidP="00F3628E">
      <w:pPr>
        <w:spacing w:before="86"/>
        <w:ind w:left="1440" w:right="1225" w:firstLine="720"/>
        <w:rPr>
          <w:bCs/>
          <w:sz w:val="24"/>
          <w:szCs w:val="18"/>
        </w:rPr>
      </w:pPr>
      <w:r>
        <w:rPr>
          <w:bCs/>
          <w:sz w:val="24"/>
          <w:szCs w:val="18"/>
        </w:rPr>
        <w:t>Output Customer Details</w:t>
      </w:r>
    </w:p>
    <w:p w14:paraId="247EA216" w14:textId="31099282" w:rsidR="00712F14" w:rsidRDefault="00712F14" w:rsidP="00F3628E">
      <w:pPr>
        <w:spacing w:before="86"/>
        <w:ind w:left="1440" w:right="1225" w:firstLine="720"/>
        <w:rPr>
          <w:bCs/>
          <w:sz w:val="24"/>
          <w:szCs w:val="18"/>
        </w:rPr>
      </w:pPr>
      <w:r>
        <w:rPr>
          <w:bCs/>
          <w:sz w:val="24"/>
          <w:szCs w:val="18"/>
        </w:rPr>
        <w:t xml:space="preserve">GOTO </w:t>
      </w:r>
      <w:r w:rsidR="00E0423C">
        <w:rPr>
          <w:bCs/>
          <w:sz w:val="24"/>
          <w:szCs w:val="18"/>
        </w:rPr>
        <w:t xml:space="preserve">Step </w:t>
      </w:r>
      <w:r>
        <w:rPr>
          <w:bCs/>
          <w:sz w:val="24"/>
          <w:szCs w:val="18"/>
        </w:rPr>
        <w:t>2</w:t>
      </w:r>
    </w:p>
    <w:p w14:paraId="758F78AA" w14:textId="4F5E8ED5" w:rsidR="00096F31" w:rsidRDefault="00096F31" w:rsidP="00F3628E">
      <w:pPr>
        <w:pStyle w:val="ListParagraph"/>
        <w:numPr>
          <w:ilvl w:val="0"/>
          <w:numId w:val="3"/>
        </w:numPr>
        <w:spacing w:before="86"/>
        <w:ind w:right="1225"/>
        <w:rPr>
          <w:bCs/>
          <w:sz w:val="24"/>
          <w:szCs w:val="18"/>
        </w:rPr>
      </w:pPr>
      <w:r>
        <w:rPr>
          <w:bCs/>
          <w:sz w:val="24"/>
          <w:szCs w:val="18"/>
        </w:rPr>
        <w:t>IF OPTION==3</w:t>
      </w:r>
      <w:r w:rsidR="00712F14">
        <w:rPr>
          <w:bCs/>
          <w:sz w:val="24"/>
          <w:szCs w:val="18"/>
        </w:rPr>
        <w:t>:</w:t>
      </w:r>
    </w:p>
    <w:p w14:paraId="5C4ACBA2" w14:textId="79EDE2CA" w:rsidR="00712F14" w:rsidRDefault="00712F14" w:rsidP="00F3628E">
      <w:pPr>
        <w:pStyle w:val="ListParagraph"/>
        <w:spacing w:before="86"/>
        <w:ind w:left="2160" w:right="1225"/>
        <w:rPr>
          <w:bCs/>
          <w:sz w:val="24"/>
          <w:szCs w:val="18"/>
        </w:rPr>
      </w:pPr>
      <w:r>
        <w:rPr>
          <w:bCs/>
          <w:sz w:val="24"/>
          <w:szCs w:val="18"/>
        </w:rPr>
        <w:t>Input Customer Name and Bill Details</w:t>
      </w:r>
    </w:p>
    <w:p w14:paraId="6154DCD2" w14:textId="7E11847A" w:rsidR="00712F14" w:rsidRDefault="00712F14" w:rsidP="00F3628E">
      <w:pPr>
        <w:pStyle w:val="ListParagraph"/>
        <w:spacing w:before="86"/>
        <w:ind w:left="2160" w:right="1225"/>
        <w:rPr>
          <w:bCs/>
          <w:sz w:val="24"/>
          <w:szCs w:val="18"/>
        </w:rPr>
      </w:pPr>
      <w:r>
        <w:rPr>
          <w:bCs/>
          <w:sz w:val="24"/>
          <w:szCs w:val="18"/>
        </w:rPr>
        <w:t xml:space="preserve">Search </w:t>
      </w:r>
      <w:r w:rsidR="009A067A">
        <w:rPr>
          <w:bCs/>
          <w:sz w:val="24"/>
          <w:szCs w:val="18"/>
        </w:rPr>
        <w:t xml:space="preserve">and Update </w:t>
      </w:r>
      <w:r>
        <w:rPr>
          <w:bCs/>
          <w:sz w:val="24"/>
          <w:szCs w:val="18"/>
        </w:rPr>
        <w:t>for the NAME.dat file</w:t>
      </w:r>
    </w:p>
    <w:p w14:paraId="0F8B93F3" w14:textId="2AEC32CF" w:rsidR="002460FC" w:rsidRDefault="002460FC" w:rsidP="00F3628E">
      <w:pPr>
        <w:pStyle w:val="ListParagraph"/>
        <w:spacing w:before="86"/>
        <w:ind w:left="2160" w:right="1225"/>
        <w:rPr>
          <w:bCs/>
          <w:sz w:val="24"/>
          <w:szCs w:val="18"/>
        </w:rPr>
      </w:pPr>
      <w:r>
        <w:rPr>
          <w:bCs/>
          <w:sz w:val="24"/>
          <w:szCs w:val="18"/>
        </w:rPr>
        <w:t>Print “</w:t>
      </w:r>
      <w:r w:rsidR="00360904">
        <w:rPr>
          <w:bCs/>
          <w:sz w:val="24"/>
          <w:szCs w:val="18"/>
        </w:rPr>
        <w:t>Update</w:t>
      </w:r>
      <w:r w:rsidR="009435C2">
        <w:rPr>
          <w:bCs/>
          <w:sz w:val="24"/>
          <w:szCs w:val="18"/>
        </w:rPr>
        <w:t>d</w:t>
      </w:r>
      <w:r w:rsidR="00360904">
        <w:rPr>
          <w:bCs/>
          <w:sz w:val="24"/>
          <w:szCs w:val="18"/>
        </w:rPr>
        <w:t xml:space="preserve"> C</w:t>
      </w:r>
      <w:r w:rsidR="00E0423C">
        <w:rPr>
          <w:bCs/>
          <w:sz w:val="24"/>
          <w:szCs w:val="18"/>
        </w:rPr>
        <w:t>us</w:t>
      </w:r>
      <w:r w:rsidR="00360904">
        <w:rPr>
          <w:bCs/>
          <w:sz w:val="24"/>
          <w:szCs w:val="18"/>
        </w:rPr>
        <w:t>tomer Balance: Rs. BALANCE</w:t>
      </w:r>
      <w:r w:rsidR="00E0423C">
        <w:rPr>
          <w:bCs/>
          <w:sz w:val="24"/>
          <w:szCs w:val="18"/>
        </w:rPr>
        <w:t>”</w:t>
      </w:r>
    </w:p>
    <w:p w14:paraId="759278A4" w14:textId="7502C545" w:rsidR="00E0423C" w:rsidRDefault="00E0423C" w:rsidP="00F3628E">
      <w:pPr>
        <w:pStyle w:val="ListParagraph"/>
        <w:spacing w:before="86"/>
        <w:ind w:left="2160" w:right="1225"/>
        <w:rPr>
          <w:bCs/>
          <w:sz w:val="24"/>
          <w:szCs w:val="18"/>
        </w:rPr>
      </w:pPr>
      <w:r>
        <w:rPr>
          <w:bCs/>
          <w:sz w:val="24"/>
          <w:szCs w:val="18"/>
        </w:rPr>
        <w:t>GOTO Step 2</w:t>
      </w:r>
    </w:p>
    <w:p w14:paraId="111ADC9D" w14:textId="0D2A2213" w:rsidR="00A50055" w:rsidRDefault="00A50055" w:rsidP="00F3628E">
      <w:pPr>
        <w:pStyle w:val="ListParagraph"/>
        <w:numPr>
          <w:ilvl w:val="0"/>
          <w:numId w:val="3"/>
        </w:numPr>
        <w:spacing w:before="86"/>
        <w:ind w:right="1225"/>
        <w:rPr>
          <w:bCs/>
          <w:sz w:val="24"/>
          <w:szCs w:val="18"/>
        </w:rPr>
      </w:pPr>
      <w:r>
        <w:rPr>
          <w:bCs/>
          <w:sz w:val="24"/>
          <w:szCs w:val="18"/>
        </w:rPr>
        <w:t>IF OPTION==4:</w:t>
      </w:r>
    </w:p>
    <w:p w14:paraId="0F97F351" w14:textId="1A9572BD" w:rsidR="00A50055" w:rsidRDefault="00A50055" w:rsidP="00F3628E">
      <w:pPr>
        <w:spacing w:before="86"/>
        <w:ind w:left="2160" w:right="1225"/>
        <w:rPr>
          <w:bCs/>
          <w:sz w:val="24"/>
          <w:szCs w:val="18"/>
        </w:rPr>
      </w:pPr>
      <w:r>
        <w:rPr>
          <w:bCs/>
          <w:sz w:val="24"/>
          <w:szCs w:val="18"/>
        </w:rPr>
        <w:t>Input C</w:t>
      </w:r>
      <w:r w:rsidR="00444540">
        <w:rPr>
          <w:bCs/>
          <w:sz w:val="24"/>
          <w:szCs w:val="18"/>
        </w:rPr>
        <w:t>us</w:t>
      </w:r>
      <w:r>
        <w:rPr>
          <w:bCs/>
          <w:sz w:val="24"/>
          <w:szCs w:val="18"/>
        </w:rPr>
        <w:t xml:space="preserve">tomer Name and </w:t>
      </w:r>
      <w:r w:rsidR="00444540">
        <w:rPr>
          <w:bCs/>
          <w:sz w:val="24"/>
          <w:szCs w:val="18"/>
        </w:rPr>
        <w:t>Amount to be added</w:t>
      </w:r>
    </w:p>
    <w:p w14:paraId="05E559AD" w14:textId="49942BA6" w:rsidR="00444540" w:rsidRPr="009A067A" w:rsidRDefault="00444540" w:rsidP="00F3628E">
      <w:pPr>
        <w:pStyle w:val="ListParagraph"/>
        <w:spacing w:before="86"/>
        <w:ind w:left="2160" w:right="1225"/>
        <w:rPr>
          <w:bCs/>
          <w:sz w:val="24"/>
          <w:szCs w:val="18"/>
        </w:rPr>
      </w:pPr>
      <w:r>
        <w:rPr>
          <w:bCs/>
          <w:sz w:val="24"/>
          <w:szCs w:val="18"/>
        </w:rPr>
        <w:t>Search</w:t>
      </w:r>
      <w:r w:rsidR="009A067A">
        <w:rPr>
          <w:bCs/>
          <w:sz w:val="24"/>
          <w:szCs w:val="18"/>
        </w:rPr>
        <w:t xml:space="preserve"> and </w:t>
      </w:r>
      <w:proofErr w:type="gramStart"/>
      <w:r w:rsidR="009A067A">
        <w:rPr>
          <w:bCs/>
          <w:sz w:val="24"/>
          <w:szCs w:val="18"/>
        </w:rPr>
        <w:t>Update</w:t>
      </w:r>
      <w:proofErr w:type="gramEnd"/>
      <w:r>
        <w:rPr>
          <w:bCs/>
          <w:sz w:val="24"/>
          <w:szCs w:val="18"/>
        </w:rPr>
        <w:t xml:space="preserve"> the NAME.dat file</w:t>
      </w:r>
    </w:p>
    <w:p w14:paraId="050E322E" w14:textId="414F1F86" w:rsidR="007A6F5A" w:rsidRDefault="007A6F5A" w:rsidP="00F3628E">
      <w:pPr>
        <w:pStyle w:val="ListParagraph"/>
        <w:spacing w:before="86"/>
        <w:ind w:left="2160" w:right="1225"/>
        <w:rPr>
          <w:bCs/>
          <w:sz w:val="24"/>
          <w:szCs w:val="18"/>
        </w:rPr>
      </w:pPr>
      <w:r>
        <w:rPr>
          <w:bCs/>
          <w:sz w:val="24"/>
          <w:szCs w:val="18"/>
        </w:rPr>
        <w:t>Print “Update</w:t>
      </w:r>
      <w:r w:rsidR="009435C2">
        <w:rPr>
          <w:bCs/>
          <w:sz w:val="24"/>
          <w:szCs w:val="18"/>
        </w:rPr>
        <w:t>d</w:t>
      </w:r>
      <w:r>
        <w:rPr>
          <w:bCs/>
          <w:sz w:val="24"/>
          <w:szCs w:val="18"/>
        </w:rPr>
        <w:t xml:space="preserve"> Customer Balance: Rs. BALANCE”</w:t>
      </w:r>
    </w:p>
    <w:p w14:paraId="0CA7CFD4" w14:textId="77777777" w:rsidR="007A6F5A" w:rsidRDefault="007A6F5A" w:rsidP="00F3628E">
      <w:pPr>
        <w:pStyle w:val="ListParagraph"/>
        <w:spacing w:before="86"/>
        <w:ind w:left="2160" w:right="1225"/>
        <w:rPr>
          <w:bCs/>
          <w:sz w:val="24"/>
          <w:szCs w:val="18"/>
        </w:rPr>
      </w:pPr>
      <w:r>
        <w:rPr>
          <w:bCs/>
          <w:sz w:val="24"/>
          <w:szCs w:val="18"/>
        </w:rPr>
        <w:t>GOTO Step 2</w:t>
      </w:r>
    </w:p>
    <w:p w14:paraId="0FEE6E88" w14:textId="3892ED4C" w:rsidR="00AB4DC4" w:rsidRDefault="00AB4DC4" w:rsidP="00F3628E">
      <w:pPr>
        <w:pStyle w:val="ListParagraph"/>
        <w:numPr>
          <w:ilvl w:val="0"/>
          <w:numId w:val="3"/>
        </w:numPr>
        <w:spacing w:before="86"/>
        <w:ind w:right="1225"/>
        <w:rPr>
          <w:bCs/>
          <w:sz w:val="24"/>
          <w:szCs w:val="18"/>
        </w:rPr>
      </w:pPr>
      <w:r>
        <w:rPr>
          <w:bCs/>
          <w:sz w:val="24"/>
          <w:szCs w:val="18"/>
        </w:rPr>
        <w:lastRenderedPageBreak/>
        <w:t>IF OPTION==5:</w:t>
      </w:r>
    </w:p>
    <w:p w14:paraId="429753BA" w14:textId="003E658A" w:rsidR="00AB4DC4" w:rsidRDefault="0004095C" w:rsidP="00F3628E">
      <w:pPr>
        <w:spacing w:before="86"/>
        <w:ind w:left="2160" w:right="1225"/>
        <w:rPr>
          <w:bCs/>
          <w:sz w:val="24"/>
          <w:szCs w:val="18"/>
        </w:rPr>
      </w:pPr>
      <w:r>
        <w:rPr>
          <w:bCs/>
          <w:sz w:val="24"/>
          <w:szCs w:val="18"/>
        </w:rPr>
        <w:t>Print “Program Terminated”</w:t>
      </w:r>
    </w:p>
    <w:p w14:paraId="091EEB12" w14:textId="19D95771" w:rsidR="007A78A0" w:rsidRPr="00A10DB3" w:rsidRDefault="0004095C" w:rsidP="00A10DB3">
      <w:pPr>
        <w:spacing w:before="86"/>
        <w:ind w:left="2160" w:right="1225"/>
        <w:rPr>
          <w:bCs/>
          <w:sz w:val="24"/>
          <w:szCs w:val="18"/>
        </w:rPr>
      </w:pPr>
      <w:r>
        <w:rPr>
          <w:bCs/>
          <w:sz w:val="24"/>
          <w:szCs w:val="18"/>
        </w:rPr>
        <w:t>STO</w:t>
      </w:r>
      <w:r w:rsidR="00A10DB3">
        <w:rPr>
          <w:bCs/>
          <w:sz w:val="24"/>
          <w:szCs w:val="18"/>
        </w:rPr>
        <w:t>P</w:t>
      </w:r>
    </w:p>
    <w:p w14:paraId="5169F72E" w14:textId="29BB14EF" w:rsidR="00B97D60" w:rsidRDefault="00B97D60" w:rsidP="00B97D60">
      <w:pPr>
        <w:spacing w:before="88"/>
        <w:ind w:right="1225"/>
        <w:rPr>
          <w:b/>
          <w:sz w:val="28"/>
          <w:szCs w:val="20"/>
        </w:rPr>
      </w:pPr>
      <w:r>
        <w:rPr>
          <w:b/>
          <w:sz w:val="28"/>
          <w:szCs w:val="20"/>
        </w:rPr>
        <w:t>BLOCK DIAGRAM</w:t>
      </w:r>
    </w:p>
    <w:p w14:paraId="51893E72" w14:textId="15BE81F1" w:rsidR="00251697" w:rsidRDefault="00251697" w:rsidP="00B97D60">
      <w:pPr>
        <w:spacing w:before="88"/>
        <w:ind w:right="1225"/>
        <w:rPr>
          <w:b/>
          <w:sz w:val="28"/>
          <w:szCs w:val="20"/>
        </w:rPr>
      </w:pPr>
    </w:p>
    <w:p w14:paraId="247549E9" w14:textId="4E0F27B7" w:rsidR="00801F1A" w:rsidRDefault="00801F1A" w:rsidP="00B97D60">
      <w:pPr>
        <w:spacing w:before="88"/>
        <w:ind w:right="1225"/>
        <w:rPr>
          <w:bCs/>
          <w:sz w:val="24"/>
          <w:szCs w:val="18"/>
        </w:rPr>
      </w:pPr>
      <w:r>
        <w:rPr>
          <w:bCs/>
          <w:sz w:val="24"/>
          <w:szCs w:val="18"/>
        </w:rPr>
        <w:t>Here is the representation of the program in the form of a block diagram</w:t>
      </w:r>
      <w:r w:rsidR="00345BB2">
        <w:rPr>
          <w:bCs/>
          <w:sz w:val="24"/>
          <w:szCs w:val="18"/>
        </w:rPr>
        <w:t>:</w:t>
      </w:r>
    </w:p>
    <w:p w14:paraId="08336CEB" w14:textId="77777777" w:rsidR="00345BB2" w:rsidRDefault="00345BB2" w:rsidP="00B97D60">
      <w:pPr>
        <w:spacing w:before="88"/>
        <w:ind w:right="1225"/>
        <w:rPr>
          <w:bCs/>
          <w:sz w:val="24"/>
          <w:szCs w:val="18"/>
        </w:rPr>
      </w:pPr>
    </w:p>
    <w:p w14:paraId="140B3D65" w14:textId="78892F2C" w:rsidR="00345BB2" w:rsidRPr="00801F1A" w:rsidRDefault="00091FEF" w:rsidP="002E1C76">
      <w:pPr>
        <w:spacing w:before="88"/>
        <w:ind w:right="1225"/>
        <w:rPr>
          <w:bCs/>
          <w:sz w:val="24"/>
          <w:szCs w:val="18"/>
        </w:rPr>
      </w:pPr>
      <w:r>
        <w:rPr>
          <w:bCs/>
          <w:noProof/>
          <w:sz w:val="24"/>
          <w:szCs w:val="18"/>
        </w:rPr>
        <mc:AlternateContent>
          <mc:Choice Requires="wps">
            <w:drawing>
              <wp:anchor distT="0" distB="0" distL="114300" distR="114300" simplePos="0" relativeHeight="251659264" behindDoc="0" locked="0" layoutInCell="1" allowOverlap="1" wp14:anchorId="1D72E960" wp14:editId="52EF476E">
                <wp:simplePos x="0" y="0"/>
                <wp:positionH relativeFrom="column">
                  <wp:posOffset>701040</wp:posOffset>
                </wp:positionH>
                <wp:positionV relativeFrom="paragraph">
                  <wp:posOffset>78740</wp:posOffset>
                </wp:positionV>
                <wp:extent cx="998220" cy="731520"/>
                <wp:effectExtent l="0" t="0" r="11430" b="11430"/>
                <wp:wrapNone/>
                <wp:docPr id="2" name="Oval 2"/>
                <wp:cNvGraphicFramePr/>
                <a:graphic xmlns:a="http://schemas.openxmlformats.org/drawingml/2006/main">
                  <a:graphicData uri="http://schemas.microsoft.com/office/word/2010/wordprocessingShape">
                    <wps:wsp>
                      <wps:cNvSpPr/>
                      <wps:spPr>
                        <a:xfrm>
                          <a:off x="0" y="0"/>
                          <a:ext cx="998220" cy="7315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B0B782" w14:textId="03D56F15" w:rsidR="009F24B3" w:rsidRPr="009F24B3" w:rsidRDefault="009F24B3" w:rsidP="009F24B3">
                            <w:pPr>
                              <w:jc w:val="center"/>
                              <w:rPr>
                                <w:color w:val="000000" w:themeColor="text1"/>
                                <w:lang w:val="en-IN"/>
                              </w:rPr>
                            </w:pPr>
                            <w:r w:rsidRPr="009F24B3">
                              <w:rPr>
                                <w:color w:val="000000" w:themeColor="text1"/>
                                <w:lang w:val="en-IN"/>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D72E960" id="Oval 2" o:spid="_x0000_s1026" style="position:absolute;margin-left:55.2pt;margin-top:6.2pt;width:78.6pt;height:57.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" fillcolor="#ddd [3204]" strokecolor="#6e6e6e [1604]" strokeweight="1pt">
                <v:stroke joinstyle="miter"/>
                <v:textbox>
                  <w:txbxContent>
                    <w:p w14:paraId="46B0B782" w14:textId="03D56F15" w:rsidR="009F24B3" w:rsidRPr="009F24B3" w:rsidRDefault="009F24B3" w:rsidP="009F24B3">
                      <w:pPr>
                        <w:jc w:val="center"/>
                        <w:rPr>
                          <w:color w:val="000000" w:themeColor="text1"/>
                          <w:lang w:val="en-IN"/>
                        </w:rPr>
                      </w:pPr>
                      <w:r w:rsidRPr="009F24B3">
                        <w:rPr>
                          <w:color w:val="000000" w:themeColor="text1"/>
                          <w:lang w:val="en-IN"/>
                        </w:rPr>
                        <w:t>START</w:t>
                      </w:r>
                    </w:p>
                  </w:txbxContent>
                </v:textbox>
              </v:oval>
            </w:pict>
          </mc:Fallback>
        </mc:AlternateContent>
      </w:r>
      <w:r>
        <w:rPr>
          <w:bCs/>
          <w:noProof/>
          <w:sz w:val="24"/>
          <w:szCs w:val="18"/>
        </w:rPr>
        <mc:AlternateContent>
          <mc:Choice Requires="wps">
            <w:drawing>
              <wp:anchor distT="0" distB="0" distL="114300" distR="114300" simplePos="0" relativeHeight="251661312" behindDoc="0" locked="0" layoutInCell="1" allowOverlap="1" wp14:anchorId="12574558" wp14:editId="0ED33DFA">
                <wp:simplePos x="0" y="0"/>
                <wp:positionH relativeFrom="column">
                  <wp:posOffset>2324100</wp:posOffset>
                </wp:positionH>
                <wp:positionV relativeFrom="paragraph">
                  <wp:posOffset>63500</wp:posOffset>
                </wp:positionV>
                <wp:extent cx="1272540" cy="769620"/>
                <wp:effectExtent l="0" t="0" r="22860" b="11430"/>
                <wp:wrapNone/>
                <wp:docPr id="5" name="Rectangle 5"/>
                <wp:cNvGraphicFramePr/>
                <a:graphic xmlns:a="http://schemas.openxmlformats.org/drawingml/2006/main">
                  <a:graphicData uri="http://schemas.microsoft.com/office/word/2010/wordprocessingShape">
                    <wps:wsp>
                      <wps:cNvSpPr/>
                      <wps:spPr>
                        <a:xfrm>
                          <a:off x="0" y="0"/>
                          <a:ext cx="1272540" cy="7696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BA74B91" w14:textId="1EAFA74F" w:rsidR="009F24B3" w:rsidRPr="004029EF" w:rsidRDefault="004029EF" w:rsidP="009F24B3">
                            <w:pPr>
                              <w:jc w:val="center"/>
                              <w:rPr>
                                <w:color w:val="000000" w:themeColor="text1"/>
                                <w:lang w:val="en-IN"/>
                              </w:rPr>
                            </w:pPr>
                            <w:r>
                              <w:rPr>
                                <w:color w:val="000000" w:themeColor="text1"/>
                                <w:lang w:val="en-IN"/>
                              </w:rPr>
                              <w:t>D</w:t>
                            </w:r>
                            <w:r w:rsidR="00126116">
                              <w:rPr>
                                <w:color w:val="000000" w:themeColor="text1"/>
                                <w:lang w:val="en-IN"/>
                              </w:rPr>
                              <w:t>isplay</w:t>
                            </w:r>
                            <w:r>
                              <w:rPr>
                                <w:color w:val="000000" w:themeColor="text1"/>
                                <w:lang w:val="en-IN"/>
                              </w:rPr>
                              <w:t xml:space="preserve"> MENU</w:t>
                            </w:r>
                            <w:r w:rsidR="00187BEF">
                              <w:rPr>
                                <w:color w:val="000000" w:themeColor="text1"/>
                                <w:lang w:val="en-IN"/>
                              </w:rPr>
                              <w:t xml:space="preserve"> OP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2574558" id="Rectangle 5" o:spid="_x0000_s1027" style="position:absolute;margin-left:183pt;margin-top:5pt;width:100.2pt;height:60.6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" fillcolor="#ddd [3204]" strokecolor="#6e6e6e [1604]" strokeweight="1pt">
                <v:textbox>
                  <w:txbxContent>
                    <w:p w14:paraId="5BA74B91" w14:textId="1EAFA74F" w:rsidR="009F24B3" w:rsidRPr="004029EF" w:rsidRDefault="004029EF" w:rsidP="009F24B3">
                      <w:pPr>
                        <w:jc w:val="center"/>
                        <w:rPr>
                          <w:color w:val="000000" w:themeColor="text1"/>
                          <w:lang w:val="en-IN"/>
                        </w:rPr>
                      </w:pPr>
                      <w:r>
                        <w:rPr>
                          <w:color w:val="000000" w:themeColor="text1"/>
                          <w:lang w:val="en-IN"/>
                        </w:rPr>
                        <w:t>D</w:t>
                      </w:r>
                      <w:r w:rsidR="00126116">
                        <w:rPr>
                          <w:color w:val="000000" w:themeColor="text1"/>
                          <w:lang w:val="en-IN"/>
                        </w:rPr>
                        <w:t>isplay</w:t>
                      </w:r>
                      <w:r>
                        <w:rPr>
                          <w:color w:val="000000" w:themeColor="text1"/>
                          <w:lang w:val="en-IN"/>
                        </w:rPr>
                        <w:t xml:space="preserve"> MENU</w:t>
                      </w:r>
                      <w:r w:rsidR="00187BEF">
                        <w:rPr>
                          <w:color w:val="000000" w:themeColor="text1"/>
                          <w:lang w:val="en-IN"/>
                        </w:rPr>
                        <w:t xml:space="preserve"> OPTIONS</w:t>
                      </w:r>
                    </w:p>
                  </w:txbxContent>
                </v:textbox>
              </v:rect>
            </w:pict>
          </mc:Fallback>
        </mc:AlternateContent>
      </w:r>
    </w:p>
    <w:p w14:paraId="1ACEA7F5" w14:textId="488BC94D" w:rsidR="007A6F5A" w:rsidRDefault="008D66EF" w:rsidP="002E1C76">
      <w:pPr>
        <w:pStyle w:val="ListParagraph"/>
        <w:spacing w:before="88"/>
        <w:ind w:left="2160" w:right="1225"/>
        <w:jc w:val="center"/>
        <w:rPr>
          <w:bCs/>
          <w:sz w:val="24"/>
          <w:szCs w:val="18"/>
        </w:rPr>
      </w:pPr>
      <w:r>
        <w:rPr>
          <w:b/>
          <w:noProof/>
          <w:sz w:val="32"/>
        </w:rPr>
        <mc:AlternateContent>
          <mc:Choice Requires="wps">
            <w:drawing>
              <wp:anchor distT="0" distB="0" distL="114300" distR="114300" simplePos="0" relativeHeight="251746304" behindDoc="0" locked="0" layoutInCell="1" allowOverlap="1" wp14:anchorId="52F07561" wp14:editId="59372FEC">
                <wp:simplePos x="0" y="0"/>
                <wp:positionH relativeFrom="column">
                  <wp:posOffset>6233160</wp:posOffset>
                </wp:positionH>
                <wp:positionV relativeFrom="paragraph">
                  <wp:posOffset>213360</wp:posOffset>
                </wp:positionV>
                <wp:extent cx="39780" cy="5821680"/>
                <wp:effectExtent l="0" t="0" r="36830" b="26670"/>
                <wp:wrapNone/>
                <wp:docPr id="58" name="Straight Connector 58"/>
                <wp:cNvGraphicFramePr/>
                <a:graphic xmlns:a="http://schemas.openxmlformats.org/drawingml/2006/main">
                  <a:graphicData uri="http://schemas.microsoft.com/office/word/2010/wordprocessingShape">
                    <wps:wsp>
                      <wps:cNvCnPr/>
                      <wps:spPr>
                        <a:xfrm>
                          <a:off x="0" y="0"/>
                          <a:ext cx="39780" cy="58216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700786" id="Straight Connector 58"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8pt,16.8pt" to="493.95pt,47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" strokecolor="black [3213]" strokeweight=".5pt">
                <v:stroke joinstyle="miter"/>
              </v:line>
            </w:pict>
          </mc:Fallback>
        </mc:AlternateContent>
      </w:r>
      <w:r w:rsidR="002464CF">
        <w:rPr>
          <w:b/>
          <w:noProof/>
          <w:sz w:val="32"/>
        </w:rPr>
        <mc:AlternateContent>
          <mc:Choice Requires="wps">
            <w:drawing>
              <wp:anchor distT="0" distB="0" distL="114300" distR="114300" simplePos="0" relativeHeight="251744256" behindDoc="0" locked="0" layoutInCell="1" allowOverlap="1" wp14:anchorId="2FCB6CA0" wp14:editId="633D572F">
                <wp:simplePos x="0" y="0"/>
                <wp:positionH relativeFrom="column">
                  <wp:posOffset>3596640</wp:posOffset>
                </wp:positionH>
                <wp:positionV relativeFrom="paragraph">
                  <wp:posOffset>213360</wp:posOffset>
                </wp:positionV>
                <wp:extent cx="2636520" cy="0"/>
                <wp:effectExtent l="0" t="0" r="0" b="0"/>
                <wp:wrapNone/>
                <wp:docPr id="57" name="Straight Connector 57"/>
                <wp:cNvGraphicFramePr/>
                <a:graphic xmlns:a="http://schemas.openxmlformats.org/drawingml/2006/main">
                  <a:graphicData uri="http://schemas.microsoft.com/office/word/2010/wordprocessingShape">
                    <wps:wsp>
                      <wps:cNvCnPr/>
                      <wps:spPr>
                        <a:xfrm>
                          <a:off x="0" y="0"/>
                          <a:ext cx="263652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680A78" id="Straight Connector 57" o:spid="_x0000_s1026" style="position:absolute;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3.2pt,16.8pt" to="490.8pt,1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" strokecolor="black [3213]" strokeweight=".5pt">
                <v:stroke joinstyle="miter"/>
              </v:line>
            </w:pict>
          </mc:Fallback>
        </mc:AlternateContent>
      </w:r>
      <w:r w:rsidR="00CF7736" w:rsidRPr="009F24B3">
        <w:rPr>
          <w:bCs/>
          <w:noProof/>
          <w:color w:val="000000" w:themeColor="text1"/>
          <w:sz w:val="24"/>
          <w:szCs w:val="18"/>
        </w:rPr>
        <mc:AlternateContent>
          <mc:Choice Requires="wps">
            <w:drawing>
              <wp:anchor distT="0" distB="0" distL="114300" distR="114300" simplePos="0" relativeHeight="251742208" behindDoc="0" locked="0" layoutInCell="1" allowOverlap="1" wp14:anchorId="2F6D954F" wp14:editId="2C653B36">
                <wp:simplePos x="0" y="0"/>
                <wp:positionH relativeFrom="column">
                  <wp:posOffset>-342900</wp:posOffset>
                </wp:positionH>
                <wp:positionV relativeFrom="paragraph">
                  <wp:posOffset>205740</wp:posOffset>
                </wp:positionV>
                <wp:extent cx="1036320" cy="7620"/>
                <wp:effectExtent l="0" t="57150" r="30480" b="87630"/>
                <wp:wrapNone/>
                <wp:docPr id="56" name="Straight Arrow Connector 56"/>
                <wp:cNvGraphicFramePr/>
                <a:graphic xmlns:a="http://schemas.openxmlformats.org/drawingml/2006/main">
                  <a:graphicData uri="http://schemas.microsoft.com/office/word/2010/wordprocessingShape">
                    <wps:wsp>
                      <wps:cNvCnPr/>
                      <wps:spPr>
                        <a:xfrm>
                          <a:off x="0" y="0"/>
                          <a:ext cx="103632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8509FA2" id="_x0000_t32" coordsize="21600,21600" o:spt="32" o:oned="t" path="m,l21600,21600e" filled="f">
                <v:path arrowok="t" fillok="f" o:connecttype="none"/>
                <o:lock v:ext="edit" shapetype="t"/>
              </v:shapetype>
              <v:shape id="Straight Arrow Connector 56" o:spid="_x0000_s1026" type="#_x0000_t32" style="position:absolute;margin-left:-27pt;margin-top:16.2pt;width:81.6pt;height:.6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" strokecolor="black [3213]" strokeweight=".5pt">
                <v:stroke endarrow="block" joinstyle="miter"/>
              </v:shape>
            </w:pict>
          </mc:Fallback>
        </mc:AlternateContent>
      </w:r>
      <w:r w:rsidR="00CF7736">
        <w:rPr>
          <w:b/>
          <w:noProof/>
          <w:sz w:val="32"/>
        </w:rPr>
        <mc:AlternateContent>
          <mc:Choice Requires="wps">
            <w:drawing>
              <wp:anchor distT="0" distB="0" distL="114300" distR="114300" simplePos="0" relativeHeight="251740160" behindDoc="0" locked="0" layoutInCell="1" allowOverlap="1" wp14:anchorId="754D0FE9" wp14:editId="7081B75C">
                <wp:simplePos x="0" y="0"/>
                <wp:positionH relativeFrom="column">
                  <wp:posOffset>-351144</wp:posOffset>
                </wp:positionH>
                <wp:positionV relativeFrom="paragraph">
                  <wp:posOffset>205740</wp:posOffset>
                </wp:positionV>
                <wp:extent cx="38724" cy="5356860"/>
                <wp:effectExtent l="0" t="0" r="19050" b="34290"/>
                <wp:wrapNone/>
                <wp:docPr id="55" name="Straight Connector 55"/>
                <wp:cNvGraphicFramePr/>
                <a:graphic xmlns:a="http://schemas.openxmlformats.org/drawingml/2006/main">
                  <a:graphicData uri="http://schemas.microsoft.com/office/word/2010/wordprocessingShape">
                    <wps:wsp>
                      <wps:cNvCnPr/>
                      <wps:spPr>
                        <a:xfrm>
                          <a:off x="0" y="0"/>
                          <a:ext cx="38724" cy="53568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46E6A8" id="Straight Connector 55"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65pt,16.2pt" to="-24.6pt,4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" strokecolor="black [3213]" strokeweight=".5pt">
                <v:stroke joinstyle="miter"/>
              </v:line>
            </w:pict>
          </mc:Fallback>
        </mc:AlternateContent>
      </w:r>
      <w:r w:rsidR="009F24B3" w:rsidRPr="009F24B3">
        <w:rPr>
          <w:bCs/>
          <w:noProof/>
          <w:color w:val="000000" w:themeColor="text1"/>
          <w:sz w:val="24"/>
          <w:szCs w:val="18"/>
        </w:rPr>
        <mc:AlternateContent>
          <mc:Choice Requires="wps">
            <w:drawing>
              <wp:anchor distT="0" distB="0" distL="114300" distR="114300" simplePos="0" relativeHeight="251660288" behindDoc="0" locked="0" layoutInCell="1" allowOverlap="1" wp14:anchorId="4FC2C886" wp14:editId="7DD0D9BA">
                <wp:simplePos x="0" y="0"/>
                <wp:positionH relativeFrom="column">
                  <wp:posOffset>1684020</wp:posOffset>
                </wp:positionH>
                <wp:positionV relativeFrom="paragraph">
                  <wp:posOffset>205740</wp:posOffset>
                </wp:positionV>
                <wp:extent cx="624840" cy="0"/>
                <wp:effectExtent l="0" t="76200" r="22860" b="95250"/>
                <wp:wrapNone/>
                <wp:docPr id="4" name="Straight Arrow Connector 4"/>
                <wp:cNvGraphicFramePr/>
                <a:graphic xmlns:a="http://schemas.openxmlformats.org/drawingml/2006/main">
                  <a:graphicData uri="http://schemas.microsoft.com/office/word/2010/wordprocessingShape">
                    <wps:wsp>
                      <wps:cNvCnPr/>
                      <wps:spPr>
                        <a:xfrm>
                          <a:off x="0" y="0"/>
                          <a:ext cx="62484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9FC9F1" id="Straight Arrow Connector 4" o:spid="_x0000_s1026" type="#_x0000_t32" style="position:absolute;margin-left:132.6pt;margin-top:16.2pt;width:49.2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" strokecolor="black [3213]" strokeweight=".5pt">
                <v:stroke endarrow="block" joinstyle="miter"/>
              </v:shape>
            </w:pict>
          </mc:Fallback>
        </mc:AlternateContent>
      </w:r>
    </w:p>
    <w:p w14:paraId="51DF4614" w14:textId="63B640FB" w:rsidR="00444540" w:rsidRPr="00A50055" w:rsidRDefault="00444540" w:rsidP="002E1C76">
      <w:pPr>
        <w:spacing w:before="88"/>
        <w:ind w:left="2160" w:right="1225"/>
        <w:jc w:val="center"/>
        <w:rPr>
          <w:bCs/>
          <w:sz w:val="24"/>
          <w:szCs w:val="18"/>
        </w:rPr>
      </w:pPr>
    </w:p>
    <w:p w14:paraId="1950284C" w14:textId="16677BA0" w:rsidR="00AC5ADB" w:rsidRDefault="00091FEF" w:rsidP="002E1C76">
      <w:pPr>
        <w:spacing w:before="88"/>
        <w:ind w:left="1060" w:right="1225"/>
        <w:jc w:val="center"/>
        <w:rPr>
          <w:b/>
          <w:sz w:val="32"/>
        </w:rPr>
      </w:pPr>
      <w:r>
        <w:rPr>
          <w:b/>
          <w:noProof/>
          <w:sz w:val="32"/>
        </w:rPr>
        <mc:AlternateContent>
          <mc:Choice Requires="wps">
            <w:drawing>
              <wp:anchor distT="0" distB="0" distL="114300" distR="114300" simplePos="0" relativeHeight="251662336" behindDoc="0" locked="0" layoutInCell="1" allowOverlap="1" wp14:anchorId="6324F2D7" wp14:editId="2D213109">
                <wp:simplePos x="0" y="0"/>
                <wp:positionH relativeFrom="column">
                  <wp:posOffset>2926080</wp:posOffset>
                </wp:positionH>
                <wp:positionV relativeFrom="paragraph">
                  <wp:posOffset>154940</wp:posOffset>
                </wp:positionV>
                <wp:extent cx="0" cy="274320"/>
                <wp:effectExtent l="0" t="0" r="38100" b="30480"/>
                <wp:wrapNone/>
                <wp:docPr id="7" name="Straight Connector 7"/>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F00E99" id="Straight Connector 7"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4pt,12.2pt" to="230.4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" strokecolor="black [3213]" strokeweight=".5pt">
                <v:stroke joinstyle="miter"/>
              </v:line>
            </w:pict>
          </mc:Fallback>
        </mc:AlternateContent>
      </w:r>
    </w:p>
    <w:p w14:paraId="1950284D" w14:textId="3309BD42" w:rsidR="00AC5ADB" w:rsidRDefault="00091FEF" w:rsidP="002E1C76">
      <w:pPr>
        <w:spacing w:before="88"/>
        <w:ind w:left="1060" w:right="1225"/>
        <w:jc w:val="center"/>
        <w:rPr>
          <w:b/>
          <w:sz w:val="32"/>
        </w:rPr>
      </w:pPr>
      <w:r>
        <w:rPr>
          <w:b/>
          <w:noProof/>
          <w:sz w:val="32"/>
        </w:rPr>
        <mc:AlternateContent>
          <mc:Choice Requires="wps">
            <w:drawing>
              <wp:anchor distT="0" distB="0" distL="114300" distR="114300" simplePos="0" relativeHeight="251678720" behindDoc="0" locked="0" layoutInCell="1" allowOverlap="1" wp14:anchorId="6F63A3F4" wp14:editId="604B6CD6">
                <wp:simplePos x="0" y="0"/>
                <wp:positionH relativeFrom="column">
                  <wp:posOffset>5349240</wp:posOffset>
                </wp:positionH>
                <wp:positionV relativeFrom="paragraph">
                  <wp:posOffset>139700</wp:posOffset>
                </wp:positionV>
                <wp:extent cx="0" cy="434340"/>
                <wp:effectExtent l="76200" t="0" r="57150" b="60960"/>
                <wp:wrapNone/>
                <wp:docPr id="16" name="Straight Arrow Connector 16"/>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A4E00" id="Straight Arrow Connector 16" o:spid="_x0000_s1026" type="#_x0000_t32" style="position:absolute;margin-left:421.2pt;margin-top:11pt;width:0;height:34.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76672" behindDoc="0" locked="0" layoutInCell="1" allowOverlap="1" wp14:anchorId="4E67C35D" wp14:editId="600B373D">
                <wp:simplePos x="0" y="0"/>
                <wp:positionH relativeFrom="column">
                  <wp:posOffset>3779520</wp:posOffset>
                </wp:positionH>
                <wp:positionV relativeFrom="paragraph">
                  <wp:posOffset>139700</wp:posOffset>
                </wp:positionV>
                <wp:extent cx="0" cy="434340"/>
                <wp:effectExtent l="76200" t="0" r="57150" b="60960"/>
                <wp:wrapNone/>
                <wp:docPr id="15" name="Straight Arrow Connector 15"/>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586C54" id="Straight Arrow Connector 15" o:spid="_x0000_s1026" type="#_x0000_t32" style="position:absolute;margin-left:297.6pt;margin-top:11pt;width:0;height:34.2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74624" behindDoc="0" locked="0" layoutInCell="1" allowOverlap="1" wp14:anchorId="64B50F8E" wp14:editId="65B09760">
                <wp:simplePos x="0" y="0"/>
                <wp:positionH relativeFrom="column">
                  <wp:posOffset>2179320</wp:posOffset>
                </wp:positionH>
                <wp:positionV relativeFrom="paragraph">
                  <wp:posOffset>139700</wp:posOffset>
                </wp:positionV>
                <wp:extent cx="0" cy="434340"/>
                <wp:effectExtent l="76200" t="0" r="57150" b="60960"/>
                <wp:wrapNone/>
                <wp:docPr id="14" name="Straight Arrow Connector 14"/>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BD4803" id="Straight Arrow Connector 14" o:spid="_x0000_s1026" type="#_x0000_t32" style="position:absolute;margin-left:171.6pt;margin-top:11pt;width:0;height:34.2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72576" behindDoc="0" locked="0" layoutInCell="1" allowOverlap="1" wp14:anchorId="37CEE6A3" wp14:editId="082C474C">
                <wp:simplePos x="0" y="0"/>
                <wp:positionH relativeFrom="column">
                  <wp:posOffset>609600</wp:posOffset>
                </wp:positionH>
                <wp:positionV relativeFrom="paragraph">
                  <wp:posOffset>139700</wp:posOffset>
                </wp:positionV>
                <wp:extent cx="0" cy="434340"/>
                <wp:effectExtent l="76200" t="0" r="57150" b="60960"/>
                <wp:wrapNone/>
                <wp:docPr id="13" name="Straight Arrow Connector 13"/>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C04DB6" id="Straight Arrow Connector 13" o:spid="_x0000_s1026" type="#_x0000_t32" style="position:absolute;margin-left:48pt;margin-top:11pt;width:0;height:34.2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63360" behindDoc="0" locked="0" layoutInCell="1" allowOverlap="1" wp14:anchorId="1A9773FF" wp14:editId="0FC51182">
                <wp:simplePos x="0" y="0"/>
                <wp:positionH relativeFrom="column">
                  <wp:posOffset>601980</wp:posOffset>
                </wp:positionH>
                <wp:positionV relativeFrom="paragraph">
                  <wp:posOffset>139700</wp:posOffset>
                </wp:positionV>
                <wp:extent cx="4739640"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4739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FB93C" id="Straight Connector 8"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7.4pt,11pt" to="420.6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" strokecolor="black [3213]" strokeweight=".5pt">
                <v:stroke joinstyle="miter"/>
              </v:line>
            </w:pict>
          </mc:Fallback>
        </mc:AlternateContent>
      </w:r>
    </w:p>
    <w:p w14:paraId="1950284E" w14:textId="163911AD" w:rsidR="00AC5ADB" w:rsidRDefault="00091FEF" w:rsidP="002E1C76">
      <w:pPr>
        <w:spacing w:before="88"/>
        <w:ind w:left="1060" w:right="1225"/>
        <w:jc w:val="center"/>
        <w:rPr>
          <w:b/>
          <w:sz w:val="32"/>
        </w:rPr>
      </w:pPr>
      <w:r>
        <w:rPr>
          <w:bCs/>
          <w:noProof/>
          <w:sz w:val="24"/>
          <w:szCs w:val="18"/>
        </w:rPr>
        <mc:AlternateContent>
          <mc:Choice Requires="wps">
            <w:drawing>
              <wp:anchor distT="0" distB="0" distL="114300" distR="114300" simplePos="0" relativeHeight="251665408" behindDoc="0" locked="0" layoutInCell="1" allowOverlap="1" wp14:anchorId="621CA428" wp14:editId="2DAB5488">
                <wp:simplePos x="0" y="0"/>
                <wp:positionH relativeFrom="margin">
                  <wp:posOffset>-53340</wp:posOffset>
                </wp:positionH>
                <wp:positionV relativeFrom="paragraph">
                  <wp:posOffset>299720</wp:posOffset>
                </wp:positionV>
                <wp:extent cx="1272540" cy="434340"/>
                <wp:effectExtent l="0" t="0" r="22860" b="22860"/>
                <wp:wrapNone/>
                <wp:docPr id="9" name="Rectangle 9"/>
                <wp:cNvGraphicFramePr/>
                <a:graphic xmlns:a="http://schemas.openxmlformats.org/drawingml/2006/main">
                  <a:graphicData uri="http://schemas.microsoft.com/office/word/2010/wordprocessingShape">
                    <wps:wsp>
                      <wps:cNvSpPr/>
                      <wps:spPr>
                        <a:xfrm>
                          <a:off x="0" y="0"/>
                          <a:ext cx="1272540" cy="4343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244EF5D" w14:textId="2B7598D9" w:rsidR="00091FEF" w:rsidRPr="004029EF" w:rsidRDefault="00091FEF" w:rsidP="00091FEF">
                            <w:pPr>
                              <w:jc w:val="center"/>
                              <w:rPr>
                                <w:color w:val="000000" w:themeColor="text1"/>
                                <w:lang w:val="en-IN"/>
                              </w:rPr>
                            </w:pPr>
                            <w:r>
                              <w:rPr>
                                <w:color w:val="000000" w:themeColor="text1"/>
                                <w:lang w:val="en-IN"/>
                              </w:rPr>
                              <w:t xml:space="preserve">IF </w:t>
                            </w:r>
                            <w:r w:rsidR="00126116">
                              <w:rPr>
                                <w:color w:val="000000" w:themeColor="text1"/>
                                <w:lang w:val="en-IN"/>
                              </w:rPr>
                              <w:t>MENU OPTION =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CA428" id="Rectangle 9" o:spid="_x0000_s1028" style="position:absolute;left:0;text-align:left;margin-left:-4.2pt;margin-top:23.6pt;width:100.2pt;height:34.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" fillcolor="#ddd [3204]" strokecolor="#6e6e6e [1604]" strokeweight="1pt">
                <v:textbox>
                  <w:txbxContent>
                    <w:p w14:paraId="5244EF5D" w14:textId="2B7598D9" w:rsidR="00091FEF" w:rsidRPr="004029EF" w:rsidRDefault="00091FEF" w:rsidP="00091FEF">
                      <w:pPr>
                        <w:jc w:val="center"/>
                        <w:rPr>
                          <w:color w:val="000000" w:themeColor="text1"/>
                          <w:lang w:val="en-IN"/>
                        </w:rPr>
                      </w:pPr>
                      <w:r>
                        <w:rPr>
                          <w:color w:val="000000" w:themeColor="text1"/>
                          <w:lang w:val="en-IN"/>
                        </w:rPr>
                        <w:t xml:space="preserve">IF </w:t>
                      </w:r>
                      <w:r w:rsidR="00126116">
                        <w:rPr>
                          <w:color w:val="000000" w:themeColor="text1"/>
                          <w:lang w:val="en-IN"/>
                        </w:rPr>
                        <w:t>MENU OPTION = 1</w:t>
                      </w:r>
                    </w:p>
                  </w:txbxContent>
                </v:textbox>
                <w10:wrap anchorx="margin"/>
              </v:rect>
            </w:pict>
          </mc:Fallback>
        </mc:AlternateContent>
      </w:r>
    </w:p>
    <w:p w14:paraId="1950284F" w14:textId="2707852E" w:rsidR="00AC5ADB" w:rsidRDefault="00F616B3" w:rsidP="00F12102">
      <w:pPr>
        <w:tabs>
          <w:tab w:val="left" w:pos="8080"/>
        </w:tabs>
        <w:spacing w:before="88"/>
        <w:ind w:left="1060" w:right="1225"/>
        <w:rPr>
          <w:b/>
          <w:sz w:val="32"/>
        </w:rPr>
      </w:pPr>
      <w:r>
        <w:rPr>
          <w:bCs/>
          <w:noProof/>
          <w:sz w:val="24"/>
          <w:szCs w:val="18"/>
        </w:rPr>
        <mc:AlternateContent>
          <mc:Choice Requires="wps">
            <w:drawing>
              <wp:anchor distT="0" distB="0" distL="114300" distR="114300" simplePos="0" relativeHeight="251669504" behindDoc="0" locked="0" layoutInCell="1" allowOverlap="1" wp14:anchorId="3B28732D" wp14:editId="485EB6A6">
                <wp:simplePos x="0" y="0"/>
                <wp:positionH relativeFrom="margin">
                  <wp:posOffset>3147060</wp:posOffset>
                </wp:positionH>
                <wp:positionV relativeFrom="paragraph">
                  <wp:posOffset>10795</wp:posOffset>
                </wp:positionV>
                <wp:extent cx="1272540" cy="426720"/>
                <wp:effectExtent l="0" t="0" r="22860" b="11430"/>
                <wp:wrapNone/>
                <wp:docPr id="11" name="Rectangle 11"/>
                <wp:cNvGraphicFramePr/>
                <a:graphic xmlns:a="http://schemas.openxmlformats.org/drawingml/2006/main">
                  <a:graphicData uri="http://schemas.microsoft.com/office/word/2010/wordprocessingShape">
                    <wps:wsp>
                      <wps:cNvSpPr/>
                      <wps:spPr>
                        <a:xfrm>
                          <a:off x="0" y="0"/>
                          <a:ext cx="12725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9BA6E11" w14:textId="23998123" w:rsidR="00091FEF" w:rsidRPr="004029EF" w:rsidRDefault="00126116" w:rsidP="00091FEF">
                            <w:pPr>
                              <w:jc w:val="center"/>
                              <w:rPr>
                                <w:color w:val="000000" w:themeColor="text1"/>
                                <w:lang w:val="en-IN"/>
                              </w:rPr>
                            </w:pPr>
                            <w:r>
                              <w:rPr>
                                <w:color w:val="000000" w:themeColor="text1"/>
                                <w:lang w:val="en-IN"/>
                              </w:rPr>
                              <w:t>IF MENU OPTION =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8732D" id="Rectangle 11" o:spid="_x0000_s1029" style="position:absolute;left:0;text-align:left;margin-left:247.8pt;margin-top:.85pt;width:100.2pt;height:33.6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" fillcolor="#ddd [3204]" strokecolor="#6e6e6e [1604]" strokeweight="1pt">
                <v:textbox>
                  <w:txbxContent>
                    <w:p w14:paraId="49BA6E11" w14:textId="23998123" w:rsidR="00091FEF" w:rsidRPr="004029EF" w:rsidRDefault="00126116" w:rsidP="00091FEF">
                      <w:pPr>
                        <w:jc w:val="center"/>
                        <w:rPr>
                          <w:color w:val="000000" w:themeColor="text1"/>
                          <w:lang w:val="en-IN"/>
                        </w:rPr>
                      </w:pPr>
                      <w:r>
                        <w:rPr>
                          <w:color w:val="000000" w:themeColor="text1"/>
                          <w:lang w:val="en-IN"/>
                        </w:rPr>
                        <w:t xml:space="preserve">IF MENU OPTION = </w:t>
                      </w:r>
                      <w:r>
                        <w:rPr>
                          <w:color w:val="000000" w:themeColor="text1"/>
                          <w:lang w:val="en-IN"/>
                        </w:rPr>
                        <w:t>3</w:t>
                      </w:r>
                    </w:p>
                  </w:txbxContent>
                </v:textbox>
                <w10:wrap anchorx="margin"/>
              </v:rect>
            </w:pict>
          </mc:Fallback>
        </mc:AlternateContent>
      </w:r>
      <w:r>
        <w:rPr>
          <w:bCs/>
          <w:noProof/>
          <w:sz w:val="24"/>
          <w:szCs w:val="18"/>
        </w:rPr>
        <mc:AlternateContent>
          <mc:Choice Requires="wps">
            <w:drawing>
              <wp:anchor distT="0" distB="0" distL="114300" distR="114300" simplePos="0" relativeHeight="251671552" behindDoc="0" locked="0" layoutInCell="1" allowOverlap="1" wp14:anchorId="3E1338FB" wp14:editId="02F151E0">
                <wp:simplePos x="0" y="0"/>
                <wp:positionH relativeFrom="margin">
                  <wp:posOffset>4739640</wp:posOffset>
                </wp:positionH>
                <wp:positionV relativeFrom="paragraph">
                  <wp:posOffset>10795</wp:posOffset>
                </wp:positionV>
                <wp:extent cx="1272540" cy="419100"/>
                <wp:effectExtent l="0" t="0" r="22860" b="19050"/>
                <wp:wrapNone/>
                <wp:docPr id="12" name="Rectangle 12"/>
                <wp:cNvGraphicFramePr/>
                <a:graphic xmlns:a="http://schemas.openxmlformats.org/drawingml/2006/main">
                  <a:graphicData uri="http://schemas.microsoft.com/office/word/2010/wordprocessingShape">
                    <wps:wsp>
                      <wps:cNvSpPr/>
                      <wps:spPr>
                        <a:xfrm>
                          <a:off x="0" y="0"/>
                          <a:ext cx="1272540" cy="419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E1CFEC" w14:textId="787655B9" w:rsidR="00091FEF" w:rsidRPr="004029EF" w:rsidRDefault="00126116" w:rsidP="00091FEF">
                            <w:pPr>
                              <w:jc w:val="center"/>
                              <w:rPr>
                                <w:color w:val="000000" w:themeColor="text1"/>
                                <w:lang w:val="en-IN"/>
                              </w:rPr>
                            </w:pPr>
                            <w:r>
                              <w:rPr>
                                <w:color w:val="000000" w:themeColor="text1"/>
                                <w:lang w:val="en-IN"/>
                              </w:rPr>
                              <w:t>IF MENU OPTION =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1338FB" id="Rectangle 12" o:spid="_x0000_s1030" style="position:absolute;left:0;text-align:left;margin-left:373.2pt;margin-top:.85pt;width:100.2pt;height:3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" fillcolor="#ddd [3204]" strokecolor="#6e6e6e [1604]" strokeweight="1pt">
                <v:textbox>
                  <w:txbxContent>
                    <w:p w14:paraId="01E1CFEC" w14:textId="787655B9" w:rsidR="00091FEF" w:rsidRPr="004029EF" w:rsidRDefault="00126116" w:rsidP="00091FEF">
                      <w:pPr>
                        <w:jc w:val="center"/>
                        <w:rPr>
                          <w:color w:val="000000" w:themeColor="text1"/>
                          <w:lang w:val="en-IN"/>
                        </w:rPr>
                      </w:pPr>
                      <w:r>
                        <w:rPr>
                          <w:color w:val="000000" w:themeColor="text1"/>
                          <w:lang w:val="en-IN"/>
                        </w:rPr>
                        <w:t xml:space="preserve">IF MENU OPTION = </w:t>
                      </w:r>
                      <w:r>
                        <w:rPr>
                          <w:color w:val="000000" w:themeColor="text1"/>
                          <w:lang w:val="en-IN"/>
                        </w:rPr>
                        <w:t>4</w:t>
                      </w:r>
                    </w:p>
                  </w:txbxContent>
                </v:textbox>
                <w10:wrap anchorx="margin"/>
              </v:rect>
            </w:pict>
          </mc:Fallback>
        </mc:AlternateContent>
      </w:r>
      <w:r>
        <w:rPr>
          <w:bCs/>
          <w:noProof/>
          <w:sz w:val="24"/>
          <w:szCs w:val="18"/>
        </w:rPr>
        <mc:AlternateContent>
          <mc:Choice Requires="wps">
            <w:drawing>
              <wp:anchor distT="0" distB="0" distL="114300" distR="114300" simplePos="0" relativeHeight="251667456" behindDoc="0" locked="0" layoutInCell="1" allowOverlap="1" wp14:anchorId="049AC77E" wp14:editId="0D8551F6">
                <wp:simplePos x="0" y="0"/>
                <wp:positionH relativeFrom="margin">
                  <wp:posOffset>1546860</wp:posOffset>
                </wp:positionH>
                <wp:positionV relativeFrom="paragraph">
                  <wp:posOffset>10795</wp:posOffset>
                </wp:positionV>
                <wp:extent cx="1272540" cy="426720"/>
                <wp:effectExtent l="0" t="0" r="22860" b="11430"/>
                <wp:wrapNone/>
                <wp:docPr id="10" name="Rectangle 10"/>
                <wp:cNvGraphicFramePr/>
                <a:graphic xmlns:a="http://schemas.openxmlformats.org/drawingml/2006/main">
                  <a:graphicData uri="http://schemas.microsoft.com/office/word/2010/wordprocessingShape">
                    <wps:wsp>
                      <wps:cNvSpPr/>
                      <wps:spPr>
                        <a:xfrm>
                          <a:off x="0" y="0"/>
                          <a:ext cx="1272540" cy="42672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B13A82" w14:textId="60E7F5C1" w:rsidR="00091FEF" w:rsidRPr="004029EF" w:rsidRDefault="00126116" w:rsidP="00091FEF">
                            <w:pPr>
                              <w:jc w:val="center"/>
                              <w:rPr>
                                <w:color w:val="000000" w:themeColor="text1"/>
                                <w:lang w:val="en-IN"/>
                              </w:rPr>
                            </w:pPr>
                            <w:r>
                              <w:rPr>
                                <w:color w:val="000000" w:themeColor="text1"/>
                                <w:lang w:val="en-IN"/>
                              </w:rPr>
                              <w:t>IF MENU OPTION = 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AC77E" id="Rectangle 10" o:spid="_x0000_s1031" style="position:absolute;left:0;text-align:left;margin-left:121.8pt;margin-top:.85pt;width:100.2pt;height:33.6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" fillcolor="#ddd [3204]" strokecolor="#6e6e6e [1604]" strokeweight="1pt">
                <v:textbox>
                  <w:txbxContent>
                    <w:p w14:paraId="0EB13A82" w14:textId="60E7F5C1" w:rsidR="00091FEF" w:rsidRPr="004029EF" w:rsidRDefault="00126116" w:rsidP="00091FEF">
                      <w:pPr>
                        <w:jc w:val="center"/>
                        <w:rPr>
                          <w:color w:val="000000" w:themeColor="text1"/>
                          <w:lang w:val="en-IN"/>
                        </w:rPr>
                      </w:pPr>
                      <w:r>
                        <w:rPr>
                          <w:color w:val="000000" w:themeColor="text1"/>
                          <w:lang w:val="en-IN"/>
                        </w:rPr>
                        <w:t xml:space="preserve">IF MENU OPTION = </w:t>
                      </w:r>
                      <w:r>
                        <w:rPr>
                          <w:color w:val="000000" w:themeColor="text1"/>
                          <w:lang w:val="en-IN"/>
                        </w:rPr>
                        <w:t>2</w:t>
                      </w:r>
                    </w:p>
                  </w:txbxContent>
                </v:textbox>
                <w10:wrap anchorx="margin"/>
              </v:rect>
            </w:pict>
          </mc:Fallback>
        </mc:AlternateContent>
      </w:r>
    </w:p>
    <w:p w14:paraId="19502850" w14:textId="48F90A8C" w:rsidR="00AC5ADB" w:rsidRDefault="00F616B3" w:rsidP="00AC5ADB">
      <w:pPr>
        <w:spacing w:before="88"/>
        <w:ind w:left="1060" w:right="1225"/>
        <w:jc w:val="center"/>
        <w:rPr>
          <w:b/>
          <w:sz w:val="32"/>
        </w:rPr>
      </w:pPr>
      <w:r>
        <w:rPr>
          <w:b/>
          <w:noProof/>
          <w:sz w:val="32"/>
        </w:rPr>
        <mc:AlternateContent>
          <mc:Choice Requires="wps">
            <w:drawing>
              <wp:anchor distT="0" distB="0" distL="114300" distR="114300" simplePos="0" relativeHeight="251680768" behindDoc="0" locked="0" layoutInCell="1" allowOverlap="1" wp14:anchorId="03DEB34F" wp14:editId="199265AD">
                <wp:simplePos x="0" y="0"/>
                <wp:positionH relativeFrom="column">
                  <wp:posOffset>624840</wp:posOffset>
                </wp:positionH>
                <wp:positionV relativeFrom="paragraph">
                  <wp:posOffset>129540</wp:posOffset>
                </wp:positionV>
                <wp:extent cx="0" cy="434340"/>
                <wp:effectExtent l="76200" t="0" r="57150" b="60960"/>
                <wp:wrapNone/>
                <wp:docPr id="18" name="Straight Arrow Connector 18"/>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DAFA888" id="Straight Arrow Connector 18" o:spid="_x0000_s1026" type="#_x0000_t32" style="position:absolute;margin-left:49.2pt;margin-top:10.2pt;width:0;height:34.2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82816" behindDoc="0" locked="0" layoutInCell="1" allowOverlap="1" wp14:anchorId="026F99AB" wp14:editId="0EAEEA4F">
                <wp:simplePos x="0" y="0"/>
                <wp:positionH relativeFrom="column">
                  <wp:posOffset>2194560</wp:posOffset>
                </wp:positionH>
                <wp:positionV relativeFrom="paragraph">
                  <wp:posOffset>137160</wp:posOffset>
                </wp:positionV>
                <wp:extent cx="0" cy="434340"/>
                <wp:effectExtent l="76200" t="0" r="57150" b="60960"/>
                <wp:wrapNone/>
                <wp:docPr id="19" name="Straight Arrow Connector 19"/>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520E90" id="Straight Arrow Connector 19" o:spid="_x0000_s1026" type="#_x0000_t32" style="position:absolute;margin-left:172.8pt;margin-top:10.8pt;width:0;height:34.2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95104" behindDoc="0" locked="0" layoutInCell="1" allowOverlap="1" wp14:anchorId="0ED5DE10" wp14:editId="00FD40E3">
                <wp:simplePos x="0" y="0"/>
                <wp:positionH relativeFrom="column">
                  <wp:posOffset>3794760</wp:posOffset>
                </wp:positionH>
                <wp:positionV relativeFrom="paragraph">
                  <wp:posOffset>132715</wp:posOffset>
                </wp:positionV>
                <wp:extent cx="0" cy="434340"/>
                <wp:effectExtent l="76200" t="0" r="57150" b="60960"/>
                <wp:wrapNone/>
                <wp:docPr id="25" name="Straight Arrow Connector 25"/>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99636A3" id="Straight Arrow Connector 25" o:spid="_x0000_s1026" type="#_x0000_t32" style="position:absolute;margin-left:298.8pt;margin-top:10.45pt;width:0;height:34.2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" strokecolor="black [3213]" strokeweight=".5pt">
                <v:stroke endarrow="block" joinstyle="miter"/>
              </v:shape>
            </w:pict>
          </mc:Fallback>
        </mc:AlternateContent>
      </w:r>
      <w:r>
        <w:rPr>
          <w:b/>
          <w:noProof/>
          <w:sz w:val="32"/>
        </w:rPr>
        <mc:AlternateContent>
          <mc:Choice Requires="wps">
            <w:drawing>
              <wp:anchor distT="0" distB="0" distL="114300" distR="114300" simplePos="0" relativeHeight="251693056" behindDoc="0" locked="0" layoutInCell="1" allowOverlap="1" wp14:anchorId="19C2BAC9" wp14:editId="0F3EA40D">
                <wp:simplePos x="0" y="0"/>
                <wp:positionH relativeFrom="column">
                  <wp:posOffset>5356860</wp:posOffset>
                </wp:positionH>
                <wp:positionV relativeFrom="paragraph">
                  <wp:posOffset>125095</wp:posOffset>
                </wp:positionV>
                <wp:extent cx="0" cy="434340"/>
                <wp:effectExtent l="76200" t="0" r="57150" b="60960"/>
                <wp:wrapNone/>
                <wp:docPr id="24" name="Straight Arrow Connector 24"/>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0B0960" id="Straight Arrow Connector 24" o:spid="_x0000_s1026" type="#_x0000_t32" style="position:absolute;margin-left:421.8pt;margin-top:9.85pt;width:0;height:34.2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" strokecolor="black [3213]" strokeweight=".5pt">
                <v:stroke endarrow="block" joinstyle="miter"/>
              </v:shape>
            </w:pict>
          </mc:Fallback>
        </mc:AlternateContent>
      </w:r>
    </w:p>
    <w:p w14:paraId="19502851" w14:textId="424E699B" w:rsidR="00AC5ADB" w:rsidRDefault="007B6896" w:rsidP="00AC5ADB">
      <w:pPr>
        <w:spacing w:before="88"/>
        <w:ind w:left="1060" w:right="1225"/>
        <w:jc w:val="center"/>
        <w:rPr>
          <w:b/>
          <w:sz w:val="32"/>
        </w:rPr>
      </w:pPr>
      <w:r>
        <w:rPr>
          <w:bCs/>
          <w:noProof/>
          <w:sz w:val="24"/>
          <w:szCs w:val="18"/>
        </w:rPr>
        <mc:AlternateContent>
          <mc:Choice Requires="wps">
            <w:drawing>
              <wp:anchor distT="0" distB="0" distL="114300" distR="114300" simplePos="0" relativeHeight="251705344" behindDoc="0" locked="0" layoutInCell="1" allowOverlap="1" wp14:anchorId="1FBAB10F" wp14:editId="1ABCE9AE">
                <wp:simplePos x="0" y="0"/>
                <wp:positionH relativeFrom="margin">
                  <wp:posOffset>4724400</wp:posOffset>
                </wp:positionH>
                <wp:positionV relativeFrom="paragraph">
                  <wp:posOffset>281940</wp:posOffset>
                </wp:positionV>
                <wp:extent cx="1272540" cy="853440"/>
                <wp:effectExtent l="0" t="0" r="22860" b="22860"/>
                <wp:wrapNone/>
                <wp:docPr id="30" name="Rectangle 30"/>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D2EB23" w14:textId="27A75FB8" w:rsidR="007B6896" w:rsidRPr="004029EF" w:rsidRDefault="007B6896" w:rsidP="007B6896">
                            <w:pPr>
                              <w:jc w:val="center"/>
                              <w:rPr>
                                <w:color w:val="000000" w:themeColor="text1"/>
                                <w:lang w:val="en-IN"/>
                              </w:rPr>
                            </w:pPr>
                            <w:r>
                              <w:rPr>
                                <w:color w:val="000000" w:themeColor="text1"/>
                                <w:lang w:val="en-IN"/>
                              </w:rPr>
                              <w:t>Input Customer Name and Am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BAB10F" id="Rectangle 30" o:spid="_x0000_s1032" style="position:absolute;left:0;text-align:left;margin-left:372pt;margin-top:22.2pt;width:100.2pt;height:67.2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" fillcolor="#ddd [3204]" strokecolor="#6e6e6e [1604]" strokeweight="1pt">
                <v:textbox>
                  <w:txbxContent>
                    <w:p w14:paraId="5FD2EB23" w14:textId="27A75FB8" w:rsidR="007B6896" w:rsidRPr="004029EF" w:rsidRDefault="007B6896" w:rsidP="007B6896">
                      <w:pPr>
                        <w:jc w:val="center"/>
                        <w:rPr>
                          <w:color w:val="000000" w:themeColor="text1"/>
                          <w:lang w:val="en-IN"/>
                        </w:rPr>
                      </w:pPr>
                      <w:r>
                        <w:rPr>
                          <w:color w:val="000000" w:themeColor="text1"/>
                          <w:lang w:val="en-IN"/>
                        </w:rPr>
                        <w:t xml:space="preserve">Input Customer Name and </w:t>
                      </w:r>
                      <w:r>
                        <w:rPr>
                          <w:color w:val="000000" w:themeColor="text1"/>
                          <w:lang w:val="en-IN"/>
                        </w:rPr>
                        <w:t>Amount</w:t>
                      </w:r>
                    </w:p>
                  </w:txbxContent>
                </v:textbox>
                <w10:wrap anchorx="margin"/>
              </v:rect>
            </w:pict>
          </mc:Fallback>
        </mc:AlternateContent>
      </w:r>
      <w:r w:rsidR="00543497">
        <w:rPr>
          <w:bCs/>
          <w:noProof/>
          <w:sz w:val="24"/>
          <w:szCs w:val="18"/>
        </w:rPr>
        <mc:AlternateContent>
          <mc:Choice Requires="wps">
            <w:drawing>
              <wp:anchor distT="0" distB="0" distL="114300" distR="114300" simplePos="0" relativeHeight="251703296" behindDoc="0" locked="0" layoutInCell="1" allowOverlap="1" wp14:anchorId="3AA65676" wp14:editId="4AD81183">
                <wp:simplePos x="0" y="0"/>
                <wp:positionH relativeFrom="margin">
                  <wp:posOffset>3162300</wp:posOffset>
                </wp:positionH>
                <wp:positionV relativeFrom="paragraph">
                  <wp:posOffset>289560</wp:posOffset>
                </wp:positionV>
                <wp:extent cx="1272540" cy="853440"/>
                <wp:effectExtent l="0" t="0" r="22860" b="22860"/>
                <wp:wrapNone/>
                <wp:docPr id="29" name="Rectangle 29"/>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192F5B" w14:textId="5AB2713C" w:rsidR="00543497" w:rsidRPr="004029EF" w:rsidRDefault="00543497" w:rsidP="00543497">
                            <w:pPr>
                              <w:jc w:val="center"/>
                              <w:rPr>
                                <w:color w:val="000000" w:themeColor="text1"/>
                                <w:lang w:val="en-IN"/>
                              </w:rPr>
                            </w:pPr>
                            <w:r>
                              <w:rPr>
                                <w:color w:val="000000" w:themeColor="text1"/>
                                <w:lang w:val="en-IN"/>
                              </w:rPr>
                              <w:t>Input Customer Name</w:t>
                            </w:r>
                            <w:r w:rsidR="007B6896">
                              <w:rPr>
                                <w:color w:val="000000" w:themeColor="text1"/>
                                <w:lang w:val="en-IN"/>
                              </w:rPr>
                              <w:t xml:space="preserve"> and Bill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A65676" id="Rectangle 29" o:spid="_x0000_s1033" style="position:absolute;left:0;text-align:left;margin-left:249pt;margin-top:22.8pt;width:100.2pt;height:67.2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" fillcolor="#ddd [3204]" strokecolor="#6e6e6e [1604]" strokeweight="1pt">
                <v:textbox>
                  <w:txbxContent>
                    <w:p w14:paraId="4B192F5B" w14:textId="5AB2713C" w:rsidR="00543497" w:rsidRPr="004029EF" w:rsidRDefault="00543497" w:rsidP="00543497">
                      <w:pPr>
                        <w:jc w:val="center"/>
                        <w:rPr>
                          <w:color w:val="000000" w:themeColor="text1"/>
                          <w:lang w:val="en-IN"/>
                        </w:rPr>
                      </w:pPr>
                      <w:r>
                        <w:rPr>
                          <w:color w:val="000000" w:themeColor="text1"/>
                          <w:lang w:val="en-IN"/>
                        </w:rPr>
                        <w:t>Input Customer Name</w:t>
                      </w:r>
                      <w:r w:rsidR="007B6896">
                        <w:rPr>
                          <w:color w:val="000000" w:themeColor="text1"/>
                          <w:lang w:val="en-IN"/>
                        </w:rPr>
                        <w:t xml:space="preserve"> and Bill Details</w:t>
                      </w:r>
                    </w:p>
                  </w:txbxContent>
                </v:textbox>
                <w10:wrap anchorx="margin"/>
              </v:rect>
            </w:pict>
          </mc:Fallback>
        </mc:AlternateContent>
      </w:r>
      <w:r w:rsidR="00543497">
        <w:rPr>
          <w:bCs/>
          <w:noProof/>
          <w:sz w:val="24"/>
          <w:szCs w:val="18"/>
        </w:rPr>
        <mc:AlternateContent>
          <mc:Choice Requires="wps">
            <w:drawing>
              <wp:anchor distT="0" distB="0" distL="114300" distR="114300" simplePos="0" relativeHeight="251697152" behindDoc="0" locked="0" layoutInCell="1" allowOverlap="1" wp14:anchorId="642C8561" wp14:editId="29607D6A">
                <wp:simplePos x="0" y="0"/>
                <wp:positionH relativeFrom="margin">
                  <wp:posOffset>-60960</wp:posOffset>
                </wp:positionH>
                <wp:positionV relativeFrom="paragraph">
                  <wp:posOffset>292735</wp:posOffset>
                </wp:positionV>
                <wp:extent cx="1272540" cy="853440"/>
                <wp:effectExtent l="0" t="0" r="22860" b="22860"/>
                <wp:wrapNone/>
                <wp:docPr id="26" name="Rectangle 26"/>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522549" w14:textId="3D9820EA" w:rsidR="008C3F9D" w:rsidRPr="004029EF" w:rsidRDefault="008C3F9D" w:rsidP="008C3F9D">
                            <w:pPr>
                              <w:jc w:val="center"/>
                              <w:rPr>
                                <w:color w:val="000000" w:themeColor="text1"/>
                                <w:lang w:val="en-IN"/>
                              </w:rPr>
                            </w:pPr>
                            <w:r>
                              <w:rPr>
                                <w:color w:val="000000" w:themeColor="text1"/>
                                <w:lang w:val="en-IN"/>
                              </w:rPr>
                              <w:t>Input Custom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2C8561" id="Rectangle 26" o:spid="_x0000_s1034" style="position:absolute;left:0;text-align:left;margin-left:-4.8pt;margin-top:23.05pt;width:100.2pt;height:67.2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" fillcolor="#ddd [3204]" strokecolor="#6e6e6e [1604]" strokeweight="1pt">
                <v:textbox>
                  <w:txbxContent>
                    <w:p w14:paraId="13522549" w14:textId="3D9820EA" w:rsidR="008C3F9D" w:rsidRPr="004029EF" w:rsidRDefault="008C3F9D" w:rsidP="008C3F9D">
                      <w:pPr>
                        <w:jc w:val="center"/>
                        <w:rPr>
                          <w:color w:val="000000" w:themeColor="text1"/>
                          <w:lang w:val="en-IN"/>
                        </w:rPr>
                      </w:pPr>
                      <w:r>
                        <w:rPr>
                          <w:color w:val="000000" w:themeColor="text1"/>
                          <w:lang w:val="en-IN"/>
                        </w:rPr>
                        <w:t>Input Customer Details</w:t>
                      </w:r>
                    </w:p>
                  </w:txbxContent>
                </v:textbox>
                <w10:wrap anchorx="margin"/>
              </v:rect>
            </w:pict>
          </mc:Fallback>
        </mc:AlternateContent>
      </w:r>
    </w:p>
    <w:p w14:paraId="19502852" w14:textId="0D892E2E" w:rsidR="00AC5ADB" w:rsidRDefault="00543497" w:rsidP="00AC5ADB">
      <w:pPr>
        <w:spacing w:before="88"/>
        <w:ind w:left="1060" w:right="1225"/>
        <w:jc w:val="center"/>
        <w:rPr>
          <w:b/>
          <w:sz w:val="32"/>
        </w:rPr>
      </w:pPr>
      <w:r>
        <w:rPr>
          <w:bCs/>
          <w:noProof/>
          <w:sz w:val="24"/>
          <w:szCs w:val="18"/>
        </w:rPr>
        <mc:AlternateContent>
          <mc:Choice Requires="wps">
            <w:drawing>
              <wp:anchor distT="0" distB="0" distL="114300" distR="114300" simplePos="0" relativeHeight="251701248" behindDoc="0" locked="0" layoutInCell="1" allowOverlap="1" wp14:anchorId="06E8A25C" wp14:editId="33EC4616">
                <wp:simplePos x="0" y="0"/>
                <wp:positionH relativeFrom="margin">
                  <wp:posOffset>1562100</wp:posOffset>
                </wp:positionH>
                <wp:positionV relativeFrom="paragraph">
                  <wp:posOffset>10795</wp:posOffset>
                </wp:positionV>
                <wp:extent cx="1272540" cy="853440"/>
                <wp:effectExtent l="0" t="0" r="22860" b="22860"/>
                <wp:wrapNone/>
                <wp:docPr id="28" name="Rectangle 28"/>
                <wp:cNvGraphicFramePr/>
                <a:graphic xmlns:a="http://schemas.openxmlformats.org/drawingml/2006/main">
                  <a:graphicData uri="http://schemas.microsoft.com/office/word/2010/wordprocessingShape">
                    <wps:wsp>
                      <wps:cNvSpPr/>
                      <wps:spPr>
                        <a:xfrm>
                          <a:off x="0" y="0"/>
                          <a:ext cx="1272540" cy="8534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76C79F5" w14:textId="37E87708" w:rsidR="00543497" w:rsidRPr="004029EF" w:rsidRDefault="00543497" w:rsidP="00543497">
                            <w:pPr>
                              <w:jc w:val="center"/>
                              <w:rPr>
                                <w:color w:val="000000" w:themeColor="text1"/>
                                <w:lang w:val="en-IN"/>
                              </w:rPr>
                            </w:pPr>
                            <w:r>
                              <w:rPr>
                                <w:color w:val="000000" w:themeColor="text1"/>
                                <w:lang w:val="en-IN"/>
                              </w:rPr>
                              <w:t>Input Customer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E8A25C" id="Rectangle 28" o:spid="_x0000_s1035" style="position:absolute;left:0;text-align:left;margin-left:123pt;margin-top:.85pt;width:100.2pt;height:67.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" fillcolor="#ddd [3204]" strokecolor="#6e6e6e [1604]" strokeweight="1pt">
                <v:textbox>
                  <w:txbxContent>
                    <w:p w14:paraId="676C79F5" w14:textId="37E87708" w:rsidR="00543497" w:rsidRPr="004029EF" w:rsidRDefault="00543497" w:rsidP="00543497">
                      <w:pPr>
                        <w:jc w:val="center"/>
                        <w:rPr>
                          <w:color w:val="000000" w:themeColor="text1"/>
                          <w:lang w:val="en-IN"/>
                        </w:rPr>
                      </w:pPr>
                      <w:r>
                        <w:rPr>
                          <w:color w:val="000000" w:themeColor="text1"/>
                          <w:lang w:val="en-IN"/>
                        </w:rPr>
                        <w:t xml:space="preserve">Input Customer </w:t>
                      </w:r>
                      <w:r>
                        <w:rPr>
                          <w:color w:val="000000" w:themeColor="text1"/>
                          <w:lang w:val="en-IN"/>
                        </w:rPr>
                        <w:t>Name</w:t>
                      </w:r>
                    </w:p>
                  </w:txbxContent>
                </v:textbox>
                <w10:wrap anchorx="margin"/>
              </v:rect>
            </w:pict>
          </mc:Fallback>
        </mc:AlternateContent>
      </w:r>
      <w:r>
        <w:rPr>
          <w:bCs/>
          <w:noProof/>
          <w:sz w:val="24"/>
          <w:szCs w:val="18"/>
        </w:rPr>
        <mc:AlternateContent>
          <mc:Choice Requires="wps">
            <w:drawing>
              <wp:anchor distT="0" distB="0" distL="114300" distR="114300" simplePos="0" relativeHeight="251699200" behindDoc="0" locked="0" layoutInCell="1" allowOverlap="1" wp14:anchorId="0AAD5415" wp14:editId="5600D333">
                <wp:simplePos x="0" y="0"/>
                <wp:positionH relativeFrom="margin">
                  <wp:posOffset>1562100</wp:posOffset>
                </wp:positionH>
                <wp:positionV relativeFrom="paragraph">
                  <wp:posOffset>10795</wp:posOffset>
                </wp:positionV>
                <wp:extent cx="1272540" cy="838200"/>
                <wp:effectExtent l="0" t="0" r="22860" b="19050"/>
                <wp:wrapNone/>
                <wp:docPr id="27" name="Rectangle 27"/>
                <wp:cNvGraphicFramePr/>
                <a:graphic xmlns:a="http://schemas.openxmlformats.org/drawingml/2006/main">
                  <a:graphicData uri="http://schemas.microsoft.com/office/word/2010/wordprocessingShape">
                    <wps:wsp>
                      <wps:cNvSpPr/>
                      <wps:spPr>
                        <a:xfrm>
                          <a:off x="0" y="0"/>
                          <a:ext cx="1272540" cy="8382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39E90E4" w14:textId="0070FDBC" w:rsidR="00543497" w:rsidRPr="004029EF" w:rsidRDefault="00543497" w:rsidP="00543497">
                            <w:pPr>
                              <w:jc w:val="center"/>
                              <w:rPr>
                                <w:color w:val="000000" w:themeColor="text1"/>
                                <w:lang w:val="en-IN"/>
                              </w:rPr>
                            </w:pPr>
                            <w:r>
                              <w:rPr>
                                <w:color w:val="000000" w:themeColor="text1"/>
                                <w:lang w:val="en-IN"/>
                              </w:rPr>
                              <w:t>Input Customer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D5415" id="Rectangle 27" o:spid="_x0000_s1036" style="position:absolute;left:0;text-align:left;margin-left:123pt;margin-top:.85pt;width:100.2pt;height:66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" fillcolor="#ddd [3204]" strokecolor="#6e6e6e [1604]" strokeweight="1pt">
                <v:textbox>
                  <w:txbxContent>
                    <w:p w14:paraId="539E90E4" w14:textId="0070FDBC" w:rsidR="00543497" w:rsidRPr="004029EF" w:rsidRDefault="00543497" w:rsidP="00543497">
                      <w:pPr>
                        <w:jc w:val="center"/>
                        <w:rPr>
                          <w:color w:val="000000" w:themeColor="text1"/>
                          <w:lang w:val="en-IN"/>
                        </w:rPr>
                      </w:pPr>
                      <w:r>
                        <w:rPr>
                          <w:color w:val="000000" w:themeColor="text1"/>
                          <w:lang w:val="en-IN"/>
                        </w:rPr>
                        <w:t xml:space="preserve">Input Customer </w:t>
                      </w:r>
                      <w:r>
                        <w:rPr>
                          <w:color w:val="000000" w:themeColor="text1"/>
                          <w:lang w:val="en-IN"/>
                        </w:rPr>
                        <w:t>Name</w:t>
                      </w:r>
                    </w:p>
                  </w:txbxContent>
                </v:textbox>
                <w10:wrap anchorx="margin"/>
              </v:rect>
            </w:pict>
          </mc:Fallback>
        </mc:AlternateContent>
      </w:r>
    </w:p>
    <w:p w14:paraId="19502853" w14:textId="6585A764" w:rsidR="00AC5ADB" w:rsidRDefault="00AC5ADB" w:rsidP="00AC5ADB">
      <w:pPr>
        <w:spacing w:before="88"/>
        <w:ind w:left="1060" w:right="1225"/>
        <w:jc w:val="center"/>
        <w:rPr>
          <w:b/>
          <w:sz w:val="32"/>
        </w:rPr>
      </w:pPr>
    </w:p>
    <w:p w14:paraId="19502854" w14:textId="5AED88B6" w:rsidR="00AC5ADB" w:rsidRDefault="000578C0" w:rsidP="00AC5ADB">
      <w:pPr>
        <w:spacing w:before="88"/>
        <w:ind w:left="1060" w:right="1225"/>
        <w:jc w:val="center"/>
        <w:rPr>
          <w:b/>
          <w:sz w:val="32"/>
        </w:rPr>
      </w:pPr>
      <w:r w:rsidRPr="000578C0">
        <w:rPr>
          <w:b/>
          <w:noProof/>
          <w:sz w:val="32"/>
        </w:rPr>
        <mc:AlternateContent>
          <mc:Choice Requires="wps">
            <w:drawing>
              <wp:anchor distT="0" distB="0" distL="114300" distR="114300" simplePos="0" relativeHeight="251710464" behindDoc="0" locked="0" layoutInCell="1" allowOverlap="1" wp14:anchorId="1EA80FC3" wp14:editId="314F140E">
                <wp:simplePos x="0" y="0"/>
                <wp:positionH relativeFrom="column">
                  <wp:posOffset>3794760</wp:posOffset>
                </wp:positionH>
                <wp:positionV relativeFrom="paragraph">
                  <wp:posOffset>277495</wp:posOffset>
                </wp:positionV>
                <wp:extent cx="0" cy="434340"/>
                <wp:effectExtent l="76200" t="0" r="57150" b="60960"/>
                <wp:wrapNone/>
                <wp:docPr id="34" name="Straight Arrow Connector 34"/>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F236FE" id="Straight Arrow Connector 34" o:spid="_x0000_s1026" type="#_x0000_t32" style="position:absolute;margin-left:298.8pt;margin-top:21.85pt;width:0;height:34.2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" strokecolor="black [3213]" strokeweight=".5pt">
                <v:stroke endarrow="block" joinstyle="miter"/>
              </v:shape>
            </w:pict>
          </mc:Fallback>
        </mc:AlternateContent>
      </w:r>
      <w:r w:rsidRPr="000578C0">
        <w:rPr>
          <w:b/>
          <w:noProof/>
          <w:sz w:val="32"/>
        </w:rPr>
        <mc:AlternateContent>
          <mc:Choice Requires="wps">
            <w:drawing>
              <wp:anchor distT="0" distB="0" distL="114300" distR="114300" simplePos="0" relativeHeight="251709440" behindDoc="0" locked="0" layoutInCell="1" allowOverlap="1" wp14:anchorId="46CCB60C" wp14:editId="23AB420F">
                <wp:simplePos x="0" y="0"/>
                <wp:positionH relativeFrom="column">
                  <wp:posOffset>5356860</wp:posOffset>
                </wp:positionH>
                <wp:positionV relativeFrom="paragraph">
                  <wp:posOffset>269875</wp:posOffset>
                </wp:positionV>
                <wp:extent cx="0" cy="434340"/>
                <wp:effectExtent l="76200" t="0" r="57150" b="60960"/>
                <wp:wrapNone/>
                <wp:docPr id="33" name="Straight Arrow Connector 33"/>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C52224" id="Straight Arrow Connector 33" o:spid="_x0000_s1026" type="#_x0000_t32" style="position:absolute;margin-left:421.8pt;margin-top:21.25pt;width:0;height:34.2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" strokecolor="black [3213]" strokeweight=".5pt">
                <v:stroke endarrow="block" joinstyle="miter"/>
              </v:shape>
            </w:pict>
          </mc:Fallback>
        </mc:AlternateContent>
      </w:r>
      <w:r w:rsidRPr="000578C0">
        <w:rPr>
          <w:b/>
          <w:noProof/>
          <w:sz w:val="32"/>
        </w:rPr>
        <mc:AlternateContent>
          <mc:Choice Requires="wps">
            <w:drawing>
              <wp:anchor distT="0" distB="0" distL="114300" distR="114300" simplePos="0" relativeHeight="251708416" behindDoc="0" locked="0" layoutInCell="1" allowOverlap="1" wp14:anchorId="3945E986" wp14:editId="7903D910">
                <wp:simplePos x="0" y="0"/>
                <wp:positionH relativeFrom="column">
                  <wp:posOffset>2194560</wp:posOffset>
                </wp:positionH>
                <wp:positionV relativeFrom="paragraph">
                  <wp:posOffset>281940</wp:posOffset>
                </wp:positionV>
                <wp:extent cx="0" cy="434340"/>
                <wp:effectExtent l="76200" t="0" r="57150" b="60960"/>
                <wp:wrapNone/>
                <wp:docPr id="32" name="Straight Arrow Connector 32"/>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4C8B7A" id="Straight Arrow Connector 32" o:spid="_x0000_s1026" type="#_x0000_t32" style="position:absolute;margin-left:172.8pt;margin-top:22.2pt;width:0;height:34.2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" strokecolor="black [3213]" strokeweight=".5pt">
                <v:stroke endarrow="block" joinstyle="miter"/>
              </v:shape>
            </w:pict>
          </mc:Fallback>
        </mc:AlternateContent>
      </w:r>
      <w:r w:rsidRPr="000578C0">
        <w:rPr>
          <w:b/>
          <w:noProof/>
          <w:sz w:val="32"/>
        </w:rPr>
        <mc:AlternateContent>
          <mc:Choice Requires="wps">
            <w:drawing>
              <wp:anchor distT="0" distB="0" distL="114300" distR="114300" simplePos="0" relativeHeight="251707392" behindDoc="0" locked="0" layoutInCell="1" allowOverlap="1" wp14:anchorId="7F52F326" wp14:editId="458A82AF">
                <wp:simplePos x="0" y="0"/>
                <wp:positionH relativeFrom="column">
                  <wp:posOffset>624840</wp:posOffset>
                </wp:positionH>
                <wp:positionV relativeFrom="paragraph">
                  <wp:posOffset>274320</wp:posOffset>
                </wp:positionV>
                <wp:extent cx="0" cy="434340"/>
                <wp:effectExtent l="76200" t="0" r="57150" b="60960"/>
                <wp:wrapNone/>
                <wp:docPr id="31" name="Straight Arrow Connector 31"/>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676FFE" id="Straight Arrow Connector 31" o:spid="_x0000_s1026" type="#_x0000_t32" style="position:absolute;margin-left:49.2pt;margin-top:21.6pt;width:0;height:34.2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" strokecolor="black [3213]" strokeweight=".5pt">
                <v:stroke endarrow="block" joinstyle="miter"/>
              </v:shape>
            </w:pict>
          </mc:Fallback>
        </mc:AlternateContent>
      </w:r>
    </w:p>
    <w:p w14:paraId="19502859" w14:textId="4206A609" w:rsidR="00AC5ADB" w:rsidRDefault="00AC5ADB" w:rsidP="00AC5ADB">
      <w:pPr>
        <w:spacing w:before="88"/>
        <w:ind w:left="1060" w:right="1225"/>
        <w:jc w:val="center"/>
        <w:rPr>
          <w:b/>
          <w:sz w:val="32"/>
        </w:rPr>
      </w:pPr>
    </w:p>
    <w:p w14:paraId="1950285A" w14:textId="58D9B7B4" w:rsidR="00AC5ADB" w:rsidRDefault="0051089A" w:rsidP="00AC5ADB">
      <w:pPr>
        <w:spacing w:before="88"/>
        <w:ind w:left="1060" w:right="1225"/>
        <w:jc w:val="center"/>
        <w:rPr>
          <w:b/>
          <w:sz w:val="32"/>
        </w:rPr>
      </w:pPr>
      <w:r w:rsidRPr="000578C0">
        <w:rPr>
          <w:b/>
          <w:noProof/>
          <w:sz w:val="32"/>
        </w:rPr>
        <mc:AlternateContent>
          <mc:Choice Requires="wps">
            <w:drawing>
              <wp:anchor distT="0" distB="0" distL="114300" distR="114300" simplePos="0" relativeHeight="251714560" behindDoc="0" locked="0" layoutInCell="1" allowOverlap="1" wp14:anchorId="21322824" wp14:editId="0FB3D74F">
                <wp:simplePos x="0" y="0"/>
                <wp:positionH relativeFrom="margin">
                  <wp:posOffset>4724400</wp:posOffset>
                </wp:positionH>
                <wp:positionV relativeFrom="paragraph">
                  <wp:posOffset>140335</wp:posOffset>
                </wp:positionV>
                <wp:extent cx="1272540" cy="548640"/>
                <wp:effectExtent l="0" t="0" r="22860" b="22860"/>
                <wp:wrapNone/>
                <wp:docPr id="38" name="Rectangle 38"/>
                <wp:cNvGraphicFramePr/>
                <a:graphic xmlns:a="http://schemas.openxmlformats.org/drawingml/2006/main">
                  <a:graphicData uri="http://schemas.microsoft.com/office/word/2010/wordprocessingShape">
                    <wps:wsp>
                      <wps:cNvSpPr/>
                      <wps:spPr>
                        <a:xfrm>
                          <a:off x="0" y="0"/>
                          <a:ext cx="127254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B10F05" w14:textId="6717FCEC" w:rsidR="000578C0" w:rsidRPr="004029EF" w:rsidRDefault="00931EC2" w:rsidP="000578C0">
                            <w:pPr>
                              <w:jc w:val="center"/>
                              <w:rPr>
                                <w:color w:val="000000" w:themeColor="text1"/>
                                <w:lang w:val="en-IN"/>
                              </w:rPr>
                            </w:pPr>
                            <w:r>
                              <w:rPr>
                                <w:color w:val="000000" w:themeColor="text1"/>
                                <w:lang w:val="en-IN"/>
                              </w:rPr>
                              <w:t xml:space="preserve">Update </w:t>
                            </w:r>
                            <w:proofErr w:type="spellStart"/>
                            <w:r>
                              <w:rPr>
                                <w:color w:val="000000" w:themeColor="text1"/>
                                <w:lang w:val="en-IN"/>
                              </w:rPr>
                              <w:t>Csutomer</w:t>
                            </w:r>
                            <w:proofErr w:type="spellEnd"/>
                            <w:r>
                              <w:rPr>
                                <w:color w:val="000000" w:themeColor="text1"/>
                                <w:lang w:val="en-IN"/>
                              </w:rPr>
                              <w:t xml:space="preserve"> Data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22824" id="Rectangle 38" o:spid="_x0000_s1037" style="position:absolute;left:0;text-align:left;margin-left:372pt;margin-top:11.05pt;width:100.2pt;height:43.2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" fillcolor="#ddd [3204]" strokecolor="#6e6e6e [1604]" strokeweight="1pt">
                <v:textbox>
                  <w:txbxContent>
                    <w:p w14:paraId="01B10F05" w14:textId="6717FCEC" w:rsidR="000578C0" w:rsidRPr="004029EF" w:rsidRDefault="00931EC2" w:rsidP="000578C0">
                      <w:pPr>
                        <w:jc w:val="center"/>
                        <w:rPr>
                          <w:color w:val="000000" w:themeColor="text1"/>
                          <w:lang w:val="en-IN"/>
                        </w:rPr>
                      </w:pPr>
                      <w:r>
                        <w:rPr>
                          <w:color w:val="000000" w:themeColor="text1"/>
                          <w:lang w:val="en-IN"/>
                        </w:rPr>
                        <w:t xml:space="preserve">Update </w:t>
                      </w:r>
                      <w:proofErr w:type="spellStart"/>
                      <w:r>
                        <w:rPr>
                          <w:color w:val="000000" w:themeColor="text1"/>
                          <w:lang w:val="en-IN"/>
                        </w:rPr>
                        <w:t>Csutomer</w:t>
                      </w:r>
                      <w:proofErr w:type="spellEnd"/>
                      <w:r>
                        <w:rPr>
                          <w:color w:val="000000" w:themeColor="text1"/>
                          <w:lang w:val="en-IN"/>
                        </w:rPr>
                        <w:t xml:space="preserve"> Data File</w:t>
                      </w:r>
                    </w:p>
                  </w:txbxContent>
                </v:textbox>
                <w10:wrap anchorx="margin"/>
              </v:rect>
            </w:pict>
          </mc:Fallback>
        </mc:AlternateContent>
      </w:r>
      <w:r w:rsidRPr="000578C0">
        <w:rPr>
          <w:b/>
          <w:noProof/>
          <w:sz w:val="32"/>
        </w:rPr>
        <mc:AlternateContent>
          <mc:Choice Requires="wps">
            <w:drawing>
              <wp:anchor distT="0" distB="0" distL="114300" distR="114300" simplePos="0" relativeHeight="251713536" behindDoc="0" locked="0" layoutInCell="1" allowOverlap="1" wp14:anchorId="4699F6E5" wp14:editId="3DE468CA">
                <wp:simplePos x="0" y="0"/>
                <wp:positionH relativeFrom="margin">
                  <wp:posOffset>3162300</wp:posOffset>
                </wp:positionH>
                <wp:positionV relativeFrom="paragraph">
                  <wp:posOffset>147955</wp:posOffset>
                </wp:positionV>
                <wp:extent cx="1272540" cy="533400"/>
                <wp:effectExtent l="0" t="0" r="22860" b="19050"/>
                <wp:wrapNone/>
                <wp:docPr id="37" name="Rectangle 37"/>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D9F368" w14:textId="6E934710" w:rsidR="000578C0" w:rsidRPr="004029EF" w:rsidRDefault="00931EC2" w:rsidP="000578C0">
                            <w:pPr>
                              <w:jc w:val="center"/>
                              <w:rPr>
                                <w:color w:val="000000" w:themeColor="text1"/>
                                <w:lang w:val="en-IN"/>
                              </w:rPr>
                            </w:pPr>
                            <w:r>
                              <w:rPr>
                                <w:color w:val="000000" w:themeColor="text1"/>
                                <w:lang w:val="en-IN"/>
                              </w:rPr>
                              <w:t>Update Customer Data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99F6E5" id="Rectangle 37" o:spid="_x0000_s1038" style="position:absolute;left:0;text-align:left;margin-left:249pt;margin-top:11.65pt;width:100.2pt;height:42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" fillcolor="#ddd [3204]" strokecolor="#6e6e6e [1604]" strokeweight="1pt">
                <v:textbox>
                  <w:txbxContent>
                    <w:p w14:paraId="38D9F368" w14:textId="6E934710" w:rsidR="000578C0" w:rsidRPr="004029EF" w:rsidRDefault="00931EC2" w:rsidP="000578C0">
                      <w:pPr>
                        <w:jc w:val="center"/>
                        <w:rPr>
                          <w:color w:val="000000" w:themeColor="text1"/>
                          <w:lang w:val="en-IN"/>
                        </w:rPr>
                      </w:pPr>
                      <w:r>
                        <w:rPr>
                          <w:color w:val="000000" w:themeColor="text1"/>
                          <w:lang w:val="en-IN"/>
                        </w:rPr>
                        <w:t>Update Customer Data File</w:t>
                      </w:r>
                    </w:p>
                  </w:txbxContent>
                </v:textbox>
                <w10:wrap anchorx="margin"/>
              </v:rect>
            </w:pict>
          </mc:Fallback>
        </mc:AlternateContent>
      </w:r>
      <w:r w:rsidRPr="000578C0">
        <w:rPr>
          <w:b/>
          <w:noProof/>
          <w:sz w:val="32"/>
        </w:rPr>
        <mc:AlternateContent>
          <mc:Choice Requires="wps">
            <w:drawing>
              <wp:anchor distT="0" distB="0" distL="114300" distR="114300" simplePos="0" relativeHeight="251712512" behindDoc="0" locked="0" layoutInCell="1" allowOverlap="1" wp14:anchorId="3853CF3E" wp14:editId="3AA28A7B">
                <wp:simplePos x="0" y="0"/>
                <wp:positionH relativeFrom="margin">
                  <wp:posOffset>1562100</wp:posOffset>
                </wp:positionH>
                <wp:positionV relativeFrom="paragraph">
                  <wp:posOffset>155575</wp:posOffset>
                </wp:positionV>
                <wp:extent cx="1272540" cy="518160"/>
                <wp:effectExtent l="0" t="0" r="22860" b="15240"/>
                <wp:wrapNone/>
                <wp:docPr id="36" name="Rectangle 36"/>
                <wp:cNvGraphicFramePr/>
                <a:graphic xmlns:a="http://schemas.openxmlformats.org/drawingml/2006/main">
                  <a:graphicData uri="http://schemas.microsoft.com/office/word/2010/wordprocessingShape">
                    <wps:wsp>
                      <wps:cNvSpPr/>
                      <wps:spPr>
                        <a:xfrm>
                          <a:off x="0" y="0"/>
                          <a:ext cx="127254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F25349" w14:textId="725EB5C1" w:rsidR="000578C0" w:rsidRPr="004029EF" w:rsidRDefault="00931EC2" w:rsidP="000578C0">
                            <w:pPr>
                              <w:jc w:val="center"/>
                              <w:rPr>
                                <w:color w:val="000000" w:themeColor="text1"/>
                                <w:lang w:val="en-IN"/>
                              </w:rPr>
                            </w:pPr>
                            <w:r>
                              <w:rPr>
                                <w:color w:val="000000" w:themeColor="text1"/>
                                <w:lang w:val="en-IN"/>
                              </w:rPr>
                              <w:t>Load Customer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3CF3E" id="Rectangle 36" o:spid="_x0000_s1039" style="position:absolute;left:0;text-align:left;margin-left:123pt;margin-top:12.25pt;width:100.2pt;height:40.8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" fillcolor="#ddd [3204]" strokecolor="#6e6e6e [1604]" strokeweight="1pt">
                <v:textbox>
                  <w:txbxContent>
                    <w:p w14:paraId="6FF25349" w14:textId="725EB5C1" w:rsidR="000578C0" w:rsidRPr="004029EF" w:rsidRDefault="00931EC2" w:rsidP="000578C0">
                      <w:pPr>
                        <w:jc w:val="center"/>
                        <w:rPr>
                          <w:color w:val="000000" w:themeColor="text1"/>
                          <w:lang w:val="en-IN"/>
                        </w:rPr>
                      </w:pPr>
                      <w:r>
                        <w:rPr>
                          <w:color w:val="000000" w:themeColor="text1"/>
                          <w:lang w:val="en-IN"/>
                        </w:rPr>
                        <w:t>Load Customer Details</w:t>
                      </w:r>
                    </w:p>
                  </w:txbxContent>
                </v:textbox>
                <w10:wrap anchorx="margin"/>
              </v:rect>
            </w:pict>
          </mc:Fallback>
        </mc:AlternateContent>
      </w:r>
      <w:r w:rsidRPr="000578C0">
        <w:rPr>
          <w:b/>
          <w:noProof/>
          <w:sz w:val="32"/>
        </w:rPr>
        <mc:AlternateContent>
          <mc:Choice Requires="wps">
            <w:drawing>
              <wp:anchor distT="0" distB="0" distL="114300" distR="114300" simplePos="0" relativeHeight="251711488" behindDoc="0" locked="0" layoutInCell="1" allowOverlap="1" wp14:anchorId="0BE06FE1" wp14:editId="4D98D676">
                <wp:simplePos x="0" y="0"/>
                <wp:positionH relativeFrom="margin">
                  <wp:posOffset>-60960</wp:posOffset>
                </wp:positionH>
                <wp:positionV relativeFrom="paragraph">
                  <wp:posOffset>147955</wp:posOffset>
                </wp:positionV>
                <wp:extent cx="1272540" cy="533400"/>
                <wp:effectExtent l="0" t="0" r="22860" b="19050"/>
                <wp:wrapNone/>
                <wp:docPr id="35" name="Rectangle 35"/>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95AEA8" w14:textId="6B95DC6A" w:rsidR="000578C0" w:rsidRPr="004029EF" w:rsidRDefault="00931EC2" w:rsidP="000578C0">
                            <w:pPr>
                              <w:jc w:val="center"/>
                              <w:rPr>
                                <w:color w:val="000000" w:themeColor="text1"/>
                                <w:lang w:val="en-IN"/>
                              </w:rPr>
                            </w:pPr>
                            <w:r>
                              <w:rPr>
                                <w:color w:val="000000" w:themeColor="text1"/>
                                <w:lang w:val="en-IN"/>
                              </w:rPr>
                              <w:t>Create Customer Data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E06FE1" id="Rectangle 35" o:spid="_x0000_s1040" style="position:absolute;left:0;text-align:left;margin-left:-4.8pt;margin-top:11.65pt;width:100.2pt;height:42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mLh5aA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" fillcolor="#ddd [3204]" strokecolor="#6e6e6e [1604]" strokeweight="1pt">
                <v:textbox>
                  <w:txbxContent>
                    <w:p w14:paraId="3395AEA8" w14:textId="6B95DC6A" w:rsidR="000578C0" w:rsidRPr="004029EF" w:rsidRDefault="00931EC2" w:rsidP="000578C0">
                      <w:pPr>
                        <w:jc w:val="center"/>
                        <w:rPr>
                          <w:color w:val="000000" w:themeColor="text1"/>
                          <w:lang w:val="en-IN"/>
                        </w:rPr>
                      </w:pPr>
                      <w:r>
                        <w:rPr>
                          <w:color w:val="000000" w:themeColor="text1"/>
                          <w:lang w:val="en-IN"/>
                        </w:rPr>
                        <w:t>Create Customer Data File</w:t>
                      </w:r>
                    </w:p>
                  </w:txbxContent>
                </v:textbox>
                <w10:wrap anchorx="margin"/>
              </v:rect>
            </w:pict>
          </mc:Fallback>
        </mc:AlternateContent>
      </w:r>
    </w:p>
    <w:p w14:paraId="1950285B" w14:textId="5EC7E5E2" w:rsidR="00AC5ADB" w:rsidRDefault="00AC5ADB" w:rsidP="00AC5ADB">
      <w:pPr>
        <w:spacing w:before="88"/>
        <w:ind w:left="1060" w:right="1225"/>
        <w:jc w:val="center"/>
        <w:rPr>
          <w:b/>
          <w:sz w:val="32"/>
        </w:rPr>
      </w:pPr>
    </w:p>
    <w:p w14:paraId="1950285C" w14:textId="626772FB" w:rsidR="00AC5ADB" w:rsidRDefault="00AB7B2B" w:rsidP="00AC5ADB">
      <w:pPr>
        <w:spacing w:before="88"/>
        <w:ind w:left="1060" w:right="1225"/>
        <w:jc w:val="center"/>
        <w:rPr>
          <w:b/>
          <w:sz w:val="32"/>
        </w:rPr>
      </w:pPr>
      <w:r w:rsidRPr="000772C3">
        <w:rPr>
          <w:b/>
          <w:noProof/>
          <w:sz w:val="32"/>
        </w:rPr>
        <mc:AlternateContent>
          <mc:Choice Requires="wps">
            <w:drawing>
              <wp:anchor distT="0" distB="0" distL="114300" distR="114300" simplePos="0" relativeHeight="251716608" behindDoc="0" locked="0" layoutInCell="1" allowOverlap="1" wp14:anchorId="02DD5735" wp14:editId="4B42493B">
                <wp:simplePos x="0" y="0"/>
                <wp:positionH relativeFrom="column">
                  <wp:posOffset>624840</wp:posOffset>
                </wp:positionH>
                <wp:positionV relativeFrom="paragraph">
                  <wp:posOffset>104140</wp:posOffset>
                </wp:positionV>
                <wp:extent cx="0" cy="434340"/>
                <wp:effectExtent l="76200" t="0" r="57150" b="60960"/>
                <wp:wrapNone/>
                <wp:docPr id="39" name="Straight Arrow Connector 39"/>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ED7D4E3" id="Straight Arrow Connector 39" o:spid="_x0000_s1026" type="#_x0000_t32" style="position:absolute;margin-left:49.2pt;margin-top:8.2pt;width:0;height:34.2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17632" behindDoc="0" locked="0" layoutInCell="1" allowOverlap="1" wp14:anchorId="15BC86D3" wp14:editId="6B8793E9">
                <wp:simplePos x="0" y="0"/>
                <wp:positionH relativeFrom="column">
                  <wp:posOffset>2194560</wp:posOffset>
                </wp:positionH>
                <wp:positionV relativeFrom="paragraph">
                  <wp:posOffset>111760</wp:posOffset>
                </wp:positionV>
                <wp:extent cx="0" cy="434340"/>
                <wp:effectExtent l="76200" t="0" r="57150" b="60960"/>
                <wp:wrapNone/>
                <wp:docPr id="40" name="Straight Arrow Connector 40"/>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6904A1" id="Straight Arrow Connector 40" o:spid="_x0000_s1026" type="#_x0000_t32" style="position:absolute;margin-left:172.8pt;margin-top:8.8pt;width:0;height:34.2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18656" behindDoc="0" locked="0" layoutInCell="1" allowOverlap="1" wp14:anchorId="492AC2F3" wp14:editId="58CDD595">
                <wp:simplePos x="0" y="0"/>
                <wp:positionH relativeFrom="column">
                  <wp:posOffset>5356860</wp:posOffset>
                </wp:positionH>
                <wp:positionV relativeFrom="paragraph">
                  <wp:posOffset>99695</wp:posOffset>
                </wp:positionV>
                <wp:extent cx="0" cy="434340"/>
                <wp:effectExtent l="76200" t="0" r="57150" b="60960"/>
                <wp:wrapNone/>
                <wp:docPr id="41" name="Straight Arrow Connector 41"/>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5718A7" id="Straight Arrow Connector 41" o:spid="_x0000_s1026" type="#_x0000_t32" style="position:absolute;margin-left:421.8pt;margin-top:7.85pt;width:0;height:34.2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19680" behindDoc="0" locked="0" layoutInCell="1" allowOverlap="1" wp14:anchorId="0EFAC9A4" wp14:editId="18ADA634">
                <wp:simplePos x="0" y="0"/>
                <wp:positionH relativeFrom="column">
                  <wp:posOffset>3794760</wp:posOffset>
                </wp:positionH>
                <wp:positionV relativeFrom="paragraph">
                  <wp:posOffset>107315</wp:posOffset>
                </wp:positionV>
                <wp:extent cx="0" cy="434340"/>
                <wp:effectExtent l="76200" t="0" r="57150" b="60960"/>
                <wp:wrapNone/>
                <wp:docPr id="42" name="Straight Arrow Connector 42"/>
                <wp:cNvGraphicFramePr/>
                <a:graphic xmlns:a="http://schemas.openxmlformats.org/drawingml/2006/main">
                  <a:graphicData uri="http://schemas.microsoft.com/office/word/2010/wordprocessingShape">
                    <wps:wsp>
                      <wps:cNvCnPr/>
                      <wps:spPr>
                        <a:xfrm>
                          <a:off x="0" y="0"/>
                          <a:ext cx="0" cy="4343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005999" id="Straight Arrow Connector 42" o:spid="_x0000_s1026" type="#_x0000_t32" style="position:absolute;margin-left:298.8pt;margin-top:8.45pt;width:0;height:34.2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" strokecolor="black [3213]" strokeweight=".5pt">
                <v:stroke endarrow="block" joinstyle="miter"/>
              </v:shape>
            </w:pict>
          </mc:Fallback>
        </mc:AlternateContent>
      </w:r>
      <w:r w:rsidRPr="000772C3">
        <w:rPr>
          <w:b/>
          <w:noProof/>
          <w:sz w:val="32"/>
        </w:rPr>
        <mc:AlternateContent>
          <mc:Choice Requires="wps">
            <w:drawing>
              <wp:anchor distT="0" distB="0" distL="114300" distR="114300" simplePos="0" relativeHeight="251720704" behindDoc="0" locked="0" layoutInCell="1" allowOverlap="1" wp14:anchorId="61DAB676" wp14:editId="5A2D589F">
                <wp:simplePos x="0" y="0"/>
                <wp:positionH relativeFrom="margin">
                  <wp:posOffset>-60960</wp:posOffset>
                </wp:positionH>
                <wp:positionV relativeFrom="paragraph">
                  <wp:posOffset>556260</wp:posOffset>
                </wp:positionV>
                <wp:extent cx="1272540" cy="533400"/>
                <wp:effectExtent l="0" t="0" r="22860" b="19050"/>
                <wp:wrapNone/>
                <wp:docPr id="43" name="Rectangle 43"/>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0D6D0A1" w14:textId="0DF2EF31" w:rsidR="000772C3" w:rsidRPr="004029EF" w:rsidRDefault="00AB7B2B" w:rsidP="000772C3">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AB676" id="Rectangle 43" o:spid="_x0000_s1041" style="position:absolute;left:0;text-align:left;margin-left:-4.8pt;margin-top:43.8pt;width:100.2pt;height:42pt;z-index:251720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QojaQ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" fillcolor="#ddd [3204]" strokecolor="#6e6e6e [1604]" strokeweight="1pt">
                <v:textbox>
                  <w:txbxContent>
                    <w:p w14:paraId="20D6D0A1" w14:textId="0DF2EF31" w:rsidR="000772C3" w:rsidRPr="004029EF" w:rsidRDefault="00AB7B2B" w:rsidP="000772C3">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v:textbox>
                <w10:wrap anchorx="margin"/>
              </v:rect>
            </w:pict>
          </mc:Fallback>
        </mc:AlternateContent>
      </w:r>
      <w:r w:rsidRPr="000772C3">
        <w:rPr>
          <w:b/>
          <w:noProof/>
          <w:sz w:val="32"/>
        </w:rPr>
        <mc:AlternateContent>
          <mc:Choice Requires="wps">
            <w:drawing>
              <wp:anchor distT="0" distB="0" distL="114300" distR="114300" simplePos="0" relativeHeight="251721728" behindDoc="0" locked="0" layoutInCell="1" allowOverlap="1" wp14:anchorId="1721216D" wp14:editId="4F7F1AA0">
                <wp:simplePos x="0" y="0"/>
                <wp:positionH relativeFrom="margin">
                  <wp:posOffset>1562100</wp:posOffset>
                </wp:positionH>
                <wp:positionV relativeFrom="paragraph">
                  <wp:posOffset>563880</wp:posOffset>
                </wp:positionV>
                <wp:extent cx="1272540" cy="518160"/>
                <wp:effectExtent l="0" t="0" r="22860" b="15240"/>
                <wp:wrapNone/>
                <wp:docPr id="44" name="Rectangle 44"/>
                <wp:cNvGraphicFramePr/>
                <a:graphic xmlns:a="http://schemas.openxmlformats.org/drawingml/2006/main">
                  <a:graphicData uri="http://schemas.microsoft.com/office/word/2010/wordprocessingShape">
                    <wps:wsp>
                      <wps:cNvSpPr/>
                      <wps:spPr>
                        <a:xfrm>
                          <a:off x="0" y="0"/>
                          <a:ext cx="1272540" cy="5181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259A729" w14:textId="1305CDCB" w:rsidR="000772C3" w:rsidRPr="004029EF" w:rsidRDefault="00AB7B2B" w:rsidP="000772C3">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21216D" id="Rectangle 44" o:spid="_x0000_s1042" style="position:absolute;left:0;text-align:left;margin-left:123pt;margin-top:44.4pt;width:100.2pt;height:40.8pt;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" fillcolor="#ddd [3204]" strokecolor="#6e6e6e [1604]" strokeweight="1pt">
                <v:textbox>
                  <w:txbxContent>
                    <w:p w14:paraId="0259A729" w14:textId="1305CDCB" w:rsidR="000772C3" w:rsidRPr="004029EF" w:rsidRDefault="00AB7B2B" w:rsidP="000772C3">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v:textbox>
                <w10:wrap anchorx="margin"/>
              </v:rect>
            </w:pict>
          </mc:Fallback>
        </mc:AlternateContent>
      </w:r>
      <w:r w:rsidRPr="000772C3">
        <w:rPr>
          <w:b/>
          <w:noProof/>
          <w:sz w:val="32"/>
        </w:rPr>
        <mc:AlternateContent>
          <mc:Choice Requires="wps">
            <w:drawing>
              <wp:anchor distT="0" distB="0" distL="114300" distR="114300" simplePos="0" relativeHeight="251722752" behindDoc="0" locked="0" layoutInCell="1" allowOverlap="1" wp14:anchorId="01B3942E" wp14:editId="1B957390">
                <wp:simplePos x="0" y="0"/>
                <wp:positionH relativeFrom="margin">
                  <wp:posOffset>3162300</wp:posOffset>
                </wp:positionH>
                <wp:positionV relativeFrom="paragraph">
                  <wp:posOffset>556260</wp:posOffset>
                </wp:positionV>
                <wp:extent cx="1272540" cy="533400"/>
                <wp:effectExtent l="0" t="0" r="22860" b="19050"/>
                <wp:wrapNone/>
                <wp:docPr id="45" name="Rectangle 45"/>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F032190" w14:textId="2A2A3C5A" w:rsidR="000772C3" w:rsidRPr="004029EF" w:rsidRDefault="00AB7B2B" w:rsidP="00AB7B2B">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3942E" id="Rectangle 45" o:spid="_x0000_s1043" style="position:absolute;left:0;text-align:left;margin-left:249pt;margin-top:43.8pt;width:100.2pt;height:42pt;z-index:251722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" fillcolor="#ddd [3204]" strokecolor="#6e6e6e [1604]" strokeweight="1pt">
                <v:textbox>
                  <w:txbxContent>
                    <w:p w14:paraId="5F032190" w14:textId="2A2A3C5A" w:rsidR="000772C3" w:rsidRPr="004029EF" w:rsidRDefault="00AB7B2B" w:rsidP="00AB7B2B">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v:textbox>
                <w10:wrap anchorx="margin"/>
              </v:rect>
            </w:pict>
          </mc:Fallback>
        </mc:AlternateContent>
      </w:r>
      <w:r w:rsidRPr="000772C3">
        <w:rPr>
          <w:b/>
          <w:noProof/>
          <w:sz w:val="32"/>
        </w:rPr>
        <mc:AlternateContent>
          <mc:Choice Requires="wps">
            <w:drawing>
              <wp:anchor distT="0" distB="0" distL="114300" distR="114300" simplePos="0" relativeHeight="251723776" behindDoc="0" locked="0" layoutInCell="1" allowOverlap="1" wp14:anchorId="31F3D8DE" wp14:editId="5EE53E57">
                <wp:simplePos x="0" y="0"/>
                <wp:positionH relativeFrom="margin">
                  <wp:posOffset>4724400</wp:posOffset>
                </wp:positionH>
                <wp:positionV relativeFrom="paragraph">
                  <wp:posOffset>548640</wp:posOffset>
                </wp:positionV>
                <wp:extent cx="1272540" cy="548640"/>
                <wp:effectExtent l="0" t="0" r="22860" b="22860"/>
                <wp:wrapNone/>
                <wp:docPr id="46" name="Rectangle 46"/>
                <wp:cNvGraphicFramePr/>
                <a:graphic xmlns:a="http://schemas.openxmlformats.org/drawingml/2006/main">
                  <a:graphicData uri="http://schemas.microsoft.com/office/word/2010/wordprocessingShape">
                    <wps:wsp>
                      <wps:cNvSpPr/>
                      <wps:spPr>
                        <a:xfrm>
                          <a:off x="0" y="0"/>
                          <a:ext cx="1272540" cy="5486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10426F" w14:textId="2355B5BA" w:rsidR="000772C3" w:rsidRPr="004029EF" w:rsidRDefault="00AB7B2B" w:rsidP="00AB7B2B">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3D8DE" id="Rectangle 46" o:spid="_x0000_s1044" style="position:absolute;left:0;text-align:left;margin-left:372pt;margin-top:43.2pt;width:100.2pt;height:43.2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" fillcolor="#ddd [3204]" strokecolor="#6e6e6e [1604]" strokeweight="1pt">
                <v:textbox>
                  <w:txbxContent>
                    <w:p w14:paraId="1E10426F" w14:textId="2355B5BA" w:rsidR="000772C3" w:rsidRPr="004029EF" w:rsidRDefault="00AB7B2B" w:rsidP="00AB7B2B">
                      <w:pPr>
                        <w:jc w:val="center"/>
                        <w:rPr>
                          <w:color w:val="000000" w:themeColor="text1"/>
                          <w:lang w:val="en-IN"/>
                        </w:rPr>
                      </w:pPr>
                      <w:r>
                        <w:rPr>
                          <w:color w:val="000000" w:themeColor="text1"/>
                          <w:lang w:val="en-IN"/>
                        </w:rPr>
                        <w:t xml:space="preserve">Output </w:t>
                      </w:r>
                      <w:proofErr w:type="spellStart"/>
                      <w:r>
                        <w:rPr>
                          <w:color w:val="000000" w:themeColor="text1"/>
                          <w:lang w:val="en-IN"/>
                        </w:rPr>
                        <w:t>Confimation</w:t>
                      </w:r>
                      <w:proofErr w:type="spellEnd"/>
                    </w:p>
                  </w:txbxContent>
                </v:textbox>
                <w10:wrap anchorx="margin"/>
              </v:rect>
            </w:pict>
          </mc:Fallback>
        </mc:AlternateContent>
      </w:r>
    </w:p>
    <w:p w14:paraId="1950285D" w14:textId="795D39A3" w:rsidR="00AC5ADB" w:rsidRDefault="00AC5ADB" w:rsidP="00AC5ADB">
      <w:pPr>
        <w:spacing w:before="88"/>
        <w:ind w:left="1060" w:right="1225"/>
        <w:jc w:val="center"/>
        <w:rPr>
          <w:b/>
          <w:sz w:val="32"/>
        </w:rPr>
      </w:pPr>
    </w:p>
    <w:p w14:paraId="1950285E" w14:textId="23F757E8" w:rsidR="00AC5ADB" w:rsidRDefault="00AC5ADB" w:rsidP="00AC5ADB">
      <w:pPr>
        <w:spacing w:before="88"/>
        <w:ind w:left="1060" w:right="1225"/>
        <w:jc w:val="center"/>
        <w:rPr>
          <w:b/>
          <w:sz w:val="32"/>
        </w:rPr>
      </w:pPr>
    </w:p>
    <w:p w14:paraId="1950285F" w14:textId="05C145A2" w:rsidR="00317702" w:rsidRDefault="00D13892" w:rsidP="00AC5ADB">
      <w:pPr>
        <w:pStyle w:val="Heading1"/>
        <w:rPr>
          <w:rFonts w:ascii="Times New Roman" w:hAnsi="Times New Roman" w:cs="Times New Roman"/>
          <w:b/>
          <w:color w:val="auto"/>
        </w:rPr>
      </w:pPr>
      <w:r>
        <w:rPr>
          <w:b/>
          <w:noProof/>
        </w:rPr>
        <mc:AlternateContent>
          <mc:Choice Requires="wps">
            <w:drawing>
              <wp:anchor distT="0" distB="0" distL="114300" distR="114300" simplePos="0" relativeHeight="251729920" behindDoc="0" locked="0" layoutInCell="1" allowOverlap="1" wp14:anchorId="09BF4748" wp14:editId="7EE34F6E">
                <wp:simplePos x="0" y="0"/>
                <wp:positionH relativeFrom="column">
                  <wp:posOffset>5341620</wp:posOffset>
                </wp:positionH>
                <wp:positionV relativeFrom="paragraph">
                  <wp:posOffset>221615</wp:posOffset>
                </wp:positionV>
                <wp:extent cx="0" cy="274320"/>
                <wp:effectExtent l="0" t="0" r="38100" b="30480"/>
                <wp:wrapNone/>
                <wp:docPr id="50" name="Straight Connector 50"/>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B70E70" id="Straight Connector 50" o:spid="_x0000_s1026" style="position:absolute;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0.6pt,17.45pt" to="420.6pt,39.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" strokecolor="black [3213]" strokeweight=".5pt">
                <v:stroke joinstyle="miter"/>
              </v:line>
            </w:pict>
          </mc:Fallback>
        </mc:AlternateContent>
      </w:r>
      <w:r>
        <w:rPr>
          <w:b/>
          <w:noProof/>
        </w:rPr>
        <mc:AlternateContent>
          <mc:Choice Requires="wps">
            <w:drawing>
              <wp:anchor distT="0" distB="0" distL="114300" distR="114300" simplePos="0" relativeHeight="251731968" behindDoc="0" locked="0" layoutInCell="1" allowOverlap="1" wp14:anchorId="2996CCF2" wp14:editId="6DB118AC">
                <wp:simplePos x="0" y="0"/>
                <wp:positionH relativeFrom="column">
                  <wp:posOffset>3802380</wp:posOffset>
                </wp:positionH>
                <wp:positionV relativeFrom="paragraph">
                  <wp:posOffset>224155</wp:posOffset>
                </wp:positionV>
                <wp:extent cx="0" cy="274320"/>
                <wp:effectExtent l="0" t="0" r="38100" b="30480"/>
                <wp:wrapNone/>
                <wp:docPr id="51" name="Straight Connector 51"/>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BBED47" id="Straight Connector 51" o:spid="_x0000_s1026" style="position:absolute;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99.4pt,17.65pt" to="299.4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" strokecolor="black [3213]" strokeweight=".5pt">
                <v:stroke joinstyle="miter"/>
              </v:line>
            </w:pict>
          </mc:Fallback>
        </mc:AlternateContent>
      </w:r>
      <w:r>
        <w:rPr>
          <w:b/>
          <w:noProof/>
        </w:rPr>
        <mc:AlternateContent>
          <mc:Choice Requires="wps">
            <w:drawing>
              <wp:anchor distT="0" distB="0" distL="114300" distR="114300" simplePos="0" relativeHeight="251734016" behindDoc="0" locked="0" layoutInCell="1" allowOverlap="1" wp14:anchorId="1B30AE9E" wp14:editId="0B490B1E">
                <wp:simplePos x="0" y="0"/>
                <wp:positionH relativeFrom="column">
                  <wp:posOffset>2194560</wp:posOffset>
                </wp:positionH>
                <wp:positionV relativeFrom="paragraph">
                  <wp:posOffset>224155</wp:posOffset>
                </wp:positionV>
                <wp:extent cx="0" cy="274320"/>
                <wp:effectExtent l="0" t="0" r="38100" b="30480"/>
                <wp:wrapNone/>
                <wp:docPr id="52" name="Straight Connector 52"/>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C0A1E1" id="Straight Connector 52" o:spid="_x0000_s1026" style="position:absolute;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2.8pt,17.65pt" to="172.8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" strokecolor="black [3213]" strokeweight=".5pt">
                <v:stroke joinstyle="miter"/>
              </v:line>
            </w:pict>
          </mc:Fallback>
        </mc:AlternateContent>
      </w:r>
      <w:r w:rsidR="00123EA3">
        <w:rPr>
          <w:b/>
          <w:noProof/>
        </w:rPr>
        <mc:AlternateContent>
          <mc:Choice Requires="wps">
            <w:drawing>
              <wp:anchor distT="0" distB="0" distL="114300" distR="114300" simplePos="0" relativeHeight="251727872" behindDoc="0" locked="0" layoutInCell="1" allowOverlap="1" wp14:anchorId="66C68453" wp14:editId="5D7D4405">
                <wp:simplePos x="0" y="0"/>
                <wp:positionH relativeFrom="column">
                  <wp:posOffset>594360</wp:posOffset>
                </wp:positionH>
                <wp:positionV relativeFrom="paragraph">
                  <wp:posOffset>222250</wp:posOffset>
                </wp:positionV>
                <wp:extent cx="0" cy="274320"/>
                <wp:effectExtent l="0" t="0" r="38100" b="30480"/>
                <wp:wrapNone/>
                <wp:docPr id="49" name="Straight Connector 49"/>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0F71C8B" id="Straight Connector 49" o:spid="_x0000_s1026" style="position:absolute;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8pt,17.5pt" to="46.8pt,3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" strokecolor="black [3213]" strokeweight=".5pt">
                <v:stroke joinstyle="miter"/>
              </v:line>
            </w:pict>
          </mc:Fallback>
        </mc:AlternateContent>
      </w:r>
    </w:p>
    <w:p w14:paraId="7B11632C" w14:textId="00ED85DB" w:rsidR="00931EC2" w:rsidRDefault="00CF7736" w:rsidP="00931EC2">
      <w:r>
        <w:rPr>
          <w:b/>
          <w:noProof/>
          <w:sz w:val="32"/>
        </w:rPr>
        <mc:AlternateContent>
          <mc:Choice Requires="wps">
            <w:drawing>
              <wp:anchor distT="0" distB="0" distL="114300" distR="114300" simplePos="0" relativeHeight="251736064" behindDoc="0" locked="0" layoutInCell="1" allowOverlap="1" wp14:anchorId="6475662E" wp14:editId="1AB6DC01">
                <wp:simplePos x="0" y="0"/>
                <wp:positionH relativeFrom="margin">
                  <wp:posOffset>2990850</wp:posOffset>
                </wp:positionH>
                <wp:positionV relativeFrom="paragraph">
                  <wp:posOffset>115570</wp:posOffset>
                </wp:positionV>
                <wp:extent cx="0" cy="274320"/>
                <wp:effectExtent l="0" t="0" r="38100" b="30480"/>
                <wp:wrapNone/>
                <wp:docPr id="53" name="Straight Connector 53"/>
                <wp:cNvGraphicFramePr/>
                <a:graphic xmlns:a="http://schemas.openxmlformats.org/drawingml/2006/main">
                  <a:graphicData uri="http://schemas.microsoft.com/office/word/2010/wordprocessingShape">
                    <wps:wsp>
                      <wps:cNvCnPr/>
                      <wps:spPr>
                        <a:xfrm>
                          <a:off x="0" y="0"/>
                          <a:ext cx="0" cy="2743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F5FAE5" id="Straight Connector 53" o:spid="_x0000_s1026" style="position:absolute;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35.5pt,9.1pt" to="235.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" strokecolor="black [3213]" strokeweight=".5pt">
                <v:stroke joinstyle="miter"/>
                <w10:wrap anchorx="margin"/>
              </v:line>
            </w:pict>
          </mc:Fallback>
        </mc:AlternateContent>
      </w:r>
      <w:r w:rsidR="00D13892">
        <w:rPr>
          <w:b/>
          <w:noProof/>
          <w:sz w:val="32"/>
        </w:rPr>
        <mc:AlternateContent>
          <mc:Choice Requires="wps">
            <w:drawing>
              <wp:anchor distT="0" distB="0" distL="114300" distR="114300" simplePos="0" relativeHeight="251725824" behindDoc="0" locked="0" layoutInCell="1" allowOverlap="1" wp14:anchorId="55F8157A" wp14:editId="4B3E0BA2">
                <wp:simplePos x="0" y="0"/>
                <wp:positionH relativeFrom="margin">
                  <wp:posOffset>601980</wp:posOffset>
                </wp:positionH>
                <wp:positionV relativeFrom="paragraph">
                  <wp:posOffset>114300</wp:posOffset>
                </wp:positionV>
                <wp:extent cx="4739640" cy="0"/>
                <wp:effectExtent l="0" t="0" r="0" b="0"/>
                <wp:wrapNone/>
                <wp:docPr id="48" name="Straight Connector 48"/>
                <wp:cNvGraphicFramePr/>
                <a:graphic xmlns:a="http://schemas.openxmlformats.org/drawingml/2006/main">
                  <a:graphicData uri="http://schemas.microsoft.com/office/word/2010/wordprocessingShape">
                    <wps:wsp>
                      <wps:cNvCnPr/>
                      <wps:spPr>
                        <a:xfrm>
                          <a:off x="0" y="0"/>
                          <a:ext cx="47396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FD5B1" id="Straight Connector 48" o:spid="_x0000_s1026" style="position:absolute;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7.4pt,9pt" to="420.6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" strokecolor="black [3213]" strokeweight=".5pt">
                <v:stroke joinstyle="miter"/>
                <w10:wrap anchorx="margin"/>
              </v:line>
            </w:pict>
          </mc:Fallback>
        </mc:AlternateContent>
      </w:r>
    </w:p>
    <w:p w14:paraId="2D7476B4" w14:textId="2F49D751" w:rsidR="00931EC2" w:rsidRDefault="00CF7736" w:rsidP="00931EC2">
      <w:r>
        <w:rPr>
          <w:b/>
          <w:noProof/>
          <w:sz w:val="32"/>
        </w:rPr>
        <mc:AlternateContent>
          <mc:Choice Requires="wps">
            <w:drawing>
              <wp:anchor distT="0" distB="0" distL="114300" distR="114300" simplePos="0" relativeHeight="251738112" behindDoc="0" locked="0" layoutInCell="1" allowOverlap="1" wp14:anchorId="63CB2BD9" wp14:editId="79364267">
                <wp:simplePos x="0" y="0"/>
                <wp:positionH relativeFrom="margin">
                  <wp:posOffset>-335280</wp:posOffset>
                </wp:positionH>
                <wp:positionV relativeFrom="paragraph">
                  <wp:posOffset>210390</wp:posOffset>
                </wp:positionV>
                <wp:extent cx="3329940" cy="15670"/>
                <wp:effectExtent l="0" t="0" r="22860" b="22860"/>
                <wp:wrapNone/>
                <wp:docPr id="54" name="Straight Connector 54"/>
                <wp:cNvGraphicFramePr/>
                <a:graphic xmlns:a="http://schemas.openxmlformats.org/drawingml/2006/main">
                  <a:graphicData uri="http://schemas.microsoft.com/office/word/2010/wordprocessingShape">
                    <wps:wsp>
                      <wps:cNvCnPr/>
                      <wps:spPr>
                        <a:xfrm>
                          <a:off x="0" y="0"/>
                          <a:ext cx="3329940" cy="1567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82EB62" id="Straight Connector 54" o:spid="_x0000_s1026" style="position:absolute;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6.4pt,16.55pt" to="235.8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" strokecolor="black [3213]" strokeweight=".5pt">
                <v:stroke joinstyle="miter"/>
                <w10:wrap anchorx="margin"/>
              </v:line>
            </w:pict>
          </mc:Fallback>
        </mc:AlternateContent>
      </w:r>
    </w:p>
    <w:p w14:paraId="1520B09F" w14:textId="5F2D0B6E" w:rsidR="00931EC2" w:rsidRDefault="00931EC2" w:rsidP="00931EC2"/>
    <w:p w14:paraId="6C0D902F" w14:textId="4222FDB1" w:rsidR="00931EC2" w:rsidRDefault="00447186" w:rsidP="00931EC2">
      <w:r>
        <w:rPr>
          <w:bCs/>
          <w:noProof/>
          <w:sz w:val="24"/>
          <w:szCs w:val="18"/>
        </w:rPr>
        <mc:AlternateContent>
          <mc:Choice Requires="wps">
            <w:drawing>
              <wp:anchor distT="0" distB="0" distL="114300" distR="114300" simplePos="0" relativeHeight="251756544" behindDoc="0" locked="0" layoutInCell="1" allowOverlap="1" wp14:anchorId="17455534" wp14:editId="6FD02C71">
                <wp:simplePos x="0" y="0"/>
                <wp:positionH relativeFrom="column">
                  <wp:posOffset>1325880</wp:posOffset>
                </wp:positionH>
                <wp:positionV relativeFrom="paragraph">
                  <wp:posOffset>38735</wp:posOffset>
                </wp:positionV>
                <wp:extent cx="998220" cy="731520"/>
                <wp:effectExtent l="0" t="0" r="11430" b="11430"/>
                <wp:wrapNone/>
                <wp:docPr id="64" name="Oval 64"/>
                <wp:cNvGraphicFramePr/>
                <a:graphic xmlns:a="http://schemas.openxmlformats.org/drawingml/2006/main">
                  <a:graphicData uri="http://schemas.microsoft.com/office/word/2010/wordprocessingShape">
                    <wps:wsp>
                      <wps:cNvSpPr/>
                      <wps:spPr>
                        <a:xfrm>
                          <a:off x="0" y="0"/>
                          <a:ext cx="998220" cy="7315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0EF661E" w14:textId="5F492A1F" w:rsidR="00447186" w:rsidRPr="009F24B3" w:rsidRDefault="00447186" w:rsidP="00447186">
                            <w:pPr>
                              <w:jc w:val="center"/>
                              <w:rPr>
                                <w:color w:val="000000" w:themeColor="text1"/>
                                <w:lang w:val="en-IN"/>
                              </w:rPr>
                            </w:pPr>
                            <w:r>
                              <w:rPr>
                                <w:color w:val="000000" w:themeColor="text1"/>
                                <w:lang w:val="en-IN"/>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7455534" id="Oval 64" o:spid="_x0000_s1045" style="position:absolute;margin-left:104.4pt;margin-top:3.05pt;width:78.6pt;height:57.6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" fillcolor="#ddd [3204]" strokecolor="#6e6e6e [1604]" strokeweight="1pt">
                <v:stroke joinstyle="miter"/>
                <v:textbox>
                  <w:txbxContent>
                    <w:p w14:paraId="00EF661E" w14:textId="5F492A1F" w:rsidR="00447186" w:rsidRPr="009F24B3" w:rsidRDefault="00447186" w:rsidP="00447186">
                      <w:pPr>
                        <w:jc w:val="center"/>
                        <w:rPr>
                          <w:color w:val="000000" w:themeColor="text1"/>
                          <w:lang w:val="en-IN"/>
                        </w:rPr>
                      </w:pPr>
                      <w:r>
                        <w:rPr>
                          <w:color w:val="000000" w:themeColor="text1"/>
                          <w:lang w:val="en-IN"/>
                        </w:rPr>
                        <w:t>STOP</w:t>
                      </w:r>
                    </w:p>
                  </w:txbxContent>
                </v:textbox>
              </v:oval>
            </w:pict>
          </mc:Fallback>
        </mc:AlternateContent>
      </w:r>
      <w:r w:rsidR="00956EAD" w:rsidRPr="00956EAD">
        <w:rPr>
          <w:noProof/>
        </w:rPr>
        <mc:AlternateContent>
          <mc:Choice Requires="wps">
            <w:drawing>
              <wp:anchor distT="0" distB="0" distL="114300" distR="114300" simplePos="0" relativeHeight="251751424" behindDoc="0" locked="0" layoutInCell="1" allowOverlap="1" wp14:anchorId="4CAC1056" wp14:editId="318FD8D8">
                <wp:simplePos x="0" y="0"/>
                <wp:positionH relativeFrom="margin">
                  <wp:posOffset>2697480</wp:posOffset>
                </wp:positionH>
                <wp:positionV relativeFrom="paragraph">
                  <wp:posOffset>121920</wp:posOffset>
                </wp:positionV>
                <wp:extent cx="1272540" cy="533400"/>
                <wp:effectExtent l="0" t="0" r="22860" b="19050"/>
                <wp:wrapNone/>
                <wp:docPr id="61" name="Rectangle 61"/>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5A4746" w14:textId="37368C47" w:rsidR="00956EAD" w:rsidRPr="004029EF" w:rsidRDefault="00447186" w:rsidP="00956EAD">
                            <w:pPr>
                              <w:jc w:val="center"/>
                              <w:rPr>
                                <w:color w:val="000000" w:themeColor="text1"/>
                                <w:lang w:val="en-IN"/>
                              </w:rPr>
                            </w:pPr>
                            <w:r>
                              <w:rPr>
                                <w:color w:val="000000" w:themeColor="text1"/>
                                <w:lang w:val="en-IN"/>
                              </w:rPr>
                              <w:t>Output Confi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AC1056" id="Rectangle 61" o:spid="_x0000_s1046" style="position:absolute;margin-left:212.4pt;margin-top:9.6pt;width:100.2pt;height:42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" fillcolor="#ddd [3204]" strokecolor="#6e6e6e [1604]" strokeweight="1pt">
                <v:textbox>
                  <w:txbxContent>
                    <w:p w14:paraId="6E5A4746" w14:textId="37368C47" w:rsidR="00956EAD" w:rsidRPr="004029EF" w:rsidRDefault="00447186" w:rsidP="00956EAD">
                      <w:pPr>
                        <w:jc w:val="center"/>
                        <w:rPr>
                          <w:color w:val="000000" w:themeColor="text1"/>
                          <w:lang w:val="en-IN"/>
                        </w:rPr>
                      </w:pPr>
                      <w:r>
                        <w:rPr>
                          <w:color w:val="000000" w:themeColor="text1"/>
                          <w:lang w:val="en-IN"/>
                        </w:rPr>
                        <w:t>Output Confirmation</w:t>
                      </w:r>
                    </w:p>
                  </w:txbxContent>
                </v:textbox>
                <w10:wrap anchorx="margin"/>
              </v:rect>
            </w:pict>
          </mc:Fallback>
        </mc:AlternateContent>
      </w:r>
      <w:r w:rsidR="008D66EF" w:rsidRPr="000772C3">
        <w:rPr>
          <w:b/>
          <w:noProof/>
          <w:sz w:val="32"/>
        </w:rPr>
        <mc:AlternateContent>
          <mc:Choice Requires="wps">
            <w:drawing>
              <wp:anchor distT="0" distB="0" distL="114300" distR="114300" simplePos="0" relativeHeight="251748352" behindDoc="0" locked="0" layoutInCell="1" allowOverlap="1" wp14:anchorId="5BD74E10" wp14:editId="2DE6041D">
                <wp:simplePos x="0" y="0"/>
                <wp:positionH relativeFrom="margin">
                  <wp:posOffset>4328160</wp:posOffset>
                </wp:positionH>
                <wp:positionV relativeFrom="paragraph">
                  <wp:posOffset>115570</wp:posOffset>
                </wp:positionV>
                <wp:extent cx="1272540" cy="533400"/>
                <wp:effectExtent l="0" t="0" r="22860" b="19050"/>
                <wp:wrapNone/>
                <wp:docPr id="59" name="Rectangle 59"/>
                <wp:cNvGraphicFramePr/>
                <a:graphic xmlns:a="http://schemas.openxmlformats.org/drawingml/2006/main">
                  <a:graphicData uri="http://schemas.microsoft.com/office/word/2010/wordprocessingShape">
                    <wps:wsp>
                      <wps:cNvSpPr/>
                      <wps:spPr>
                        <a:xfrm>
                          <a:off x="0" y="0"/>
                          <a:ext cx="1272540" cy="5334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366C0BD" w14:textId="2EA309B0" w:rsidR="008D66EF" w:rsidRPr="004029EF" w:rsidRDefault="00956EAD" w:rsidP="008D66EF">
                            <w:pPr>
                              <w:jc w:val="center"/>
                              <w:rPr>
                                <w:color w:val="000000" w:themeColor="text1"/>
                                <w:lang w:val="en-IN"/>
                              </w:rPr>
                            </w:pPr>
                            <w:r>
                              <w:rPr>
                                <w:color w:val="000000" w:themeColor="text1"/>
                                <w:lang w:val="en-IN"/>
                              </w:rPr>
                              <w:t>IF MENU OPTION =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74E10" id="Rectangle 59" o:spid="_x0000_s1047" style="position:absolute;margin-left:340.8pt;margin-top:9.1pt;width:100.2pt;height:42pt;z-index:251748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" fillcolor="#ddd [3204]" strokecolor="#6e6e6e [1604]" strokeweight="1pt">
                <v:textbox>
                  <w:txbxContent>
                    <w:p w14:paraId="7366C0BD" w14:textId="2EA309B0" w:rsidR="008D66EF" w:rsidRPr="004029EF" w:rsidRDefault="00956EAD" w:rsidP="008D66EF">
                      <w:pPr>
                        <w:jc w:val="center"/>
                        <w:rPr>
                          <w:color w:val="000000" w:themeColor="text1"/>
                          <w:lang w:val="en-IN"/>
                        </w:rPr>
                      </w:pPr>
                      <w:r>
                        <w:rPr>
                          <w:color w:val="000000" w:themeColor="text1"/>
                          <w:lang w:val="en-IN"/>
                        </w:rPr>
                        <w:t>IF MENU OPTION =5</w:t>
                      </w:r>
                    </w:p>
                  </w:txbxContent>
                </v:textbox>
                <w10:wrap anchorx="margin"/>
              </v:rect>
            </w:pict>
          </mc:Fallback>
        </mc:AlternateContent>
      </w:r>
    </w:p>
    <w:p w14:paraId="31CFC8F5" w14:textId="292D18F3" w:rsidR="00931EC2" w:rsidRDefault="00931EC2" w:rsidP="00931EC2"/>
    <w:p w14:paraId="0FB146CB" w14:textId="56DAC5C7" w:rsidR="00931EC2" w:rsidRDefault="00447186" w:rsidP="00931EC2">
      <w:r w:rsidRPr="00956EAD">
        <w:rPr>
          <w:noProof/>
        </w:rPr>
        <mc:AlternateContent>
          <mc:Choice Requires="wps">
            <w:drawing>
              <wp:anchor distT="0" distB="0" distL="114300" distR="114300" simplePos="0" relativeHeight="251754496" behindDoc="0" locked="0" layoutInCell="1" allowOverlap="1" wp14:anchorId="70F115E8" wp14:editId="764A3B14">
                <wp:simplePos x="0" y="0"/>
                <wp:positionH relativeFrom="column">
                  <wp:posOffset>2335530</wp:posOffset>
                </wp:positionH>
                <wp:positionV relativeFrom="paragraph">
                  <wp:posOffset>73660</wp:posOffset>
                </wp:positionV>
                <wp:extent cx="358140" cy="7620"/>
                <wp:effectExtent l="19050" t="57150" r="0" b="87630"/>
                <wp:wrapNone/>
                <wp:docPr id="63" name="Straight Arrow Connector 63"/>
                <wp:cNvGraphicFramePr/>
                <a:graphic xmlns:a="http://schemas.openxmlformats.org/drawingml/2006/main">
                  <a:graphicData uri="http://schemas.microsoft.com/office/word/2010/wordprocessingShape">
                    <wps:wsp>
                      <wps:cNvCnPr/>
                      <wps:spPr>
                        <a:xfrm flipH="1">
                          <a:off x="0" y="0"/>
                          <a:ext cx="35814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E4F1FAF" id="Straight Arrow Connector 63" o:spid="_x0000_s1026" type="#_x0000_t32" style="position:absolute;margin-left:183.9pt;margin-top:5.8pt;width:28.2pt;height:.6pt;flip:x;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" strokecolor="black [3213]" strokeweight=".5pt">
                <v:stroke endarrow="block" joinstyle="miter"/>
              </v:shape>
            </w:pict>
          </mc:Fallback>
        </mc:AlternateContent>
      </w:r>
      <w:r w:rsidR="00EE2F5F" w:rsidRPr="00956EAD">
        <w:rPr>
          <w:noProof/>
        </w:rPr>
        <mc:AlternateContent>
          <mc:Choice Requires="wps">
            <w:drawing>
              <wp:anchor distT="0" distB="0" distL="114300" distR="114300" simplePos="0" relativeHeight="251752448" behindDoc="0" locked="0" layoutInCell="1" allowOverlap="1" wp14:anchorId="6FA83893" wp14:editId="1D4D1AE4">
                <wp:simplePos x="0" y="0"/>
                <wp:positionH relativeFrom="column">
                  <wp:posOffset>3970020</wp:posOffset>
                </wp:positionH>
                <wp:positionV relativeFrom="paragraph">
                  <wp:posOffset>48260</wp:posOffset>
                </wp:positionV>
                <wp:extent cx="358140" cy="7620"/>
                <wp:effectExtent l="19050" t="57150" r="0" b="87630"/>
                <wp:wrapNone/>
                <wp:docPr id="62" name="Straight Arrow Connector 62"/>
                <wp:cNvGraphicFramePr/>
                <a:graphic xmlns:a="http://schemas.openxmlformats.org/drawingml/2006/main">
                  <a:graphicData uri="http://schemas.microsoft.com/office/word/2010/wordprocessingShape">
                    <wps:wsp>
                      <wps:cNvCnPr/>
                      <wps:spPr>
                        <a:xfrm flipH="1">
                          <a:off x="0" y="0"/>
                          <a:ext cx="358140" cy="76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09826F0" id="Straight Arrow Connector 62" o:spid="_x0000_s1026" type="#_x0000_t32" style="position:absolute;margin-left:312.6pt;margin-top:3.8pt;width:28.2pt;height:.6pt;flip:x;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" strokecolor="black [3213]" strokeweight=".5pt">
                <v:stroke endarrow="block" joinstyle="miter"/>
              </v:shape>
            </w:pict>
          </mc:Fallback>
        </mc:AlternateContent>
      </w:r>
      <w:r w:rsidR="002565A5">
        <w:rPr>
          <w:noProof/>
        </w:rPr>
        <mc:AlternateContent>
          <mc:Choice Requires="wps">
            <w:drawing>
              <wp:anchor distT="0" distB="0" distL="114300" distR="114300" simplePos="0" relativeHeight="251749376" behindDoc="0" locked="0" layoutInCell="1" allowOverlap="1" wp14:anchorId="64DD9F19" wp14:editId="43A80C19">
                <wp:simplePos x="0" y="0"/>
                <wp:positionH relativeFrom="column">
                  <wp:posOffset>5600700</wp:posOffset>
                </wp:positionH>
                <wp:positionV relativeFrom="paragraph">
                  <wp:posOffset>40640</wp:posOffset>
                </wp:positionV>
                <wp:extent cx="662940" cy="0"/>
                <wp:effectExtent l="38100" t="76200" r="0" b="95250"/>
                <wp:wrapNone/>
                <wp:docPr id="60" name="Straight Arrow Connector 60"/>
                <wp:cNvGraphicFramePr/>
                <a:graphic xmlns:a="http://schemas.openxmlformats.org/drawingml/2006/main">
                  <a:graphicData uri="http://schemas.microsoft.com/office/word/2010/wordprocessingShape">
                    <wps:wsp>
                      <wps:cNvCnPr/>
                      <wps:spPr>
                        <a:xfrm flipH="1">
                          <a:off x="0" y="0"/>
                          <a:ext cx="66294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DF439C1" id="Straight Arrow Connector 60" o:spid="_x0000_s1026" type="#_x0000_t32" style="position:absolute;margin-left:441pt;margin-top:3.2pt;width:52.2pt;height:0;flip:x;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" strokecolor="black [3213]" strokeweight=".5pt">
                <v:stroke endarrow="block" joinstyle="miter"/>
              </v:shape>
            </w:pict>
          </mc:Fallback>
        </mc:AlternateContent>
      </w:r>
    </w:p>
    <w:p w14:paraId="4FC9D7C3" w14:textId="78CFCC3A" w:rsidR="00931EC2" w:rsidRDefault="00931EC2" w:rsidP="00931EC2"/>
    <w:p w14:paraId="4C8C4426" w14:textId="6B310DAB" w:rsidR="00931EC2" w:rsidRPr="00931EC2" w:rsidRDefault="00931EC2" w:rsidP="00931EC2"/>
    <w:p w14:paraId="19502860" w14:textId="77777777" w:rsidR="00AC5ADB" w:rsidRPr="00AC5ADB" w:rsidRDefault="00AC5ADB" w:rsidP="00AC5ADB">
      <w:pPr>
        <w:pStyle w:val="Heading1"/>
        <w:rPr>
          <w:rFonts w:ascii="Times New Roman" w:hAnsi="Times New Roman" w:cs="Times New Roman"/>
          <w:b/>
          <w:color w:val="auto"/>
        </w:rPr>
      </w:pPr>
      <w:r w:rsidRPr="00AC5ADB">
        <w:rPr>
          <w:rFonts w:ascii="Times New Roman" w:hAnsi="Times New Roman" w:cs="Times New Roman"/>
          <w:b/>
          <w:color w:val="auto"/>
        </w:rPr>
        <w:t>CHAPTER</w:t>
      </w:r>
      <w:r w:rsidRPr="00AC5ADB">
        <w:rPr>
          <w:rFonts w:ascii="Times New Roman" w:hAnsi="Times New Roman" w:cs="Times New Roman"/>
          <w:b/>
          <w:color w:val="auto"/>
          <w:spacing w:val="-4"/>
        </w:rPr>
        <w:t xml:space="preserve"> </w:t>
      </w:r>
      <w:r w:rsidRPr="00AC5ADB">
        <w:rPr>
          <w:rFonts w:ascii="Times New Roman" w:hAnsi="Times New Roman" w:cs="Times New Roman"/>
          <w:b/>
          <w:color w:val="auto"/>
        </w:rPr>
        <w:t>5</w:t>
      </w:r>
    </w:p>
    <w:p w14:paraId="19502861" w14:textId="77777777" w:rsidR="00AC5ADB" w:rsidRDefault="00AC5ADB" w:rsidP="00093AEC">
      <w:pPr>
        <w:spacing w:before="256"/>
        <w:ind w:left="1232" w:right="1225"/>
        <w:jc w:val="center"/>
        <w:rPr>
          <w:b/>
          <w:sz w:val="32"/>
        </w:rPr>
      </w:pPr>
      <w:r>
        <w:rPr>
          <w:b/>
          <w:sz w:val="32"/>
        </w:rPr>
        <w:t>SYSTEM</w:t>
      </w:r>
      <w:r>
        <w:rPr>
          <w:b/>
          <w:spacing w:val="-1"/>
          <w:sz w:val="32"/>
        </w:rPr>
        <w:t xml:space="preserve"> </w:t>
      </w:r>
      <w:r>
        <w:rPr>
          <w:b/>
          <w:sz w:val="32"/>
        </w:rPr>
        <w:t>IMPLEMENTATION</w:t>
      </w:r>
    </w:p>
    <w:p w14:paraId="53F99D79" w14:textId="77777777" w:rsidR="00C05D3A" w:rsidRPr="00093AEC" w:rsidRDefault="00C05D3A" w:rsidP="00093AEC">
      <w:pPr>
        <w:spacing w:before="256"/>
        <w:ind w:left="1232" w:right="1225"/>
        <w:jc w:val="center"/>
        <w:rPr>
          <w:b/>
          <w:sz w:val="32"/>
        </w:rPr>
      </w:pPr>
    </w:p>
    <w:p w14:paraId="19502864" w14:textId="0C62FE5C" w:rsidR="00AC5ADB" w:rsidRDefault="00C05D3A" w:rsidP="009B7226">
      <w:pPr>
        <w:spacing w:before="88"/>
        <w:ind w:right="4"/>
        <w:rPr>
          <w:bCs/>
          <w:sz w:val="28"/>
          <w:szCs w:val="20"/>
        </w:rPr>
      </w:pPr>
      <w:r>
        <w:rPr>
          <w:bCs/>
          <w:sz w:val="28"/>
          <w:szCs w:val="20"/>
        </w:rPr>
        <w:t>The program is an amalgamation of 5 Modules that are accessed by the users using the M</w:t>
      </w:r>
      <w:r w:rsidR="004B3F3E">
        <w:rPr>
          <w:bCs/>
          <w:sz w:val="28"/>
          <w:szCs w:val="20"/>
        </w:rPr>
        <w:t>ain</w:t>
      </w:r>
      <w:r>
        <w:rPr>
          <w:bCs/>
          <w:sz w:val="28"/>
          <w:szCs w:val="20"/>
        </w:rPr>
        <w:t xml:space="preserve"> Module</w:t>
      </w:r>
      <w:r w:rsidR="00620C3F">
        <w:rPr>
          <w:bCs/>
          <w:sz w:val="28"/>
          <w:szCs w:val="20"/>
        </w:rPr>
        <w:t>:</w:t>
      </w:r>
    </w:p>
    <w:p w14:paraId="0FF5E316" w14:textId="77777777" w:rsidR="00F23C1C" w:rsidRDefault="00F23C1C" w:rsidP="009B7226">
      <w:pPr>
        <w:spacing w:before="88"/>
        <w:ind w:right="4"/>
        <w:rPr>
          <w:bCs/>
          <w:sz w:val="28"/>
          <w:szCs w:val="20"/>
        </w:rPr>
      </w:pPr>
    </w:p>
    <w:p w14:paraId="03753802" w14:textId="78070E26" w:rsidR="00620C3F" w:rsidRDefault="00620C3F" w:rsidP="009B7226">
      <w:pPr>
        <w:spacing w:before="88"/>
        <w:ind w:right="4"/>
        <w:rPr>
          <w:b/>
          <w:sz w:val="28"/>
          <w:szCs w:val="20"/>
        </w:rPr>
      </w:pPr>
      <w:r>
        <w:rPr>
          <w:b/>
          <w:sz w:val="28"/>
          <w:szCs w:val="20"/>
        </w:rPr>
        <w:t>MAIN MODULE</w:t>
      </w:r>
    </w:p>
    <w:p w14:paraId="19FBDF4E" w14:textId="51B0F699" w:rsidR="00DF7E53" w:rsidRDefault="00DF7E53" w:rsidP="009B7226">
      <w:pPr>
        <w:spacing w:before="88"/>
        <w:ind w:right="4"/>
        <w:rPr>
          <w:bCs/>
          <w:sz w:val="24"/>
          <w:szCs w:val="18"/>
        </w:rPr>
      </w:pPr>
    </w:p>
    <w:p w14:paraId="7B8AB747" w14:textId="542F7270" w:rsidR="009B7226" w:rsidRDefault="003C404B" w:rsidP="009B7226">
      <w:pPr>
        <w:spacing w:before="88"/>
        <w:ind w:right="4"/>
        <w:rPr>
          <w:bCs/>
          <w:sz w:val="24"/>
          <w:szCs w:val="18"/>
        </w:rPr>
      </w:pPr>
      <w:r>
        <w:rPr>
          <w:bCs/>
          <w:sz w:val="24"/>
          <w:szCs w:val="18"/>
        </w:rPr>
        <w:t xml:space="preserve">Main Module has an infinite loop </w:t>
      </w:r>
      <w:r w:rsidR="00E65219">
        <w:rPr>
          <w:bCs/>
          <w:sz w:val="24"/>
          <w:szCs w:val="18"/>
        </w:rPr>
        <w:t>that</w:t>
      </w:r>
      <w:r>
        <w:rPr>
          <w:bCs/>
          <w:sz w:val="24"/>
          <w:szCs w:val="18"/>
        </w:rPr>
        <w:t xml:space="preserve"> Executes the User Command as per the value returned by the Option Module.</w:t>
      </w:r>
      <w:r w:rsidR="00E65219">
        <w:rPr>
          <w:bCs/>
          <w:sz w:val="24"/>
          <w:szCs w:val="18"/>
        </w:rPr>
        <w:t xml:space="preserve"> The loop can only be </w:t>
      </w:r>
      <w:proofErr w:type="spellStart"/>
      <w:r w:rsidR="00E65219">
        <w:rPr>
          <w:bCs/>
          <w:sz w:val="24"/>
          <w:szCs w:val="18"/>
        </w:rPr>
        <w:t>exited</w:t>
      </w:r>
      <w:proofErr w:type="spellEnd"/>
      <w:r w:rsidR="00E65219">
        <w:rPr>
          <w:bCs/>
          <w:sz w:val="24"/>
          <w:szCs w:val="18"/>
        </w:rPr>
        <w:t xml:space="preserve"> when the Value returned by the Option Module is “5”.</w:t>
      </w:r>
    </w:p>
    <w:p w14:paraId="0830762B" w14:textId="77777777" w:rsidR="0020403A" w:rsidRDefault="0020403A" w:rsidP="009B7226">
      <w:pPr>
        <w:spacing w:before="88"/>
        <w:ind w:right="4"/>
        <w:rPr>
          <w:bCs/>
          <w:sz w:val="24"/>
          <w:szCs w:val="18"/>
        </w:rPr>
      </w:pPr>
    </w:p>
    <w:p w14:paraId="08995D27" w14:textId="0A4DABDF" w:rsidR="0020403A" w:rsidRDefault="0020403A" w:rsidP="009B7226">
      <w:pPr>
        <w:spacing w:before="88"/>
        <w:ind w:right="4"/>
        <w:rPr>
          <w:b/>
          <w:sz w:val="28"/>
          <w:szCs w:val="20"/>
        </w:rPr>
      </w:pPr>
      <w:r>
        <w:rPr>
          <w:b/>
          <w:sz w:val="28"/>
          <w:szCs w:val="20"/>
        </w:rPr>
        <w:t>OPTION MODULE</w:t>
      </w:r>
    </w:p>
    <w:p w14:paraId="57522D49" w14:textId="77777777" w:rsidR="0020403A" w:rsidRDefault="0020403A" w:rsidP="009B7226">
      <w:pPr>
        <w:spacing w:before="88"/>
        <w:ind w:right="4"/>
        <w:rPr>
          <w:b/>
          <w:sz w:val="28"/>
          <w:szCs w:val="20"/>
        </w:rPr>
      </w:pPr>
    </w:p>
    <w:p w14:paraId="4C6764D4" w14:textId="7497AE64" w:rsidR="0020403A" w:rsidRDefault="0020403A" w:rsidP="009B7226">
      <w:pPr>
        <w:spacing w:before="88"/>
        <w:ind w:right="4"/>
        <w:rPr>
          <w:bCs/>
          <w:sz w:val="24"/>
          <w:szCs w:val="18"/>
        </w:rPr>
      </w:pPr>
      <w:r w:rsidRPr="0020403A">
        <w:rPr>
          <w:bCs/>
          <w:noProof/>
          <w:sz w:val="24"/>
          <w:szCs w:val="18"/>
        </w:rPr>
        <w:drawing>
          <wp:inline distT="0" distB="0" distL="0" distR="0" wp14:anchorId="7A0A30E1" wp14:editId="11BF5F94">
            <wp:extent cx="5943600" cy="271335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9"/>
                    <a:stretch>
                      <a:fillRect/>
                    </a:stretch>
                  </pic:blipFill>
                  <pic:spPr>
                    <a:xfrm>
                      <a:off x="0" y="0"/>
                      <a:ext cx="5943600" cy="2713355"/>
                    </a:xfrm>
                    <a:prstGeom prst="rect">
                      <a:avLst/>
                    </a:prstGeom>
                  </pic:spPr>
                </pic:pic>
              </a:graphicData>
            </a:graphic>
          </wp:inline>
        </w:drawing>
      </w:r>
    </w:p>
    <w:p w14:paraId="3F135E9B" w14:textId="77777777" w:rsidR="0020403A" w:rsidRDefault="0020403A" w:rsidP="009B7226">
      <w:pPr>
        <w:spacing w:before="88"/>
        <w:ind w:right="4"/>
        <w:rPr>
          <w:bCs/>
          <w:sz w:val="24"/>
          <w:szCs w:val="18"/>
        </w:rPr>
      </w:pPr>
    </w:p>
    <w:p w14:paraId="09BEF60C" w14:textId="2BC3EA9B" w:rsidR="0020403A" w:rsidRDefault="00441605" w:rsidP="009B7226">
      <w:pPr>
        <w:spacing w:before="88"/>
        <w:ind w:right="4"/>
        <w:rPr>
          <w:bCs/>
          <w:sz w:val="24"/>
          <w:szCs w:val="18"/>
        </w:rPr>
      </w:pPr>
      <w:r>
        <w:rPr>
          <w:bCs/>
          <w:sz w:val="24"/>
          <w:szCs w:val="18"/>
        </w:rPr>
        <w:t xml:space="preserve">Option Module prints the available functions that can be executed by the program and then inputs </w:t>
      </w:r>
      <w:r w:rsidR="00452541">
        <w:rPr>
          <w:bCs/>
          <w:sz w:val="24"/>
          <w:szCs w:val="18"/>
        </w:rPr>
        <w:t>a</w:t>
      </w:r>
      <w:r>
        <w:rPr>
          <w:bCs/>
          <w:sz w:val="24"/>
          <w:szCs w:val="18"/>
        </w:rPr>
        <w:t xml:space="preserve"> </w:t>
      </w:r>
      <w:r w:rsidR="00452541">
        <w:rPr>
          <w:bCs/>
          <w:sz w:val="24"/>
          <w:szCs w:val="18"/>
        </w:rPr>
        <w:t>number</w:t>
      </w:r>
      <w:r>
        <w:rPr>
          <w:bCs/>
          <w:sz w:val="24"/>
          <w:szCs w:val="18"/>
        </w:rPr>
        <w:t xml:space="preserve"> from the user which is then returned to the function call.</w:t>
      </w:r>
    </w:p>
    <w:p w14:paraId="167AA590" w14:textId="77777777" w:rsidR="0075793F" w:rsidRDefault="0075793F" w:rsidP="009B7226">
      <w:pPr>
        <w:spacing w:before="88"/>
        <w:ind w:right="4"/>
        <w:rPr>
          <w:bCs/>
          <w:sz w:val="24"/>
          <w:szCs w:val="18"/>
        </w:rPr>
      </w:pPr>
    </w:p>
    <w:p w14:paraId="5E925D85" w14:textId="7F75F6D9" w:rsidR="0075793F" w:rsidRDefault="0075793F" w:rsidP="009B7226">
      <w:pPr>
        <w:spacing w:before="88"/>
        <w:ind w:right="4"/>
        <w:rPr>
          <w:b/>
          <w:sz w:val="28"/>
          <w:szCs w:val="20"/>
        </w:rPr>
      </w:pPr>
      <w:r>
        <w:rPr>
          <w:b/>
          <w:sz w:val="28"/>
          <w:szCs w:val="20"/>
        </w:rPr>
        <w:t>WRITEFILE MODULE</w:t>
      </w:r>
    </w:p>
    <w:p w14:paraId="6E66DB0C" w14:textId="77777777" w:rsidR="0075793F" w:rsidRDefault="0075793F" w:rsidP="009B7226">
      <w:pPr>
        <w:spacing w:before="88"/>
        <w:ind w:right="4"/>
        <w:rPr>
          <w:b/>
          <w:sz w:val="28"/>
          <w:szCs w:val="20"/>
        </w:rPr>
      </w:pPr>
    </w:p>
    <w:p w14:paraId="25B9EF5F" w14:textId="3A715E22" w:rsidR="0075793F" w:rsidRDefault="00CA2D79" w:rsidP="009B7226">
      <w:pPr>
        <w:spacing w:before="88"/>
        <w:ind w:right="4"/>
        <w:rPr>
          <w:b/>
          <w:sz w:val="28"/>
          <w:szCs w:val="20"/>
        </w:rPr>
      </w:pPr>
      <w:r w:rsidRPr="00CA2D79">
        <w:rPr>
          <w:b/>
          <w:noProof/>
          <w:sz w:val="28"/>
          <w:szCs w:val="20"/>
        </w:rPr>
        <w:lastRenderedPageBreak/>
        <w:drawing>
          <wp:inline distT="0" distB="0" distL="0" distR="0" wp14:anchorId="2A34FEB7" wp14:editId="5B6ABC3E">
            <wp:extent cx="5943600" cy="1951355"/>
            <wp:effectExtent l="0" t="0" r="0" b="0"/>
            <wp:docPr id="65" name="Picture 6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Text&#10;&#10;Description automatically generated"/>
                    <pic:cNvPicPr/>
                  </pic:nvPicPr>
                  <pic:blipFill>
                    <a:blip r:embed="rId10"/>
                    <a:stretch>
                      <a:fillRect/>
                    </a:stretch>
                  </pic:blipFill>
                  <pic:spPr>
                    <a:xfrm>
                      <a:off x="0" y="0"/>
                      <a:ext cx="5943600" cy="1951355"/>
                    </a:xfrm>
                    <a:prstGeom prst="rect">
                      <a:avLst/>
                    </a:prstGeom>
                  </pic:spPr>
                </pic:pic>
              </a:graphicData>
            </a:graphic>
          </wp:inline>
        </w:drawing>
      </w:r>
    </w:p>
    <w:p w14:paraId="45CC702F" w14:textId="421915AC" w:rsidR="00CA2D79" w:rsidRDefault="00CA2D79" w:rsidP="009B7226">
      <w:pPr>
        <w:spacing w:before="88"/>
        <w:ind w:right="4"/>
        <w:rPr>
          <w:b/>
          <w:sz w:val="28"/>
          <w:szCs w:val="20"/>
        </w:rPr>
      </w:pPr>
    </w:p>
    <w:p w14:paraId="2336507E" w14:textId="56787256" w:rsidR="00CA2D79" w:rsidRDefault="00CA2D79" w:rsidP="009B7226">
      <w:pPr>
        <w:spacing w:before="88"/>
        <w:ind w:right="4"/>
        <w:rPr>
          <w:sz w:val="24"/>
          <w:szCs w:val="18"/>
        </w:rPr>
      </w:pPr>
      <w:r>
        <w:rPr>
          <w:sz w:val="24"/>
          <w:szCs w:val="18"/>
        </w:rPr>
        <w:t>Write File Module</w:t>
      </w:r>
      <w:r w:rsidR="008B6C2C">
        <w:rPr>
          <w:sz w:val="24"/>
          <w:szCs w:val="18"/>
        </w:rPr>
        <w:t xml:space="preserve"> </w:t>
      </w:r>
      <w:r w:rsidR="009823C8">
        <w:rPr>
          <w:sz w:val="24"/>
          <w:szCs w:val="18"/>
        </w:rPr>
        <w:t>dumps</w:t>
      </w:r>
      <w:r w:rsidR="008B6C2C">
        <w:rPr>
          <w:sz w:val="24"/>
          <w:szCs w:val="18"/>
        </w:rPr>
        <w:t xml:space="preserve"> </w:t>
      </w:r>
      <w:r w:rsidR="001C36CE">
        <w:rPr>
          <w:sz w:val="24"/>
          <w:szCs w:val="18"/>
        </w:rPr>
        <w:t>the Account Structure named “Customer”</w:t>
      </w:r>
      <w:r w:rsidR="002E7459">
        <w:rPr>
          <w:sz w:val="24"/>
          <w:szCs w:val="18"/>
        </w:rPr>
        <w:t xml:space="preserve"> in a Generic Data File in the form of “CustomerName.dat”</w:t>
      </w:r>
      <w:r w:rsidR="001C36CE">
        <w:rPr>
          <w:sz w:val="24"/>
          <w:szCs w:val="18"/>
        </w:rPr>
        <w:t xml:space="preserve"> and then</w:t>
      </w:r>
      <w:r w:rsidR="008B6C2C">
        <w:rPr>
          <w:sz w:val="24"/>
          <w:szCs w:val="18"/>
        </w:rPr>
        <w:t xml:space="preserve"> outputs a confirmation</w:t>
      </w:r>
      <w:r w:rsidR="002E7459">
        <w:rPr>
          <w:sz w:val="24"/>
          <w:szCs w:val="18"/>
        </w:rPr>
        <w:t xml:space="preserve"> message</w:t>
      </w:r>
      <w:r w:rsidR="00C14415">
        <w:rPr>
          <w:sz w:val="24"/>
          <w:szCs w:val="18"/>
        </w:rPr>
        <w:t>.</w:t>
      </w:r>
    </w:p>
    <w:p w14:paraId="59274E6F" w14:textId="77777777" w:rsidR="005E4212" w:rsidRDefault="005E4212" w:rsidP="009B7226">
      <w:pPr>
        <w:spacing w:before="88"/>
        <w:ind w:right="4"/>
        <w:rPr>
          <w:sz w:val="24"/>
          <w:szCs w:val="18"/>
        </w:rPr>
      </w:pPr>
    </w:p>
    <w:p w14:paraId="0C52BF0B" w14:textId="72CEE0CE" w:rsidR="005E4212" w:rsidRDefault="005E4212" w:rsidP="009B7226">
      <w:pPr>
        <w:spacing w:before="88"/>
        <w:ind w:right="4"/>
        <w:rPr>
          <w:b/>
          <w:bCs/>
          <w:sz w:val="28"/>
          <w:szCs w:val="20"/>
        </w:rPr>
      </w:pPr>
      <w:r>
        <w:rPr>
          <w:b/>
          <w:bCs/>
          <w:sz w:val="28"/>
          <w:szCs w:val="20"/>
        </w:rPr>
        <w:t>SEARCH MODULE</w:t>
      </w:r>
    </w:p>
    <w:p w14:paraId="7A6DD0D4" w14:textId="77777777" w:rsidR="005E4212" w:rsidRDefault="005E4212" w:rsidP="009B7226">
      <w:pPr>
        <w:spacing w:before="88"/>
        <w:ind w:right="4"/>
        <w:rPr>
          <w:b/>
          <w:bCs/>
          <w:sz w:val="28"/>
          <w:szCs w:val="20"/>
        </w:rPr>
      </w:pPr>
    </w:p>
    <w:p w14:paraId="013CC43B" w14:textId="36D31E1C" w:rsidR="005E4212" w:rsidRDefault="002C676F" w:rsidP="009B7226">
      <w:pPr>
        <w:spacing w:before="88"/>
        <w:ind w:right="4"/>
        <w:rPr>
          <w:b/>
          <w:bCs/>
          <w:sz w:val="28"/>
          <w:szCs w:val="20"/>
        </w:rPr>
      </w:pPr>
      <w:r w:rsidRPr="002C676F">
        <w:rPr>
          <w:b/>
          <w:bCs/>
          <w:noProof/>
          <w:sz w:val="28"/>
          <w:szCs w:val="20"/>
        </w:rPr>
        <w:drawing>
          <wp:inline distT="0" distB="0" distL="0" distR="0" wp14:anchorId="5C36E1AD" wp14:editId="407C8AF4">
            <wp:extent cx="5479255" cy="2979678"/>
            <wp:effectExtent l="0" t="0" r="7620" b="0"/>
            <wp:docPr id="66" name="Picture 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Text&#10;&#10;Description automatically generated"/>
                    <pic:cNvPicPr/>
                  </pic:nvPicPr>
                  <pic:blipFill>
                    <a:blip r:embed="rId11"/>
                    <a:stretch>
                      <a:fillRect/>
                    </a:stretch>
                  </pic:blipFill>
                  <pic:spPr>
                    <a:xfrm>
                      <a:off x="0" y="0"/>
                      <a:ext cx="5479255" cy="2979678"/>
                    </a:xfrm>
                    <a:prstGeom prst="rect">
                      <a:avLst/>
                    </a:prstGeom>
                  </pic:spPr>
                </pic:pic>
              </a:graphicData>
            </a:graphic>
          </wp:inline>
        </w:drawing>
      </w:r>
    </w:p>
    <w:p w14:paraId="5DCF0174" w14:textId="77777777" w:rsidR="002C676F" w:rsidRDefault="002C676F" w:rsidP="009B7226">
      <w:pPr>
        <w:spacing w:before="88"/>
        <w:ind w:right="4"/>
        <w:rPr>
          <w:b/>
          <w:bCs/>
          <w:sz w:val="28"/>
          <w:szCs w:val="20"/>
        </w:rPr>
      </w:pPr>
    </w:p>
    <w:p w14:paraId="2FE93C2E" w14:textId="24452B9A" w:rsidR="002C676F" w:rsidRDefault="002C676F" w:rsidP="009B7226">
      <w:pPr>
        <w:spacing w:before="88"/>
        <w:ind w:right="4"/>
        <w:rPr>
          <w:sz w:val="24"/>
          <w:szCs w:val="18"/>
        </w:rPr>
      </w:pPr>
      <w:r>
        <w:rPr>
          <w:sz w:val="24"/>
          <w:szCs w:val="18"/>
        </w:rPr>
        <w:t>Search Module take</w:t>
      </w:r>
      <w:r w:rsidR="0056562E">
        <w:rPr>
          <w:sz w:val="24"/>
          <w:szCs w:val="18"/>
        </w:rPr>
        <w:t>s</w:t>
      </w:r>
      <w:r>
        <w:rPr>
          <w:sz w:val="24"/>
          <w:szCs w:val="18"/>
        </w:rPr>
        <w:t xml:space="preserve"> Customer Name as an input and then reads the “CustomerName.dat” file</w:t>
      </w:r>
      <w:r w:rsidR="0056562E">
        <w:rPr>
          <w:sz w:val="24"/>
          <w:szCs w:val="18"/>
        </w:rPr>
        <w:t xml:space="preserve"> after which it outputs the Customer’s Details in a Structured Format.</w:t>
      </w:r>
    </w:p>
    <w:p w14:paraId="10CDC612" w14:textId="77777777" w:rsidR="002B757D" w:rsidRDefault="002B757D" w:rsidP="009B7226">
      <w:pPr>
        <w:spacing w:before="88"/>
        <w:ind w:right="4"/>
        <w:rPr>
          <w:sz w:val="24"/>
          <w:szCs w:val="18"/>
        </w:rPr>
      </w:pPr>
    </w:p>
    <w:p w14:paraId="0F9C0E39" w14:textId="5442E8A8" w:rsidR="002B757D" w:rsidRDefault="002B757D" w:rsidP="009B7226">
      <w:pPr>
        <w:spacing w:before="88"/>
        <w:ind w:right="4"/>
        <w:rPr>
          <w:b/>
          <w:bCs/>
          <w:sz w:val="28"/>
          <w:szCs w:val="20"/>
        </w:rPr>
      </w:pPr>
      <w:r>
        <w:rPr>
          <w:b/>
          <w:bCs/>
          <w:sz w:val="28"/>
          <w:szCs w:val="20"/>
        </w:rPr>
        <w:t>READFILE MODULE</w:t>
      </w:r>
    </w:p>
    <w:p w14:paraId="4689A674" w14:textId="77777777" w:rsidR="002B757D" w:rsidRDefault="002B757D" w:rsidP="009B7226">
      <w:pPr>
        <w:spacing w:before="88"/>
        <w:ind w:right="4"/>
        <w:rPr>
          <w:b/>
          <w:bCs/>
          <w:sz w:val="28"/>
          <w:szCs w:val="20"/>
        </w:rPr>
      </w:pPr>
    </w:p>
    <w:p w14:paraId="4F01234D" w14:textId="6E0D997D" w:rsidR="002B757D" w:rsidRDefault="002B757D" w:rsidP="009B7226">
      <w:pPr>
        <w:spacing w:before="88"/>
        <w:ind w:right="4"/>
        <w:rPr>
          <w:b/>
          <w:bCs/>
          <w:sz w:val="28"/>
          <w:szCs w:val="20"/>
        </w:rPr>
      </w:pPr>
      <w:r w:rsidRPr="002B757D">
        <w:rPr>
          <w:b/>
          <w:bCs/>
          <w:noProof/>
          <w:sz w:val="28"/>
          <w:szCs w:val="20"/>
        </w:rPr>
        <w:lastRenderedPageBreak/>
        <w:drawing>
          <wp:inline distT="0" distB="0" distL="0" distR="0" wp14:anchorId="1AC65350" wp14:editId="4576E420">
            <wp:extent cx="4801016" cy="1958510"/>
            <wp:effectExtent l="0" t="0" r="0" b="381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pic:nvPicPr>
                  <pic:blipFill>
                    <a:blip r:embed="rId12"/>
                    <a:stretch>
                      <a:fillRect/>
                    </a:stretch>
                  </pic:blipFill>
                  <pic:spPr>
                    <a:xfrm>
                      <a:off x="0" y="0"/>
                      <a:ext cx="4801016" cy="1958510"/>
                    </a:xfrm>
                    <a:prstGeom prst="rect">
                      <a:avLst/>
                    </a:prstGeom>
                  </pic:spPr>
                </pic:pic>
              </a:graphicData>
            </a:graphic>
          </wp:inline>
        </w:drawing>
      </w:r>
    </w:p>
    <w:p w14:paraId="7D7027DA" w14:textId="77777777" w:rsidR="002B757D" w:rsidRDefault="002B757D" w:rsidP="009B7226">
      <w:pPr>
        <w:spacing w:before="88"/>
        <w:ind w:right="4"/>
        <w:rPr>
          <w:b/>
          <w:bCs/>
          <w:sz w:val="28"/>
          <w:szCs w:val="20"/>
        </w:rPr>
      </w:pPr>
    </w:p>
    <w:p w14:paraId="646A1474" w14:textId="76625AD3" w:rsidR="002B757D" w:rsidRPr="002B757D" w:rsidRDefault="002B757D" w:rsidP="009B7226">
      <w:pPr>
        <w:spacing w:before="88"/>
        <w:ind w:right="4"/>
        <w:rPr>
          <w:bCs/>
          <w:sz w:val="24"/>
          <w:szCs w:val="18"/>
        </w:rPr>
      </w:pPr>
      <w:r>
        <w:rPr>
          <w:bCs/>
          <w:sz w:val="24"/>
          <w:szCs w:val="18"/>
        </w:rPr>
        <w:t xml:space="preserve">Read File Module </w:t>
      </w:r>
      <w:proofErr w:type="gramStart"/>
      <w:r>
        <w:rPr>
          <w:sz w:val="24"/>
          <w:szCs w:val="18"/>
        </w:rPr>
        <w:t>takes</w:t>
      </w:r>
      <w:proofErr w:type="gramEnd"/>
      <w:r>
        <w:rPr>
          <w:sz w:val="24"/>
          <w:szCs w:val="18"/>
        </w:rPr>
        <w:t xml:space="preserve"> Customer Name as an input and then reads the “CustomerName.dat” file after which it</w:t>
      </w:r>
      <w:r w:rsidR="00A76E13">
        <w:rPr>
          <w:sz w:val="24"/>
          <w:szCs w:val="18"/>
        </w:rPr>
        <w:t xml:space="preserve"> loads the read data into the </w:t>
      </w:r>
      <w:r w:rsidR="00E30A1E">
        <w:rPr>
          <w:sz w:val="24"/>
          <w:szCs w:val="18"/>
        </w:rPr>
        <w:t>Account</w:t>
      </w:r>
      <w:r w:rsidR="00A76E13">
        <w:rPr>
          <w:sz w:val="24"/>
          <w:szCs w:val="18"/>
        </w:rPr>
        <w:t xml:space="preserve"> Structure</w:t>
      </w:r>
      <w:r w:rsidR="00E30A1E">
        <w:rPr>
          <w:sz w:val="24"/>
          <w:szCs w:val="18"/>
        </w:rPr>
        <w:t xml:space="preserve"> named “Customer”.</w:t>
      </w:r>
    </w:p>
    <w:p w14:paraId="19502865" w14:textId="77777777" w:rsidR="00AC5ADB" w:rsidRPr="00317702" w:rsidRDefault="00AC5ADB" w:rsidP="00317702">
      <w:pPr>
        <w:spacing w:before="256"/>
        <w:ind w:left="1232" w:right="1225"/>
        <w:rPr>
          <w:sz w:val="32"/>
        </w:rPr>
      </w:pPr>
    </w:p>
    <w:p w14:paraId="19502866" w14:textId="77777777" w:rsidR="00AC5ADB" w:rsidRDefault="00AC5ADB" w:rsidP="00AC5ADB">
      <w:pPr>
        <w:spacing w:before="256"/>
        <w:ind w:left="1232" w:right="1225"/>
        <w:jc w:val="center"/>
        <w:rPr>
          <w:b/>
          <w:sz w:val="32"/>
        </w:rPr>
      </w:pPr>
    </w:p>
    <w:p w14:paraId="19502867" w14:textId="77777777" w:rsidR="00AC5ADB" w:rsidRDefault="00AC5ADB" w:rsidP="00AC5ADB">
      <w:pPr>
        <w:spacing w:before="256"/>
        <w:ind w:left="1232" w:right="1225"/>
        <w:jc w:val="center"/>
        <w:rPr>
          <w:b/>
          <w:sz w:val="32"/>
        </w:rPr>
      </w:pPr>
    </w:p>
    <w:p w14:paraId="19502868" w14:textId="77777777" w:rsidR="00AC5ADB" w:rsidRDefault="00AC5ADB" w:rsidP="00AC5ADB">
      <w:pPr>
        <w:spacing w:before="256"/>
        <w:ind w:left="1232" w:right="1225"/>
        <w:jc w:val="center"/>
        <w:rPr>
          <w:b/>
          <w:sz w:val="32"/>
        </w:rPr>
      </w:pPr>
    </w:p>
    <w:p w14:paraId="19502869" w14:textId="77777777" w:rsidR="00AC5ADB" w:rsidRDefault="00AC5ADB" w:rsidP="00AC5ADB">
      <w:pPr>
        <w:spacing w:before="256"/>
        <w:ind w:left="1232" w:right="1225"/>
        <w:jc w:val="center"/>
        <w:rPr>
          <w:b/>
          <w:sz w:val="32"/>
        </w:rPr>
      </w:pPr>
    </w:p>
    <w:p w14:paraId="1950286A" w14:textId="77777777" w:rsidR="00AC5ADB" w:rsidRDefault="00AC5ADB" w:rsidP="00AC5ADB">
      <w:pPr>
        <w:spacing w:before="256"/>
        <w:ind w:left="1232" w:right="1225"/>
        <w:jc w:val="center"/>
        <w:rPr>
          <w:b/>
          <w:sz w:val="32"/>
        </w:rPr>
      </w:pPr>
    </w:p>
    <w:p w14:paraId="1950286B" w14:textId="77777777" w:rsidR="00AC5ADB" w:rsidRDefault="00AC5ADB" w:rsidP="00AC5ADB">
      <w:pPr>
        <w:spacing w:before="256"/>
        <w:ind w:left="1232" w:right="1225"/>
        <w:jc w:val="center"/>
        <w:rPr>
          <w:b/>
          <w:sz w:val="32"/>
        </w:rPr>
      </w:pPr>
    </w:p>
    <w:p w14:paraId="1950286C" w14:textId="77777777" w:rsidR="00AC5ADB" w:rsidRDefault="00AC5ADB" w:rsidP="00AC5ADB">
      <w:pPr>
        <w:spacing w:before="256"/>
        <w:ind w:left="1232" w:right="1225"/>
        <w:jc w:val="center"/>
        <w:rPr>
          <w:b/>
          <w:sz w:val="32"/>
        </w:rPr>
      </w:pPr>
    </w:p>
    <w:p w14:paraId="1950286D" w14:textId="77777777" w:rsidR="00AC5ADB" w:rsidRDefault="00AC5ADB" w:rsidP="00AC5ADB">
      <w:pPr>
        <w:spacing w:before="256"/>
        <w:ind w:left="1232" w:right="1225"/>
        <w:jc w:val="center"/>
        <w:rPr>
          <w:b/>
          <w:sz w:val="32"/>
        </w:rPr>
      </w:pPr>
    </w:p>
    <w:p w14:paraId="1950286E" w14:textId="77777777" w:rsidR="00AC5ADB" w:rsidRDefault="00AC5ADB" w:rsidP="00AC5ADB">
      <w:pPr>
        <w:spacing w:before="256"/>
        <w:ind w:left="1232" w:right="1225"/>
        <w:jc w:val="center"/>
        <w:rPr>
          <w:b/>
          <w:sz w:val="32"/>
        </w:rPr>
      </w:pPr>
    </w:p>
    <w:p w14:paraId="1950286F" w14:textId="77777777" w:rsidR="00AC5ADB" w:rsidRDefault="00AC5ADB" w:rsidP="00AC5ADB">
      <w:pPr>
        <w:spacing w:before="256"/>
        <w:ind w:left="1232" w:right="1225"/>
        <w:jc w:val="center"/>
        <w:rPr>
          <w:b/>
          <w:sz w:val="32"/>
        </w:rPr>
      </w:pPr>
    </w:p>
    <w:p w14:paraId="19502870" w14:textId="77777777" w:rsidR="00AC5ADB" w:rsidRDefault="00AC5ADB" w:rsidP="00AC5ADB">
      <w:pPr>
        <w:spacing w:before="256"/>
        <w:ind w:left="1232" w:right="1225"/>
        <w:jc w:val="center"/>
        <w:rPr>
          <w:b/>
          <w:sz w:val="32"/>
        </w:rPr>
      </w:pPr>
    </w:p>
    <w:p w14:paraId="19502873" w14:textId="77777777" w:rsidR="00AC5ADB" w:rsidRDefault="00AC5ADB" w:rsidP="00AC5ADB">
      <w:pPr>
        <w:spacing w:before="256"/>
        <w:ind w:left="1232" w:right="1225"/>
        <w:jc w:val="center"/>
        <w:rPr>
          <w:b/>
          <w:sz w:val="32"/>
        </w:rPr>
      </w:pPr>
    </w:p>
    <w:p w14:paraId="19502874" w14:textId="77777777" w:rsidR="00AC5ADB" w:rsidRPr="00AC5ADB" w:rsidRDefault="00AC5ADB" w:rsidP="00AC5ADB">
      <w:pPr>
        <w:pStyle w:val="Heading1"/>
        <w:rPr>
          <w:rFonts w:ascii="Times New Roman" w:hAnsi="Times New Roman" w:cs="Times New Roman"/>
          <w:b/>
          <w:color w:val="auto"/>
        </w:rPr>
      </w:pPr>
      <w:r w:rsidRPr="00AC5ADB">
        <w:rPr>
          <w:rFonts w:ascii="Times New Roman" w:hAnsi="Times New Roman" w:cs="Times New Roman"/>
          <w:b/>
          <w:color w:val="auto"/>
        </w:rPr>
        <w:lastRenderedPageBreak/>
        <w:t>CHAPTER</w:t>
      </w:r>
      <w:r w:rsidRPr="00AC5ADB">
        <w:rPr>
          <w:rFonts w:ascii="Times New Roman" w:hAnsi="Times New Roman" w:cs="Times New Roman"/>
          <w:b/>
          <w:color w:val="auto"/>
          <w:spacing w:val="-4"/>
        </w:rPr>
        <w:t xml:space="preserve"> </w:t>
      </w:r>
      <w:r w:rsidRPr="00AC5ADB">
        <w:rPr>
          <w:rFonts w:ascii="Times New Roman" w:hAnsi="Times New Roman" w:cs="Times New Roman"/>
          <w:b/>
          <w:color w:val="auto"/>
        </w:rPr>
        <w:t>6</w:t>
      </w:r>
    </w:p>
    <w:p w14:paraId="19502875" w14:textId="77777777" w:rsidR="00AC5ADB" w:rsidRDefault="00AC5ADB" w:rsidP="00AC5ADB">
      <w:pPr>
        <w:spacing w:before="269"/>
        <w:jc w:val="center"/>
        <w:rPr>
          <w:b/>
          <w:sz w:val="32"/>
        </w:rPr>
      </w:pPr>
      <w:r>
        <w:rPr>
          <w:b/>
          <w:sz w:val="32"/>
        </w:rPr>
        <w:t>RESULTS</w:t>
      </w:r>
    </w:p>
    <w:p w14:paraId="19502876" w14:textId="77777777" w:rsidR="00AC5ADB" w:rsidRDefault="00AC5ADB" w:rsidP="00AC5ADB">
      <w:pPr>
        <w:pStyle w:val="BodyText"/>
        <w:spacing w:before="5"/>
        <w:rPr>
          <w:b/>
          <w:sz w:val="32"/>
        </w:rPr>
      </w:pPr>
    </w:p>
    <w:p w14:paraId="19502877" w14:textId="77777777" w:rsidR="00AC5ADB" w:rsidRDefault="00AC5ADB"/>
    <w:p w14:paraId="19502879" w14:textId="77777777" w:rsidR="00AC5ADB" w:rsidRPr="00AD1431" w:rsidRDefault="00AC5ADB">
      <w:pPr>
        <w:rPr>
          <w:sz w:val="24"/>
          <w:szCs w:val="24"/>
        </w:rPr>
      </w:pPr>
    </w:p>
    <w:p w14:paraId="1950287A" w14:textId="77777777" w:rsidR="00AC5ADB" w:rsidRDefault="00AC5ADB"/>
    <w:p w14:paraId="1950287B" w14:textId="77777777" w:rsidR="00AC5ADB" w:rsidRDefault="00AC5ADB"/>
    <w:p w14:paraId="1950287C" w14:textId="77777777" w:rsidR="00AC5ADB" w:rsidRDefault="00AC5ADB"/>
    <w:p w14:paraId="1950287D" w14:textId="77777777" w:rsidR="00AC5ADB" w:rsidRDefault="00AC5ADB"/>
    <w:p w14:paraId="1950287E" w14:textId="77777777" w:rsidR="00AC5ADB" w:rsidRDefault="00AC5ADB"/>
    <w:p w14:paraId="1950287F" w14:textId="77777777" w:rsidR="00AC5ADB" w:rsidRDefault="00AC5ADB"/>
    <w:p w14:paraId="19502880" w14:textId="77777777" w:rsidR="00AC5ADB" w:rsidRDefault="00AC5ADB"/>
    <w:p w14:paraId="19502881" w14:textId="77777777" w:rsidR="00AC5ADB" w:rsidRDefault="00AC5ADB"/>
    <w:p w14:paraId="19502882" w14:textId="77777777" w:rsidR="00AC5ADB" w:rsidRDefault="00AC5ADB"/>
    <w:p w14:paraId="19502883" w14:textId="77777777" w:rsidR="00AC5ADB" w:rsidRDefault="00AC5ADB"/>
    <w:p w14:paraId="19502884" w14:textId="77777777" w:rsidR="00AC5ADB" w:rsidRDefault="00AC5ADB"/>
    <w:p w14:paraId="19502885" w14:textId="77777777" w:rsidR="00AC5ADB" w:rsidRDefault="00AC5ADB"/>
    <w:p w14:paraId="19502886" w14:textId="77777777" w:rsidR="00AC5ADB" w:rsidRDefault="00AC5ADB"/>
    <w:p w14:paraId="19502887" w14:textId="77777777" w:rsidR="00AC5ADB" w:rsidRDefault="00AC5ADB"/>
    <w:p w14:paraId="19502888" w14:textId="77777777" w:rsidR="00AC5ADB" w:rsidRDefault="00AC5ADB"/>
    <w:p w14:paraId="19502889" w14:textId="77777777" w:rsidR="00AC5ADB" w:rsidRDefault="00AC5ADB"/>
    <w:p w14:paraId="1950288A" w14:textId="77777777" w:rsidR="00AC5ADB" w:rsidRDefault="00AC5ADB"/>
    <w:p w14:paraId="1950288B" w14:textId="77777777" w:rsidR="00AC5ADB" w:rsidRDefault="00AC5ADB"/>
    <w:p w14:paraId="1950288C" w14:textId="77777777" w:rsidR="00AC5ADB" w:rsidRDefault="00AC5ADB"/>
    <w:p w14:paraId="1950288D" w14:textId="77777777" w:rsidR="00AC5ADB" w:rsidRDefault="00AC5ADB"/>
    <w:p w14:paraId="1950288E" w14:textId="77777777" w:rsidR="00AC5ADB" w:rsidRDefault="00AC5ADB"/>
    <w:p w14:paraId="1950288F" w14:textId="77777777" w:rsidR="00AC5ADB" w:rsidRDefault="00AC5ADB"/>
    <w:p w14:paraId="19502890" w14:textId="77777777" w:rsidR="00AC5ADB" w:rsidRDefault="00AC5ADB"/>
    <w:p w14:paraId="19502891" w14:textId="77777777" w:rsidR="00AC5ADB" w:rsidRDefault="00AC5ADB"/>
    <w:p w14:paraId="19502892" w14:textId="77777777" w:rsidR="00AC5ADB" w:rsidRDefault="00AC5ADB"/>
    <w:p w14:paraId="19502893" w14:textId="77777777" w:rsidR="00AC5ADB" w:rsidRDefault="00AC5ADB"/>
    <w:p w14:paraId="19502894" w14:textId="77777777" w:rsidR="00AC5ADB" w:rsidRDefault="00AC5ADB"/>
    <w:p w14:paraId="19502895" w14:textId="77777777" w:rsidR="00AC5ADB" w:rsidRDefault="00AC5ADB"/>
    <w:p w14:paraId="19502896" w14:textId="77777777" w:rsidR="00AC5ADB" w:rsidRDefault="00AC5ADB"/>
    <w:p w14:paraId="19502897" w14:textId="77777777" w:rsidR="00AC5ADB" w:rsidRDefault="00AC5ADB"/>
    <w:p w14:paraId="19502898" w14:textId="77777777" w:rsidR="00AC5ADB" w:rsidRDefault="00AC5ADB"/>
    <w:p w14:paraId="19502899" w14:textId="77777777" w:rsidR="00AC5ADB" w:rsidRDefault="00AC5ADB"/>
    <w:p w14:paraId="1950289A" w14:textId="77777777" w:rsidR="00AC5ADB" w:rsidRDefault="00AC5ADB"/>
    <w:p w14:paraId="1950289B" w14:textId="77777777" w:rsidR="00AC5ADB" w:rsidRDefault="00AC5ADB"/>
    <w:p w14:paraId="1950289C" w14:textId="77777777" w:rsidR="00AC5ADB" w:rsidRDefault="00AC5ADB"/>
    <w:p w14:paraId="1950289D" w14:textId="77777777" w:rsidR="00AC5ADB" w:rsidRDefault="00AC5ADB"/>
    <w:p w14:paraId="1950289E" w14:textId="77777777" w:rsidR="00AC5ADB" w:rsidRDefault="00AC5ADB"/>
    <w:p w14:paraId="1950289F" w14:textId="77777777" w:rsidR="00AC5ADB" w:rsidRDefault="00AC5ADB"/>
    <w:p w14:paraId="195028A0" w14:textId="77777777" w:rsidR="00AC5ADB" w:rsidRPr="00AC5ADB" w:rsidRDefault="00AC5ADB" w:rsidP="00317702">
      <w:pPr>
        <w:pStyle w:val="Heading1"/>
        <w:spacing w:before="263"/>
        <w:ind w:right="1225"/>
        <w:rPr>
          <w:rFonts w:ascii="Times New Roman" w:hAnsi="Times New Roman" w:cs="Times New Roman"/>
          <w:b/>
          <w:color w:val="auto"/>
        </w:rPr>
      </w:pPr>
    </w:p>
    <w:p w14:paraId="195028A1" w14:textId="77777777" w:rsidR="00AC5ADB" w:rsidRDefault="00AC5ADB"/>
    <w:sectPr w:rsidR="00AC5ADB" w:rsidSect="00317702">
      <w:pgSz w:w="12240" w:h="15840"/>
      <w:pgMar w:top="1440" w:right="1440" w:bottom="1440" w:left="1440" w:header="720" w:footer="720" w:gutter="0"/>
      <w:pgNumType w:start="4"/>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BFA62A" w14:textId="77777777" w:rsidR="000E172A" w:rsidRDefault="000E172A" w:rsidP="00B338C3">
      <w:r>
        <w:separator/>
      </w:r>
    </w:p>
  </w:endnote>
  <w:endnote w:type="continuationSeparator" w:id="0">
    <w:p w14:paraId="76382C12" w14:textId="77777777" w:rsidR="000E172A" w:rsidRDefault="000E172A" w:rsidP="00B33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6871223"/>
      <w:docPartObj>
        <w:docPartGallery w:val="Page Numbers (Bottom of Page)"/>
        <w:docPartUnique/>
      </w:docPartObj>
    </w:sdtPr>
    <w:sdtEndPr>
      <w:rPr>
        <w:noProof/>
      </w:rPr>
    </w:sdtEndPr>
    <w:sdtContent>
      <w:p w14:paraId="195028A6" w14:textId="77777777" w:rsidR="00317702" w:rsidRDefault="00317702">
        <w:pPr>
          <w:pStyle w:val="Footer"/>
          <w:jc w:val="center"/>
        </w:pPr>
        <w:r>
          <w:fldChar w:fldCharType="begin"/>
        </w:r>
        <w:r>
          <w:instrText xml:space="preserve"> PAGE   \* MERGEFORMAT </w:instrText>
        </w:r>
        <w:r>
          <w:fldChar w:fldCharType="separate"/>
        </w:r>
        <w:r w:rsidR="00187B1A">
          <w:rPr>
            <w:noProof/>
          </w:rPr>
          <w:t>1</w:t>
        </w:r>
        <w:r>
          <w:rPr>
            <w:noProof/>
          </w:rPr>
          <w:fldChar w:fldCharType="end"/>
        </w:r>
      </w:p>
    </w:sdtContent>
  </w:sdt>
  <w:p w14:paraId="195028A7" w14:textId="77777777" w:rsidR="00B338C3" w:rsidRDefault="00B338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0DE38" w14:textId="77777777" w:rsidR="000E172A" w:rsidRDefault="000E172A" w:rsidP="00B338C3">
      <w:r>
        <w:separator/>
      </w:r>
    </w:p>
  </w:footnote>
  <w:footnote w:type="continuationSeparator" w:id="0">
    <w:p w14:paraId="59AD896E" w14:textId="77777777" w:rsidR="000E172A" w:rsidRDefault="000E172A" w:rsidP="00B33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71D4E"/>
    <w:multiLevelType w:val="hybridMultilevel"/>
    <w:tmpl w:val="2D186C1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6853E99"/>
    <w:multiLevelType w:val="hybridMultilevel"/>
    <w:tmpl w:val="2D186C1E"/>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 w15:restartNumberingAfterBreak="0">
    <w:nsid w:val="534427A0"/>
    <w:multiLevelType w:val="hybridMultilevel"/>
    <w:tmpl w:val="227C7528"/>
    <w:lvl w:ilvl="0" w:tplc="9D52CE52">
      <w:start w:val="1"/>
      <w:numFmt w:val="decimal"/>
      <w:lvlText w:val="Step %1:"/>
      <w:lvlJc w:val="left"/>
      <w:pPr>
        <w:ind w:left="720" w:hanging="360"/>
      </w:pPr>
      <w:rPr>
        <w:rFonts w:hint="default"/>
      </w:rPr>
    </w:lvl>
    <w:lvl w:ilvl="1" w:tplc="3C090019">
      <w:start w:val="1"/>
      <w:numFmt w:val="lowerLetter"/>
      <w:lvlText w:val="%2."/>
      <w:lvlJc w:val="left"/>
      <w:pPr>
        <w:ind w:left="1440" w:hanging="360"/>
      </w:pPr>
    </w:lvl>
    <w:lvl w:ilvl="2" w:tplc="3C09001B">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 w15:restartNumberingAfterBreak="0">
    <w:nsid w:val="5D956928"/>
    <w:multiLevelType w:val="hybridMultilevel"/>
    <w:tmpl w:val="BCD4C5CC"/>
    <w:lvl w:ilvl="0" w:tplc="9D52CE52">
      <w:start w:val="1"/>
      <w:numFmt w:val="decimal"/>
      <w:lvlText w:val="Step %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1tTAwNLMwsbA0NTNT0lEKTi0uzszPAykwqgUAxlcZqCwAAAA="/>
  </w:docVars>
  <w:rsids>
    <w:rsidRoot w:val="007B79FB"/>
    <w:rsid w:val="000268DD"/>
    <w:rsid w:val="0004095C"/>
    <w:rsid w:val="00042240"/>
    <w:rsid w:val="000578C0"/>
    <w:rsid w:val="00060FD2"/>
    <w:rsid w:val="000746F7"/>
    <w:rsid w:val="000772C3"/>
    <w:rsid w:val="00091FEF"/>
    <w:rsid w:val="000921EE"/>
    <w:rsid w:val="00093AEC"/>
    <w:rsid w:val="00096F31"/>
    <w:rsid w:val="000C1858"/>
    <w:rsid w:val="000D20A5"/>
    <w:rsid w:val="000E172A"/>
    <w:rsid w:val="000E17C0"/>
    <w:rsid w:val="0010089D"/>
    <w:rsid w:val="0011778A"/>
    <w:rsid w:val="00123EA3"/>
    <w:rsid w:val="00126116"/>
    <w:rsid w:val="001269E4"/>
    <w:rsid w:val="0014093C"/>
    <w:rsid w:val="00142E01"/>
    <w:rsid w:val="00150A9D"/>
    <w:rsid w:val="00187B1A"/>
    <w:rsid w:val="00187BEF"/>
    <w:rsid w:val="001B130F"/>
    <w:rsid w:val="001B6E97"/>
    <w:rsid w:val="001C36CE"/>
    <w:rsid w:val="0020403A"/>
    <w:rsid w:val="00243F87"/>
    <w:rsid w:val="002460FC"/>
    <w:rsid w:val="002464CF"/>
    <w:rsid w:val="00251697"/>
    <w:rsid w:val="002565A5"/>
    <w:rsid w:val="002B71AB"/>
    <w:rsid w:val="002B757D"/>
    <w:rsid w:val="002C676F"/>
    <w:rsid w:val="002E12E7"/>
    <w:rsid w:val="002E1C76"/>
    <w:rsid w:val="002E7459"/>
    <w:rsid w:val="00317702"/>
    <w:rsid w:val="00340CCC"/>
    <w:rsid w:val="00345BB2"/>
    <w:rsid w:val="00360904"/>
    <w:rsid w:val="003A42B8"/>
    <w:rsid w:val="003A4C5B"/>
    <w:rsid w:val="003C404B"/>
    <w:rsid w:val="003D4544"/>
    <w:rsid w:val="003E4F48"/>
    <w:rsid w:val="004029EF"/>
    <w:rsid w:val="0040639C"/>
    <w:rsid w:val="00441605"/>
    <w:rsid w:val="00444540"/>
    <w:rsid w:val="00447186"/>
    <w:rsid w:val="00451BC2"/>
    <w:rsid w:val="00452541"/>
    <w:rsid w:val="004766CF"/>
    <w:rsid w:val="00476F36"/>
    <w:rsid w:val="0048187D"/>
    <w:rsid w:val="004834CD"/>
    <w:rsid w:val="00494A1B"/>
    <w:rsid w:val="004B3F3E"/>
    <w:rsid w:val="004B412C"/>
    <w:rsid w:val="004D590D"/>
    <w:rsid w:val="00507176"/>
    <w:rsid w:val="0051089A"/>
    <w:rsid w:val="00514E61"/>
    <w:rsid w:val="00543497"/>
    <w:rsid w:val="00545359"/>
    <w:rsid w:val="0056562E"/>
    <w:rsid w:val="005A45A2"/>
    <w:rsid w:val="005B18C9"/>
    <w:rsid w:val="005B23FE"/>
    <w:rsid w:val="005B6C8A"/>
    <w:rsid w:val="005E4212"/>
    <w:rsid w:val="00620C3F"/>
    <w:rsid w:val="0063470C"/>
    <w:rsid w:val="00657533"/>
    <w:rsid w:val="00697DCE"/>
    <w:rsid w:val="006C3892"/>
    <w:rsid w:val="00701C33"/>
    <w:rsid w:val="00712F14"/>
    <w:rsid w:val="0072342F"/>
    <w:rsid w:val="00741921"/>
    <w:rsid w:val="0075793F"/>
    <w:rsid w:val="007A6F5A"/>
    <w:rsid w:val="007A78A0"/>
    <w:rsid w:val="007B6896"/>
    <w:rsid w:val="007B79FB"/>
    <w:rsid w:val="007F3B5B"/>
    <w:rsid w:val="007F5B34"/>
    <w:rsid w:val="00801F1A"/>
    <w:rsid w:val="008045D5"/>
    <w:rsid w:val="008B6C2C"/>
    <w:rsid w:val="008C3F9D"/>
    <w:rsid w:val="008D666C"/>
    <w:rsid w:val="008D66EF"/>
    <w:rsid w:val="00916090"/>
    <w:rsid w:val="009306AA"/>
    <w:rsid w:val="00931EC2"/>
    <w:rsid w:val="00937B39"/>
    <w:rsid w:val="00942EEE"/>
    <w:rsid w:val="009435C2"/>
    <w:rsid w:val="00946781"/>
    <w:rsid w:val="00956EAD"/>
    <w:rsid w:val="0096556C"/>
    <w:rsid w:val="00970394"/>
    <w:rsid w:val="00980C38"/>
    <w:rsid w:val="009823C8"/>
    <w:rsid w:val="009A067A"/>
    <w:rsid w:val="009B24DE"/>
    <w:rsid w:val="009B7226"/>
    <w:rsid w:val="009C0A0E"/>
    <w:rsid w:val="009C231E"/>
    <w:rsid w:val="009F24B3"/>
    <w:rsid w:val="009F5180"/>
    <w:rsid w:val="00A0000C"/>
    <w:rsid w:val="00A10DB3"/>
    <w:rsid w:val="00A210C4"/>
    <w:rsid w:val="00A50055"/>
    <w:rsid w:val="00A713D1"/>
    <w:rsid w:val="00A76E13"/>
    <w:rsid w:val="00A81E43"/>
    <w:rsid w:val="00AB4DC4"/>
    <w:rsid w:val="00AB7B2B"/>
    <w:rsid w:val="00AC5ADB"/>
    <w:rsid w:val="00AD1431"/>
    <w:rsid w:val="00AE429E"/>
    <w:rsid w:val="00B059C0"/>
    <w:rsid w:val="00B179F8"/>
    <w:rsid w:val="00B25580"/>
    <w:rsid w:val="00B338C3"/>
    <w:rsid w:val="00B54E57"/>
    <w:rsid w:val="00B72E5E"/>
    <w:rsid w:val="00B97D60"/>
    <w:rsid w:val="00BB594D"/>
    <w:rsid w:val="00BB7EEE"/>
    <w:rsid w:val="00BC3093"/>
    <w:rsid w:val="00BD1F45"/>
    <w:rsid w:val="00C05D3A"/>
    <w:rsid w:val="00C14415"/>
    <w:rsid w:val="00C30AA0"/>
    <w:rsid w:val="00C35BE7"/>
    <w:rsid w:val="00C7234F"/>
    <w:rsid w:val="00C86D01"/>
    <w:rsid w:val="00CA2D79"/>
    <w:rsid w:val="00CC1632"/>
    <w:rsid w:val="00CC48C4"/>
    <w:rsid w:val="00CF1479"/>
    <w:rsid w:val="00CF4A06"/>
    <w:rsid w:val="00CF65FD"/>
    <w:rsid w:val="00CF7736"/>
    <w:rsid w:val="00D13892"/>
    <w:rsid w:val="00D15862"/>
    <w:rsid w:val="00D1599A"/>
    <w:rsid w:val="00D21B38"/>
    <w:rsid w:val="00D26C48"/>
    <w:rsid w:val="00D4120F"/>
    <w:rsid w:val="00D55E45"/>
    <w:rsid w:val="00D66817"/>
    <w:rsid w:val="00DD143C"/>
    <w:rsid w:val="00DD76BE"/>
    <w:rsid w:val="00DF1FAD"/>
    <w:rsid w:val="00DF7E53"/>
    <w:rsid w:val="00E0423C"/>
    <w:rsid w:val="00E30A1E"/>
    <w:rsid w:val="00E448FF"/>
    <w:rsid w:val="00E65219"/>
    <w:rsid w:val="00EB36BC"/>
    <w:rsid w:val="00EC45E6"/>
    <w:rsid w:val="00ED17D8"/>
    <w:rsid w:val="00ED55F2"/>
    <w:rsid w:val="00EE2F5F"/>
    <w:rsid w:val="00EF0A33"/>
    <w:rsid w:val="00EF5320"/>
    <w:rsid w:val="00F1178A"/>
    <w:rsid w:val="00F12102"/>
    <w:rsid w:val="00F205DB"/>
    <w:rsid w:val="00F23C1C"/>
    <w:rsid w:val="00F27AC8"/>
    <w:rsid w:val="00F3628E"/>
    <w:rsid w:val="00F616B3"/>
    <w:rsid w:val="00F85C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502724"/>
  <w15:chartTrackingRefBased/>
  <w15:docId w15:val="{0321A763-4B61-4160-940D-45DC99346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C5ADB"/>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next w:val="Normal"/>
    <w:link w:val="Heading1Char"/>
    <w:uiPriority w:val="9"/>
    <w:qFormat/>
    <w:rsid w:val="00AC5ADB"/>
    <w:pPr>
      <w:keepNext/>
      <w:keepLines/>
      <w:spacing w:before="240"/>
      <w:outlineLvl w:val="0"/>
    </w:pPr>
    <w:rPr>
      <w:rFonts w:asciiTheme="majorHAnsi" w:eastAsiaTheme="majorEastAsia" w:hAnsiTheme="majorHAnsi" w:cstheme="majorBidi"/>
      <w:color w:val="A5A5A5" w:themeColor="accent1" w:themeShade="BF"/>
      <w:sz w:val="32"/>
      <w:szCs w:val="32"/>
    </w:rPr>
  </w:style>
  <w:style w:type="paragraph" w:styleId="Heading2">
    <w:name w:val="heading 2"/>
    <w:basedOn w:val="Normal"/>
    <w:link w:val="Heading2Char"/>
    <w:uiPriority w:val="1"/>
    <w:qFormat/>
    <w:rsid w:val="00AC5ADB"/>
    <w:pPr>
      <w:ind w:left="562"/>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AC5ADB"/>
    <w:rPr>
      <w:rFonts w:ascii="Times New Roman" w:eastAsia="Times New Roman" w:hAnsi="Times New Roman" w:cs="Times New Roman"/>
      <w:b/>
      <w:bCs/>
      <w:sz w:val="28"/>
      <w:szCs w:val="28"/>
    </w:rPr>
  </w:style>
  <w:style w:type="paragraph" w:styleId="BodyText">
    <w:name w:val="Body Text"/>
    <w:basedOn w:val="Normal"/>
    <w:link w:val="BodyTextChar"/>
    <w:uiPriority w:val="1"/>
    <w:qFormat/>
    <w:rsid w:val="00AC5ADB"/>
    <w:rPr>
      <w:sz w:val="24"/>
      <w:szCs w:val="24"/>
    </w:rPr>
  </w:style>
  <w:style w:type="character" w:customStyle="1" w:styleId="BodyTextChar">
    <w:name w:val="Body Text Char"/>
    <w:basedOn w:val="DefaultParagraphFont"/>
    <w:link w:val="BodyText"/>
    <w:uiPriority w:val="1"/>
    <w:rsid w:val="00AC5ADB"/>
    <w:rPr>
      <w:rFonts w:ascii="Times New Roman" w:eastAsia="Times New Roman" w:hAnsi="Times New Roman" w:cs="Times New Roman"/>
      <w:sz w:val="24"/>
      <w:szCs w:val="24"/>
    </w:rPr>
  </w:style>
  <w:style w:type="paragraph" w:styleId="Title">
    <w:name w:val="Title"/>
    <w:basedOn w:val="Normal"/>
    <w:link w:val="TitleChar"/>
    <w:uiPriority w:val="1"/>
    <w:qFormat/>
    <w:rsid w:val="00AC5ADB"/>
    <w:pPr>
      <w:spacing w:before="48"/>
      <w:ind w:left="1708" w:right="1590"/>
      <w:jc w:val="center"/>
    </w:pPr>
    <w:rPr>
      <w:b/>
      <w:bCs/>
      <w:sz w:val="36"/>
      <w:szCs w:val="36"/>
    </w:rPr>
  </w:style>
  <w:style w:type="character" w:customStyle="1" w:styleId="TitleChar">
    <w:name w:val="Title Char"/>
    <w:basedOn w:val="DefaultParagraphFont"/>
    <w:link w:val="Title"/>
    <w:uiPriority w:val="1"/>
    <w:rsid w:val="00AC5ADB"/>
    <w:rPr>
      <w:rFonts w:ascii="Times New Roman" w:eastAsia="Times New Roman" w:hAnsi="Times New Roman" w:cs="Times New Roman"/>
      <w:b/>
      <w:bCs/>
      <w:sz w:val="36"/>
      <w:szCs w:val="36"/>
    </w:rPr>
  </w:style>
  <w:style w:type="character" w:customStyle="1" w:styleId="Heading1Char">
    <w:name w:val="Heading 1 Char"/>
    <w:basedOn w:val="DefaultParagraphFont"/>
    <w:link w:val="Heading1"/>
    <w:uiPriority w:val="9"/>
    <w:rsid w:val="00AC5ADB"/>
    <w:rPr>
      <w:rFonts w:asciiTheme="majorHAnsi" w:eastAsiaTheme="majorEastAsia" w:hAnsiTheme="majorHAnsi" w:cstheme="majorBidi"/>
      <w:color w:val="A5A5A5" w:themeColor="accent1" w:themeShade="BF"/>
      <w:sz w:val="32"/>
      <w:szCs w:val="32"/>
    </w:rPr>
  </w:style>
  <w:style w:type="paragraph" w:customStyle="1" w:styleId="TableParagraph">
    <w:name w:val="Table Paragraph"/>
    <w:basedOn w:val="Normal"/>
    <w:uiPriority w:val="1"/>
    <w:qFormat/>
    <w:rsid w:val="00AC5ADB"/>
    <w:pPr>
      <w:spacing w:before="63"/>
    </w:pPr>
  </w:style>
  <w:style w:type="paragraph" w:styleId="Header">
    <w:name w:val="header"/>
    <w:basedOn w:val="Normal"/>
    <w:link w:val="HeaderChar"/>
    <w:uiPriority w:val="99"/>
    <w:unhideWhenUsed/>
    <w:rsid w:val="00B338C3"/>
    <w:pPr>
      <w:tabs>
        <w:tab w:val="center" w:pos="4680"/>
        <w:tab w:val="right" w:pos="9360"/>
      </w:tabs>
    </w:pPr>
  </w:style>
  <w:style w:type="character" w:customStyle="1" w:styleId="HeaderChar">
    <w:name w:val="Header Char"/>
    <w:basedOn w:val="DefaultParagraphFont"/>
    <w:link w:val="Header"/>
    <w:uiPriority w:val="99"/>
    <w:rsid w:val="00B338C3"/>
    <w:rPr>
      <w:rFonts w:ascii="Times New Roman" w:eastAsia="Times New Roman" w:hAnsi="Times New Roman" w:cs="Times New Roman"/>
    </w:rPr>
  </w:style>
  <w:style w:type="paragraph" w:styleId="Footer">
    <w:name w:val="footer"/>
    <w:basedOn w:val="Normal"/>
    <w:link w:val="FooterChar"/>
    <w:uiPriority w:val="99"/>
    <w:unhideWhenUsed/>
    <w:rsid w:val="00B338C3"/>
    <w:pPr>
      <w:tabs>
        <w:tab w:val="center" w:pos="4680"/>
        <w:tab w:val="right" w:pos="9360"/>
      </w:tabs>
    </w:pPr>
  </w:style>
  <w:style w:type="character" w:customStyle="1" w:styleId="FooterChar">
    <w:name w:val="Footer Char"/>
    <w:basedOn w:val="DefaultParagraphFont"/>
    <w:link w:val="Footer"/>
    <w:uiPriority w:val="99"/>
    <w:rsid w:val="00B338C3"/>
    <w:rPr>
      <w:rFonts w:ascii="Times New Roman" w:eastAsia="Times New Roman" w:hAnsi="Times New Roman" w:cs="Times New Roman"/>
    </w:rPr>
  </w:style>
  <w:style w:type="paragraph" w:styleId="ListParagraph">
    <w:name w:val="List Paragraph"/>
    <w:basedOn w:val="Normal"/>
    <w:uiPriority w:val="34"/>
    <w:qFormat/>
    <w:rsid w:val="004818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4230581">
      <w:bodyDiv w:val="1"/>
      <w:marLeft w:val="0"/>
      <w:marRight w:val="0"/>
      <w:marTop w:val="0"/>
      <w:marBottom w:val="0"/>
      <w:divBdr>
        <w:top w:val="none" w:sz="0" w:space="0" w:color="auto"/>
        <w:left w:val="none" w:sz="0" w:space="0" w:color="auto"/>
        <w:bottom w:val="none" w:sz="0" w:space="0" w:color="auto"/>
        <w:right w:val="none" w:sz="0" w:space="0" w:color="auto"/>
      </w:divBdr>
      <w:divsChild>
        <w:div w:id="818303212">
          <w:marLeft w:val="0"/>
          <w:marRight w:val="0"/>
          <w:marTop w:val="0"/>
          <w:marBottom w:val="0"/>
          <w:divBdr>
            <w:top w:val="none" w:sz="0" w:space="0" w:color="auto"/>
            <w:left w:val="none" w:sz="0" w:space="0" w:color="auto"/>
            <w:bottom w:val="none" w:sz="0" w:space="0" w:color="auto"/>
            <w:right w:val="none" w:sz="0" w:space="0" w:color="auto"/>
          </w:divBdr>
          <w:divsChild>
            <w:div w:id="533231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1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851E69-304D-4937-ADEF-05F354CA90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2</Pages>
  <Words>719</Words>
  <Characters>410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dc:creator>
  <cp:keywords/>
  <dc:description/>
  <cp:lastModifiedBy>Shivansh Goel</cp:lastModifiedBy>
  <cp:revision>179</cp:revision>
  <dcterms:created xsi:type="dcterms:W3CDTF">2021-11-25T18:22:00Z</dcterms:created>
  <dcterms:modified xsi:type="dcterms:W3CDTF">2022-01-02T02:57:00Z</dcterms:modified>
</cp:coreProperties>
</file>